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CE67B" w14:textId="77777777" w:rsidR="00704C1D" w:rsidRDefault="00704C1D">
      <w:r w:rsidRPr="00704C1D">
        <w:rPr>
          <w:noProof/>
        </w:rPr>
        <w:drawing>
          <wp:inline distT="0" distB="0" distL="0" distR="0" wp14:anchorId="72F7082A" wp14:editId="685A077B">
            <wp:extent cx="2286000" cy="181610"/>
            <wp:effectExtent l="0" t="0" r="0" b="8890"/>
            <wp:docPr id="4" name="Imagem 3" descr="Marca_EESP_ING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 descr="Marca_EESP_ING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2C225" w14:textId="12456EFB" w:rsidR="00704C1D" w:rsidRPr="00BB2921" w:rsidRDefault="00192E6A">
      <w:pPr>
        <w:rPr>
          <w:b/>
          <w:bCs/>
        </w:rPr>
      </w:pPr>
      <w:r w:rsidRPr="00BB2921">
        <w:rPr>
          <w:b/>
          <w:bCs/>
        </w:rPr>
        <w:t>Alunos: Jeferson, Alfredo e Edeva</w:t>
      </w:r>
      <w:r w:rsidR="00054E6B" w:rsidRPr="00BB2921">
        <w:rPr>
          <w:b/>
          <w:bCs/>
        </w:rPr>
        <w:t>l</w:t>
      </w:r>
      <w:r w:rsidRPr="00BB2921">
        <w:rPr>
          <w:b/>
          <w:bCs/>
        </w:rPr>
        <w:t>do</w:t>
      </w:r>
    </w:p>
    <w:p w14:paraId="471EC787" w14:textId="77777777" w:rsidR="00704C1D" w:rsidRDefault="00704C1D">
      <w:r>
        <w:t>Disciplina: Estatística</w:t>
      </w:r>
    </w:p>
    <w:p w14:paraId="02D967D4" w14:textId="77777777" w:rsidR="00704C1D" w:rsidRDefault="00704C1D">
      <w:r>
        <w:t>Professor: Bruno De Oliveira Cruz</w:t>
      </w:r>
    </w:p>
    <w:p w14:paraId="6970E510" w14:textId="77777777" w:rsidR="000E71D7" w:rsidRDefault="000E71D7">
      <w:r>
        <w:t>Monitor: Thiago Mendes Rosa</w:t>
      </w:r>
    </w:p>
    <w:p w14:paraId="2B1087BC" w14:textId="15259C1C" w:rsidR="00704C1D" w:rsidRDefault="000E71D7">
      <w:r>
        <w:t>Data de Entrega final: 1</w:t>
      </w:r>
      <w:r w:rsidR="001E1D0D">
        <w:t>7</w:t>
      </w:r>
      <w:r>
        <w:t>/12</w:t>
      </w:r>
      <w:r w:rsidR="00294C51">
        <w:t>/2020</w:t>
      </w:r>
    </w:p>
    <w:p w14:paraId="5EE28A61" w14:textId="46DDED1C" w:rsidR="00BB2921" w:rsidRPr="00BB2921" w:rsidRDefault="00BB2921">
      <w:pPr>
        <w:rPr>
          <w:b/>
          <w:bCs/>
        </w:rPr>
      </w:pPr>
      <w:r w:rsidRPr="00BB2921">
        <w:rPr>
          <w:b/>
          <w:bCs/>
        </w:rPr>
        <w:t xml:space="preserve">Scripts R e planilhas: </w:t>
      </w:r>
      <w:hyperlink r:id="rId8" w:history="1">
        <w:r w:rsidRPr="00BB2921">
          <w:rPr>
            <w:rStyle w:val="Hyperlink"/>
            <w:b/>
            <w:bCs/>
          </w:rPr>
          <w:t>https://github.com/edevaldogaudencio/MestradoEstatisticaTrabalhoFinal</w:t>
        </w:r>
      </w:hyperlink>
      <w:r w:rsidRPr="00BB2921">
        <w:rPr>
          <w:b/>
          <w:bCs/>
        </w:rPr>
        <w:t xml:space="preserve"> </w:t>
      </w:r>
    </w:p>
    <w:p w14:paraId="3433F783" w14:textId="77777777" w:rsidR="00AC2D08" w:rsidRDefault="00F45E1C" w:rsidP="00704C1D">
      <w:pPr>
        <w:jc w:val="center"/>
      </w:pPr>
      <w:r>
        <w:t>Trabalho em Grupo</w:t>
      </w:r>
    </w:p>
    <w:p w14:paraId="48AB299E" w14:textId="017257D4" w:rsidR="00704C1D" w:rsidRDefault="00F45E1C" w:rsidP="00F45E1C">
      <w:pPr>
        <w:ind w:firstLine="708"/>
        <w:jc w:val="both"/>
      </w:pPr>
      <w:r>
        <w:t>O trabalho será realizado em grupo</w:t>
      </w:r>
      <w:r w:rsidR="00D834C5">
        <w:t xml:space="preserve"> (máximo </w:t>
      </w:r>
      <w:r w:rsidR="004C0516">
        <w:t>4</w:t>
      </w:r>
      <w:r w:rsidR="00D834C5">
        <w:t xml:space="preserve"> pessoas)</w:t>
      </w:r>
      <w:r>
        <w:t xml:space="preserve"> e o objetivo é aplicar os conceitos aprendidos em sala de </w:t>
      </w:r>
      <w:r w:rsidR="006C6CE4">
        <w:t>aula para uma base de dados rea</w:t>
      </w:r>
      <w:r>
        <w:t xml:space="preserve">l, a Pesquisa Distrital por Amostra de Domicílios (PDAD) da </w:t>
      </w:r>
      <w:proofErr w:type="spellStart"/>
      <w:r>
        <w:t>Codeplan</w:t>
      </w:r>
      <w:proofErr w:type="spellEnd"/>
      <w:r>
        <w:t xml:space="preserve">. A PDAD é uma pesquisa domiciliar, composta por dois questionários, o de pessoas e o de domicílios. A base de dados, os questionários e o manual do entrevistador estão disponíveis no </w:t>
      </w:r>
      <w:proofErr w:type="spellStart"/>
      <w:r>
        <w:t>Github</w:t>
      </w:r>
      <w:proofErr w:type="spellEnd"/>
      <w:r>
        <w:t xml:space="preserve"> do curso e no site da </w:t>
      </w:r>
      <w:proofErr w:type="spellStart"/>
      <w:r>
        <w:t>Codeplan</w:t>
      </w:r>
      <w:proofErr w:type="spellEnd"/>
      <w:r>
        <w:t xml:space="preserve"> no seguinte endereço.</w:t>
      </w:r>
    </w:p>
    <w:p w14:paraId="696861BF" w14:textId="5F33E8AE" w:rsidR="00F45E1C" w:rsidRDefault="00F45E1C" w:rsidP="00F45E1C">
      <w:pPr>
        <w:ind w:firstLine="708"/>
        <w:jc w:val="both"/>
      </w:pPr>
      <w:r>
        <w:t xml:space="preserve">O grupo deverá escolher uma Região Administrativa para análise </w:t>
      </w:r>
      <w:r w:rsidR="00234B5C">
        <w:t>(aqui denominada RA X)</w:t>
      </w:r>
      <w:r w:rsidR="00E51B91">
        <w:t xml:space="preserve"> </w:t>
      </w:r>
      <w:r>
        <w:t>e compará-la ao Plano Piloto (Região Administrativa 1). Os grupos irão realizar entregas parciais e discussões ao longo do curso, em especial nos dias de laboratório.</w:t>
      </w:r>
    </w:p>
    <w:p w14:paraId="647AC3F0" w14:textId="77777777" w:rsidR="00F45E1C" w:rsidRDefault="00F45E1C" w:rsidP="00F45E1C">
      <w:pPr>
        <w:ind w:firstLine="708"/>
        <w:jc w:val="both"/>
      </w:pPr>
      <w:r>
        <w:t>Parte 1 – Análise Exploratória de Dados</w:t>
      </w:r>
    </w:p>
    <w:p w14:paraId="54BBA913" w14:textId="65724AED" w:rsidR="00234B5C" w:rsidRDefault="006C6CE4" w:rsidP="00F45E1C">
      <w:pPr>
        <w:pStyle w:val="ListParagraph"/>
        <w:numPr>
          <w:ilvl w:val="1"/>
          <w:numId w:val="2"/>
        </w:numPr>
        <w:jc w:val="both"/>
      </w:pPr>
      <w:r>
        <w:t xml:space="preserve"> - Apresente um perfil</w:t>
      </w:r>
      <w:r w:rsidR="00234B5C">
        <w:t xml:space="preserve"> da RA X, Plano Piloto e do Distrito Federal</w:t>
      </w:r>
      <w:r>
        <w:t>, estimando as</w:t>
      </w:r>
      <w:r w:rsidR="00234B5C">
        <w:t xml:space="preserve"> seguintes variáveis:</w:t>
      </w:r>
    </w:p>
    <w:p w14:paraId="3E522468" w14:textId="77777777" w:rsidR="00234B5C" w:rsidRDefault="00234B5C" w:rsidP="00234B5C">
      <w:pPr>
        <w:pStyle w:val="ListParagraph"/>
        <w:ind w:left="1068"/>
        <w:jc w:val="both"/>
      </w:pPr>
    </w:p>
    <w:p w14:paraId="704B6FD6" w14:textId="6D005E8B" w:rsidR="00234B5C" w:rsidRDefault="00234B5C" w:rsidP="00234B5C">
      <w:pPr>
        <w:pStyle w:val="ListParagraph"/>
        <w:numPr>
          <w:ilvl w:val="0"/>
          <w:numId w:val="7"/>
        </w:numPr>
        <w:jc w:val="both"/>
      </w:pPr>
      <w:r>
        <w:t>População</w:t>
      </w:r>
      <w:r w:rsidR="006C6CE4">
        <w:t xml:space="preserve"> total</w:t>
      </w:r>
    </w:p>
    <w:p w14:paraId="4237EBCA" w14:textId="765D706F" w:rsidR="005C1CF4" w:rsidRDefault="005C1CF4" w:rsidP="005C1CF4">
      <w:pPr>
        <w:pStyle w:val="ListParagraph"/>
        <w:ind w:left="1080"/>
        <w:jc w:val="both"/>
      </w:pPr>
    </w:p>
    <w:p w14:paraId="79AF3A2C" w14:textId="0743A8D3" w:rsidR="005C1CF4" w:rsidRDefault="0022130F" w:rsidP="005C1CF4">
      <w:pPr>
        <w:pStyle w:val="ListParagraph"/>
        <w:ind w:left="1080"/>
        <w:jc w:val="both"/>
      </w:pPr>
      <w:r w:rsidRPr="0022130F">
        <w:rPr>
          <w:noProof/>
        </w:rPr>
        <w:drawing>
          <wp:inline distT="0" distB="0" distL="0" distR="0" wp14:anchorId="49B0678A" wp14:editId="23360399">
            <wp:extent cx="4538749" cy="205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749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5374" w14:textId="7540399E" w:rsidR="00EF3554" w:rsidRDefault="00EF3554" w:rsidP="005C1CF4">
      <w:pPr>
        <w:pStyle w:val="ListParagraph"/>
        <w:ind w:left="1080"/>
        <w:jc w:val="both"/>
      </w:pPr>
    </w:p>
    <w:p w14:paraId="3BEF503E" w14:textId="5782E71B" w:rsidR="00EF3554" w:rsidRDefault="00EF3554" w:rsidP="005C1CF4">
      <w:pPr>
        <w:pStyle w:val="ListParagraph"/>
        <w:ind w:left="1080"/>
        <w:jc w:val="both"/>
      </w:pPr>
    </w:p>
    <w:p w14:paraId="53E8E314" w14:textId="25155084" w:rsidR="0022130F" w:rsidRDefault="0022130F" w:rsidP="005C1CF4">
      <w:pPr>
        <w:pStyle w:val="ListParagraph"/>
        <w:ind w:left="1080"/>
        <w:jc w:val="both"/>
      </w:pPr>
      <w:r w:rsidRPr="0022130F">
        <w:rPr>
          <w:noProof/>
        </w:rPr>
        <w:drawing>
          <wp:inline distT="0" distB="0" distL="0" distR="0" wp14:anchorId="3DBE8DD4" wp14:editId="3BBF1E68">
            <wp:extent cx="4646813" cy="1620981"/>
            <wp:effectExtent l="0" t="0" r="190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242" cy="162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C100B" w14:textId="64D3D1ED" w:rsidR="00FC6C96" w:rsidRDefault="00FC6C96" w:rsidP="005C1CF4">
      <w:pPr>
        <w:pStyle w:val="ListParagraph"/>
        <w:ind w:left="1080"/>
        <w:jc w:val="both"/>
      </w:pPr>
    </w:p>
    <w:p w14:paraId="2D29610B" w14:textId="77777777" w:rsidR="002578D2" w:rsidRDefault="002578D2" w:rsidP="005C1CF4">
      <w:pPr>
        <w:pStyle w:val="ListParagraph"/>
        <w:ind w:left="1080"/>
        <w:jc w:val="both"/>
      </w:pPr>
    </w:p>
    <w:p w14:paraId="58B77AAF" w14:textId="18CD07A2" w:rsidR="002578D2" w:rsidRDefault="00234B5C" w:rsidP="002578D2">
      <w:pPr>
        <w:pStyle w:val="ListParagraph"/>
        <w:numPr>
          <w:ilvl w:val="0"/>
          <w:numId w:val="7"/>
        </w:numPr>
        <w:jc w:val="both"/>
      </w:pPr>
      <w:r>
        <w:t>Distribuição etária da população (faça uma pirâmide etária, separando homens e mulheres, com classes variando de 5 em 5 anos de 0-</w:t>
      </w:r>
      <w:r w:rsidR="00464661">
        <w:t>4</w:t>
      </w:r>
      <w:r>
        <w:t>; 5-</w:t>
      </w:r>
      <w:r w:rsidR="00464661">
        <w:t>9;</w:t>
      </w:r>
      <w:r>
        <w:t xml:space="preserve"> 10-1</w:t>
      </w:r>
      <w:r w:rsidR="00464661">
        <w:t>4</w:t>
      </w:r>
      <w:r>
        <w:t>...)</w:t>
      </w:r>
    </w:p>
    <w:p w14:paraId="62D893D7" w14:textId="0CE672AC" w:rsidR="002578D2" w:rsidRDefault="002578D2" w:rsidP="002578D2">
      <w:pPr>
        <w:ind w:left="360"/>
        <w:jc w:val="center"/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  <w:drawing>
          <wp:inline distT="0" distB="0" distL="0" distR="0" wp14:anchorId="2FCDDBBE" wp14:editId="12FA551B">
            <wp:extent cx="4111798" cy="2703337"/>
            <wp:effectExtent l="0" t="0" r="317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798" cy="270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9E694" w14:textId="0EE62037" w:rsidR="002578D2" w:rsidRPr="002578D2" w:rsidRDefault="002578D2" w:rsidP="002578D2">
      <w:pPr>
        <w:ind w:left="360"/>
        <w:jc w:val="center"/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  <w:drawing>
          <wp:inline distT="0" distB="0" distL="0" distR="0" wp14:anchorId="2D6E8791" wp14:editId="07A2CA60">
            <wp:extent cx="4520132" cy="297180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0132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C6F3" w14:textId="6F04A571" w:rsidR="00910589" w:rsidRDefault="002578D2" w:rsidP="001971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B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  <w:drawing>
          <wp:inline distT="0" distB="0" distL="0" distR="0" wp14:anchorId="3D0FFDF6" wp14:editId="70078B46">
            <wp:extent cx="4282601" cy="2815633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601" cy="281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3265" w14:textId="77777777" w:rsidR="00B633A5" w:rsidRPr="00910589" w:rsidRDefault="00B633A5" w:rsidP="00BB29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BR"/>
        </w:rPr>
      </w:pPr>
    </w:p>
    <w:p w14:paraId="03788AAC" w14:textId="454B619F" w:rsidR="001F2D6A" w:rsidRDefault="00234B5C" w:rsidP="001F2D6A">
      <w:pPr>
        <w:pStyle w:val="ListParagraph"/>
        <w:numPr>
          <w:ilvl w:val="0"/>
          <w:numId w:val="7"/>
        </w:numPr>
        <w:jc w:val="both"/>
      </w:pPr>
      <w:r>
        <w:lastRenderedPageBreak/>
        <w:t xml:space="preserve">Número de domicílios </w:t>
      </w:r>
    </w:p>
    <w:p w14:paraId="598EA97C" w14:textId="3F3D4080" w:rsidR="00D34BA4" w:rsidRDefault="00D34BA4" w:rsidP="00D34BA4">
      <w:pPr>
        <w:jc w:val="center"/>
      </w:pPr>
      <w:r w:rsidRPr="00D34BA4">
        <w:rPr>
          <w:noProof/>
        </w:rPr>
        <w:drawing>
          <wp:inline distT="0" distB="0" distL="0" distR="0" wp14:anchorId="38CFF725" wp14:editId="13F61187">
            <wp:extent cx="4820105" cy="2279073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305" cy="230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7E493" w14:textId="48DD5688" w:rsidR="001F2D6A" w:rsidRDefault="00D34BA4" w:rsidP="00197102">
      <w:pPr>
        <w:jc w:val="center"/>
      </w:pPr>
      <w:r w:rsidRPr="00D34BA4">
        <w:rPr>
          <w:noProof/>
        </w:rPr>
        <w:drawing>
          <wp:inline distT="0" distB="0" distL="0" distR="0" wp14:anchorId="40119902" wp14:editId="7FF042BD">
            <wp:extent cx="4883401" cy="1697182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99501" cy="1702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9556" w14:textId="6CF27DE4" w:rsidR="00681D34" w:rsidRDefault="00EC5796" w:rsidP="001F2D6A">
      <w:pPr>
        <w:pStyle w:val="ListParagraph"/>
        <w:numPr>
          <w:ilvl w:val="0"/>
          <w:numId w:val="7"/>
        </w:numPr>
        <w:jc w:val="both"/>
      </w:pPr>
      <w:r>
        <w:t>Naturalidade dos residentes (Região de Nascimento use as grandes regiões Norte, Nordeste, Centro-Oeste sem DF, Sudeste e Sul, crie uma categoria especial nascido DF)</w:t>
      </w:r>
    </w:p>
    <w:p w14:paraId="701AA69C" w14:textId="36CC19B5" w:rsidR="00681D34" w:rsidRDefault="00681D34" w:rsidP="00234B5C">
      <w:pPr>
        <w:pStyle w:val="ListParagraph"/>
        <w:ind w:left="1080"/>
        <w:jc w:val="both"/>
      </w:pPr>
    </w:p>
    <w:p w14:paraId="16BA66B4" w14:textId="17E48A39" w:rsidR="00EE2C6D" w:rsidRDefault="00197102" w:rsidP="009F1351">
      <w:pPr>
        <w:pStyle w:val="ListParagraph"/>
        <w:ind w:left="1080" w:hanging="1080"/>
        <w:jc w:val="center"/>
      </w:pPr>
      <w:r w:rsidRPr="00197102">
        <w:rPr>
          <w:noProof/>
        </w:rPr>
        <w:drawing>
          <wp:inline distT="0" distB="0" distL="0" distR="0" wp14:anchorId="3F392AF4" wp14:editId="5FB48DC2">
            <wp:extent cx="5268686" cy="1746279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875" cy="175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2B1C0" w14:textId="77777777" w:rsidR="002D2AFA" w:rsidRDefault="002D2AFA" w:rsidP="00234B5C">
      <w:pPr>
        <w:pStyle w:val="ListParagraph"/>
        <w:ind w:left="1080"/>
        <w:jc w:val="both"/>
      </w:pPr>
    </w:p>
    <w:p w14:paraId="339A98BC" w14:textId="564D7426" w:rsidR="00EE3CBF" w:rsidRPr="003E5733" w:rsidRDefault="00F45E1C" w:rsidP="00935308">
      <w:pPr>
        <w:pStyle w:val="ListParagraph"/>
        <w:numPr>
          <w:ilvl w:val="1"/>
          <w:numId w:val="2"/>
        </w:numPr>
        <w:jc w:val="both"/>
        <w:rPr>
          <w:b/>
          <w:bCs/>
        </w:rPr>
      </w:pPr>
      <w:r w:rsidRPr="003E5733">
        <w:rPr>
          <w:b/>
          <w:bCs/>
        </w:rPr>
        <w:t xml:space="preserve">– Calcule </w:t>
      </w:r>
      <w:r w:rsidR="00EE3CBF" w:rsidRPr="003E5733">
        <w:rPr>
          <w:b/>
          <w:bCs/>
        </w:rPr>
        <w:t xml:space="preserve">(quando possível) </w:t>
      </w:r>
      <w:r w:rsidRPr="003E5733">
        <w:rPr>
          <w:b/>
          <w:bCs/>
        </w:rPr>
        <w:t xml:space="preserve">a média, mediana, </w:t>
      </w:r>
      <w:r w:rsidR="00234B5C" w:rsidRPr="003E5733">
        <w:rPr>
          <w:b/>
          <w:bCs/>
        </w:rPr>
        <w:t>variância, desvio padrão</w:t>
      </w:r>
      <w:r w:rsidR="00C00FF0" w:rsidRPr="003E5733">
        <w:rPr>
          <w:b/>
          <w:bCs/>
        </w:rPr>
        <w:t xml:space="preserve">, </w:t>
      </w:r>
      <w:r w:rsidRPr="003E5733">
        <w:rPr>
          <w:b/>
          <w:bCs/>
        </w:rPr>
        <w:t>para as seguintes variáveis</w:t>
      </w:r>
      <w:r w:rsidR="00234B5C" w:rsidRPr="003E5733">
        <w:rPr>
          <w:b/>
          <w:bCs/>
        </w:rPr>
        <w:t xml:space="preserve"> com os seguintes filtros Distrito Federal como um todo, Plano Piloto e RA X</w:t>
      </w:r>
      <w:r w:rsidRPr="003E5733">
        <w:rPr>
          <w:b/>
          <w:bCs/>
        </w:rPr>
        <w:t>:</w:t>
      </w:r>
    </w:p>
    <w:p w14:paraId="61185B74" w14:textId="3C442525" w:rsidR="00904454" w:rsidRPr="003E5733" w:rsidRDefault="00F45E1C" w:rsidP="00DC591E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 w:rsidRPr="003E5733">
        <w:rPr>
          <w:b/>
          <w:bCs/>
        </w:rPr>
        <w:t>Renda domiciliar per capita</w:t>
      </w:r>
      <w:r w:rsidR="00C00FF0" w:rsidRPr="003E5733">
        <w:rPr>
          <w:b/>
          <w:bCs/>
        </w:rPr>
        <w:t xml:space="preserve"> (calcule também </w:t>
      </w:r>
      <w:proofErr w:type="spellStart"/>
      <w:r w:rsidR="00C00FF0" w:rsidRPr="003E5733">
        <w:rPr>
          <w:b/>
          <w:bCs/>
        </w:rPr>
        <w:t>Quantis</w:t>
      </w:r>
      <w:proofErr w:type="spellEnd"/>
      <w:r w:rsidR="00C00FF0" w:rsidRPr="003E5733">
        <w:rPr>
          <w:b/>
          <w:bCs/>
        </w:rPr>
        <w:t xml:space="preserve"> </w:t>
      </w:r>
      <w:r w:rsidR="006C6CE4" w:rsidRPr="003E5733">
        <w:rPr>
          <w:b/>
          <w:bCs/>
        </w:rPr>
        <w:t>Q</w:t>
      </w:r>
      <w:r w:rsidR="00C00FF0" w:rsidRPr="003E5733">
        <w:rPr>
          <w:b/>
          <w:bCs/>
        </w:rPr>
        <w:t xml:space="preserve">1, </w:t>
      </w:r>
      <w:r w:rsidR="006C6CE4" w:rsidRPr="003E5733">
        <w:rPr>
          <w:b/>
          <w:bCs/>
        </w:rPr>
        <w:t>Q</w:t>
      </w:r>
      <w:r w:rsidR="00C00FF0" w:rsidRPr="003E5733">
        <w:rPr>
          <w:b/>
          <w:bCs/>
        </w:rPr>
        <w:t>3 e o percentil 99, ou seja, o valor do 1% mais rico daquela RA)</w:t>
      </w:r>
    </w:p>
    <w:p w14:paraId="4B99147D" w14:textId="51BB3131" w:rsidR="00DC591E" w:rsidRDefault="00BC4B52" w:rsidP="008C3914">
      <w:pPr>
        <w:pStyle w:val="ListParagraph"/>
        <w:ind w:left="1080"/>
        <w:jc w:val="both"/>
      </w:pPr>
      <w:r>
        <w:t>DF:</w:t>
      </w:r>
    </w:p>
    <w:p w14:paraId="6FBF339A" w14:textId="105855B2" w:rsidR="00DC591E" w:rsidRDefault="00DC591E" w:rsidP="00DC591E">
      <w:pPr>
        <w:pStyle w:val="ListParagraph"/>
        <w:ind w:left="1080" w:hanging="1506"/>
        <w:jc w:val="both"/>
      </w:pPr>
      <w:r w:rsidRPr="00DC591E">
        <w:rPr>
          <w:noProof/>
        </w:rPr>
        <w:drawing>
          <wp:inline distT="0" distB="0" distL="0" distR="0" wp14:anchorId="27DC4364" wp14:editId="55504EC9">
            <wp:extent cx="5765337" cy="1140160"/>
            <wp:effectExtent l="0" t="0" r="63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337" cy="114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3032E" w14:textId="2E8DC4B1" w:rsidR="00DC591E" w:rsidRDefault="00DC591E" w:rsidP="00DC591E">
      <w:pPr>
        <w:pStyle w:val="ListParagraph"/>
        <w:ind w:left="1080"/>
        <w:jc w:val="both"/>
      </w:pPr>
    </w:p>
    <w:p w14:paraId="0FBF90FF" w14:textId="43E0E2E0" w:rsidR="00DC591E" w:rsidRDefault="00BC4B52" w:rsidP="00DC591E">
      <w:pPr>
        <w:pStyle w:val="ListParagraph"/>
        <w:ind w:left="1080"/>
        <w:jc w:val="both"/>
      </w:pPr>
      <w:r>
        <w:t>Plano Piloto:</w:t>
      </w:r>
    </w:p>
    <w:p w14:paraId="31E55C86" w14:textId="00AA5DA6" w:rsidR="00BC4B52" w:rsidRDefault="00BC4B52" w:rsidP="00BC4B52">
      <w:pPr>
        <w:pStyle w:val="ListParagraph"/>
        <w:ind w:left="1080" w:hanging="1080"/>
        <w:jc w:val="both"/>
      </w:pPr>
      <w:r w:rsidRPr="00BC4B52">
        <w:rPr>
          <w:noProof/>
        </w:rPr>
        <w:lastRenderedPageBreak/>
        <w:drawing>
          <wp:inline distT="0" distB="0" distL="0" distR="0" wp14:anchorId="1CFCDC21" wp14:editId="20F5B0FA">
            <wp:extent cx="6126628" cy="12482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3862" cy="125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74914" w14:textId="45755237" w:rsidR="00BC4B52" w:rsidRDefault="00BC4B52" w:rsidP="00BC4B52">
      <w:pPr>
        <w:pStyle w:val="ListParagraph"/>
        <w:ind w:left="1080" w:hanging="1080"/>
        <w:jc w:val="both"/>
      </w:pPr>
    </w:p>
    <w:p w14:paraId="40DFDFF2" w14:textId="5A834E8E" w:rsidR="00BC4B52" w:rsidRDefault="00BC4B52" w:rsidP="00BC4B52">
      <w:pPr>
        <w:pStyle w:val="ListParagraph"/>
        <w:ind w:left="1080"/>
        <w:jc w:val="both"/>
      </w:pPr>
      <w:r>
        <w:t>Samambaia:</w:t>
      </w:r>
    </w:p>
    <w:p w14:paraId="46ED11BB" w14:textId="5CCAB090" w:rsidR="00DC591E" w:rsidRDefault="00BC4B52" w:rsidP="00BC4B52">
      <w:pPr>
        <w:pStyle w:val="ListParagraph"/>
        <w:ind w:left="1080" w:hanging="1080"/>
        <w:jc w:val="both"/>
      </w:pPr>
      <w:r w:rsidRPr="00BC4B52">
        <w:rPr>
          <w:noProof/>
        </w:rPr>
        <w:drawing>
          <wp:inline distT="0" distB="0" distL="0" distR="0" wp14:anchorId="66E46558" wp14:editId="243D2F5E">
            <wp:extent cx="6125835" cy="1165778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835" cy="1165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36697" w14:textId="77777777" w:rsidR="00DC591E" w:rsidRDefault="00DC591E" w:rsidP="00DC591E">
      <w:pPr>
        <w:pStyle w:val="ListParagraph"/>
        <w:ind w:left="1080"/>
        <w:jc w:val="both"/>
      </w:pPr>
    </w:p>
    <w:p w14:paraId="2F932923" w14:textId="31CBA859" w:rsidR="00BC4B52" w:rsidRPr="003E5733" w:rsidRDefault="00F45E1C" w:rsidP="00BC4B52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 w:rsidRPr="003E5733">
        <w:rPr>
          <w:b/>
          <w:bCs/>
        </w:rPr>
        <w:t>Renda do trabalho</w:t>
      </w:r>
      <w:r w:rsidR="00234B5C" w:rsidRPr="003E5733">
        <w:rPr>
          <w:b/>
          <w:bCs/>
        </w:rPr>
        <w:t xml:space="preserve"> principal</w:t>
      </w:r>
      <w:r w:rsidR="00C00FF0" w:rsidRPr="003E5733">
        <w:rPr>
          <w:b/>
          <w:bCs/>
        </w:rPr>
        <w:t xml:space="preserve"> (calcule também </w:t>
      </w:r>
      <w:proofErr w:type="spellStart"/>
      <w:r w:rsidR="006C6CE4" w:rsidRPr="003E5733">
        <w:rPr>
          <w:b/>
          <w:bCs/>
        </w:rPr>
        <w:t>Quantis</w:t>
      </w:r>
      <w:proofErr w:type="spellEnd"/>
      <w:r w:rsidR="006C6CE4" w:rsidRPr="003E5733">
        <w:rPr>
          <w:b/>
          <w:bCs/>
        </w:rPr>
        <w:t xml:space="preserve"> Q1, Q3 </w:t>
      </w:r>
      <w:r w:rsidR="00C00FF0" w:rsidRPr="003E5733">
        <w:rPr>
          <w:b/>
          <w:bCs/>
        </w:rPr>
        <w:t>e o percentil 99, ou seja, o valor do 1% mais rico daquela RA).</w:t>
      </w:r>
    </w:p>
    <w:p w14:paraId="6D0622BD" w14:textId="5507867F" w:rsidR="00775323" w:rsidRDefault="00775323" w:rsidP="00775323">
      <w:pPr>
        <w:pStyle w:val="ListParagraph"/>
        <w:ind w:left="1080"/>
        <w:jc w:val="both"/>
      </w:pPr>
      <w:r>
        <w:t>DF:</w:t>
      </w:r>
    </w:p>
    <w:p w14:paraId="433F47C7" w14:textId="1C6B6186" w:rsidR="00BC4B52" w:rsidRDefault="00775323" w:rsidP="00BC4B52">
      <w:pPr>
        <w:jc w:val="both"/>
      </w:pPr>
      <w:r w:rsidRPr="00775323">
        <w:rPr>
          <w:noProof/>
        </w:rPr>
        <w:drawing>
          <wp:inline distT="0" distB="0" distL="0" distR="0" wp14:anchorId="5DC5F2A0" wp14:editId="20777438">
            <wp:extent cx="6354203" cy="121194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476" cy="122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E721D" w14:textId="41AE3D8F" w:rsidR="00775323" w:rsidRDefault="00775323" w:rsidP="00775323">
      <w:pPr>
        <w:pStyle w:val="ListParagraph"/>
        <w:ind w:left="1080"/>
        <w:jc w:val="both"/>
      </w:pPr>
      <w:r>
        <w:t>Plano:</w:t>
      </w:r>
    </w:p>
    <w:p w14:paraId="5E890AB3" w14:textId="011215C4" w:rsidR="00775323" w:rsidRDefault="00775323" w:rsidP="00BC4B52">
      <w:pPr>
        <w:jc w:val="both"/>
      </w:pPr>
      <w:r w:rsidRPr="00775323">
        <w:rPr>
          <w:noProof/>
        </w:rPr>
        <w:drawing>
          <wp:inline distT="0" distB="0" distL="0" distR="0" wp14:anchorId="2DD9AAFD" wp14:editId="33147E4D">
            <wp:extent cx="6372991" cy="1226457"/>
            <wp:effectExtent l="0" t="0" r="254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695" cy="123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8D86" w14:textId="77777777" w:rsidR="00775323" w:rsidRDefault="00775323" w:rsidP="00775323">
      <w:pPr>
        <w:pStyle w:val="ListParagraph"/>
        <w:ind w:left="1080"/>
        <w:jc w:val="both"/>
      </w:pPr>
      <w:r>
        <w:t>Samambaia:</w:t>
      </w:r>
    </w:p>
    <w:p w14:paraId="5FEB5B9A" w14:textId="4723F899" w:rsidR="00BC4B52" w:rsidRDefault="00775323" w:rsidP="00BC4B52">
      <w:pPr>
        <w:jc w:val="both"/>
      </w:pPr>
      <w:r w:rsidRPr="00775323">
        <w:rPr>
          <w:noProof/>
        </w:rPr>
        <w:drawing>
          <wp:inline distT="0" distB="0" distL="0" distR="0" wp14:anchorId="5A00F9EC" wp14:editId="76E62726">
            <wp:extent cx="6431242" cy="1230526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242" cy="1230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BF4B" w14:textId="29AF676E" w:rsidR="00C051DF" w:rsidRDefault="00C051DF" w:rsidP="00C051DF">
      <w:pPr>
        <w:pStyle w:val="ListParagraph"/>
        <w:ind w:left="1080"/>
        <w:jc w:val="both"/>
      </w:pPr>
    </w:p>
    <w:p w14:paraId="491FAFDE" w14:textId="5FAAA75F" w:rsidR="00C051DF" w:rsidRDefault="00C051DF" w:rsidP="00C051DF">
      <w:pPr>
        <w:pStyle w:val="ListParagraph"/>
        <w:ind w:left="1080"/>
        <w:jc w:val="both"/>
      </w:pPr>
    </w:p>
    <w:p w14:paraId="30E3CB8B" w14:textId="2E0459C8" w:rsidR="00C051DF" w:rsidRDefault="00C051DF" w:rsidP="00C051DF">
      <w:pPr>
        <w:pStyle w:val="ListParagraph"/>
        <w:ind w:left="1080"/>
        <w:jc w:val="both"/>
      </w:pPr>
    </w:p>
    <w:p w14:paraId="449C3650" w14:textId="77777777" w:rsidR="00C051DF" w:rsidRDefault="00C051DF" w:rsidP="003E5733">
      <w:pPr>
        <w:jc w:val="both"/>
      </w:pPr>
    </w:p>
    <w:p w14:paraId="28F3E78B" w14:textId="34BBF953" w:rsidR="00234B5C" w:rsidRDefault="00234B5C" w:rsidP="00F45E1C">
      <w:pPr>
        <w:pStyle w:val="ListParagraph"/>
        <w:numPr>
          <w:ilvl w:val="0"/>
          <w:numId w:val="5"/>
        </w:numPr>
        <w:jc w:val="both"/>
      </w:pPr>
      <w:r>
        <w:t>Escolaridade das pessoas de 25 anos ou mais. (note que é variável qualitativa ordenada)</w:t>
      </w:r>
    </w:p>
    <w:p w14:paraId="37DF4533" w14:textId="63A6F851" w:rsidR="00042F67" w:rsidRDefault="00C051DF" w:rsidP="00C051DF">
      <w:pPr>
        <w:pStyle w:val="ListParagraph"/>
        <w:ind w:left="1080"/>
        <w:jc w:val="both"/>
      </w:pPr>
      <w:r>
        <w:t>DF</w:t>
      </w:r>
    </w:p>
    <w:p w14:paraId="648C4D3D" w14:textId="1B216513" w:rsidR="00042F67" w:rsidRDefault="00C051DF" w:rsidP="00DA27E8">
      <w:pPr>
        <w:jc w:val="center"/>
      </w:pPr>
      <w:r w:rsidRPr="00C051DF">
        <w:rPr>
          <w:noProof/>
        </w:rPr>
        <w:lastRenderedPageBreak/>
        <w:drawing>
          <wp:inline distT="0" distB="0" distL="0" distR="0" wp14:anchorId="0A321076" wp14:editId="5422C8B9">
            <wp:extent cx="3409875" cy="208381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875" cy="208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2A469" w14:textId="77777777" w:rsidR="00C051DF" w:rsidRDefault="00C051DF" w:rsidP="00C051DF">
      <w:pPr>
        <w:pStyle w:val="ListParagraph"/>
        <w:ind w:left="1080"/>
        <w:jc w:val="both"/>
      </w:pPr>
      <w:r>
        <w:t>Plano:</w:t>
      </w:r>
    </w:p>
    <w:p w14:paraId="302153BD" w14:textId="6B2F54C1" w:rsidR="00042F67" w:rsidRDefault="00C051DF" w:rsidP="00DA27E8">
      <w:pPr>
        <w:jc w:val="center"/>
      </w:pPr>
      <w:r w:rsidRPr="00C051DF">
        <w:rPr>
          <w:noProof/>
        </w:rPr>
        <w:drawing>
          <wp:inline distT="0" distB="0" distL="0" distR="0" wp14:anchorId="07F755D0" wp14:editId="37E38B15">
            <wp:extent cx="3263982" cy="2195988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82" cy="219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35B90" w14:textId="4825BD9E" w:rsidR="00C051DF" w:rsidRDefault="00C051DF" w:rsidP="00C051DF">
      <w:pPr>
        <w:pStyle w:val="ListParagraph"/>
        <w:ind w:left="1080"/>
        <w:jc w:val="both"/>
      </w:pPr>
      <w:r>
        <w:t>Samambaia:</w:t>
      </w:r>
    </w:p>
    <w:p w14:paraId="67CBDEA2" w14:textId="450CE56F" w:rsidR="00042F67" w:rsidRDefault="00C051DF" w:rsidP="00DA27E8">
      <w:pPr>
        <w:jc w:val="center"/>
      </w:pPr>
      <w:r w:rsidRPr="00C051DF">
        <w:rPr>
          <w:noProof/>
        </w:rPr>
        <w:drawing>
          <wp:inline distT="0" distB="0" distL="0" distR="0" wp14:anchorId="656DB1B2" wp14:editId="602AD2D7">
            <wp:extent cx="3414051" cy="2210536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051" cy="221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AA24D" w14:textId="6AC128AE" w:rsidR="00A051F2" w:rsidRDefault="00A051F2" w:rsidP="00042F67">
      <w:pPr>
        <w:jc w:val="both"/>
      </w:pPr>
    </w:p>
    <w:p w14:paraId="4082BA8F" w14:textId="4A301FC4" w:rsidR="00A051F2" w:rsidRDefault="00A051F2" w:rsidP="00042F67">
      <w:pPr>
        <w:jc w:val="both"/>
      </w:pPr>
    </w:p>
    <w:p w14:paraId="333F8C27" w14:textId="27F087DD" w:rsidR="00BC5D80" w:rsidRDefault="00BC5D80" w:rsidP="00042F67">
      <w:pPr>
        <w:jc w:val="both"/>
      </w:pPr>
    </w:p>
    <w:p w14:paraId="5198FF01" w14:textId="31268EE8" w:rsidR="00BC5D80" w:rsidRDefault="00BC5D80" w:rsidP="00042F67">
      <w:pPr>
        <w:jc w:val="both"/>
      </w:pPr>
    </w:p>
    <w:p w14:paraId="2F4516E6" w14:textId="088C4D60" w:rsidR="00D46904" w:rsidRDefault="00D46904" w:rsidP="00042F67">
      <w:pPr>
        <w:jc w:val="both"/>
      </w:pPr>
    </w:p>
    <w:p w14:paraId="09810ADC" w14:textId="368A4921" w:rsidR="00D46904" w:rsidRDefault="00D46904" w:rsidP="00042F67">
      <w:pPr>
        <w:jc w:val="both"/>
      </w:pPr>
    </w:p>
    <w:p w14:paraId="72243B18" w14:textId="77777777" w:rsidR="00D46904" w:rsidRDefault="00D46904" w:rsidP="00042F67">
      <w:pPr>
        <w:jc w:val="both"/>
      </w:pPr>
    </w:p>
    <w:p w14:paraId="6DF04073" w14:textId="77777777" w:rsidR="00A74F0F" w:rsidRDefault="00A74F0F" w:rsidP="00042F67">
      <w:pPr>
        <w:jc w:val="both"/>
      </w:pPr>
    </w:p>
    <w:p w14:paraId="3006863B" w14:textId="710E94FC" w:rsidR="00EE3CBF" w:rsidRDefault="00EE3CBF" w:rsidP="00F45E1C">
      <w:pPr>
        <w:pStyle w:val="ListParagraph"/>
        <w:numPr>
          <w:ilvl w:val="0"/>
          <w:numId w:val="5"/>
        </w:numPr>
        <w:jc w:val="both"/>
      </w:pPr>
      <w:r>
        <w:lastRenderedPageBreak/>
        <w:t>Modo de transporte para o trabalho</w:t>
      </w:r>
      <w:r w:rsidR="00C00FF0">
        <w:t xml:space="preserve"> (apenas uma variável qualitativa)</w:t>
      </w:r>
    </w:p>
    <w:p w14:paraId="2A2290FF" w14:textId="7D472A3E" w:rsidR="00A051F2" w:rsidRDefault="00A051F2" w:rsidP="00A051F2">
      <w:pPr>
        <w:pStyle w:val="ListParagraph"/>
        <w:ind w:left="1080"/>
        <w:jc w:val="both"/>
      </w:pPr>
      <w:r>
        <w:t>DF</w:t>
      </w:r>
    </w:p>
    <w:p w14:paraId="188DB05E" w14:textId="65D17FF4" w:rsidR="00A051F2" w:rsidRPr="00BB2921" w:rsidRDefault="00D46904" w:rsidP="00D46904">
      <w:pPr>
        <w:rPr>
          <w:sz w:val="20"/>
          <w:szCs w:val="20"/>
        </w:rPr>
      </w:pPr>
      <w:r w:rsidRPr="00BB2921">
        <w:rPr>
          <w:rStyle w:val="VerbatimChar"/>
          <w:sz w:val="20"/>
          <w:szCs w:val="20"/>
        </w:rPr>
        <w:t xml:space="preserve">## # A </w:t>
      </w:r>
      <w:proofErr w:type="spellStart"/>
      <w:r w:rsidRPr="00BB2921">
        <w:rPr>
          <w:rStyle w:val="VerbatimChar"/>
          <w:sz w:val="20"/>
          <w:szCs w:val="20"/>
        </w:rPr>
        <w:t>tibble</w:t>
      </w:r>
      <w:proofErr w:type="spellEnd"/>
      <w:r w:rsidRPr="00BB2921">
        <w:rPr>
          <w:rStyle w:val="VerbatimChar"/>
          <w:sz w:val="20"/>
          <w:szCs w:val="20"/>
        </w:rPr>
        <w:t>: 58 x 9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# </w:t>
      </w:r>
      <w:proofErr w:type="spellStart"/>
      <w:r w:rsidRPr="00BB2921">
        <w:rPr>
          <w:rStyle w:val="VerbatimChar"/>
          <w:sz w:val="20"/>
          <w:szCs w:val="20"/>
        </w:rPr>
        <w:t>Groups</w:t>
      </w:r>
      <w:proofErr w:type="spellEnd"/>
      <w:r w:rsidRPr="00BB2921">
        <w:rPr>
          <w:rStyle w:val="VerbatimChar"/>
          <w:sz w:val="20"/>
          <w:szCs w:val="20"/>
        </w:rPr>
        <w:t xml:space="preserve">: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, Metro, Moto,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[36]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</w:t>
      </w:r>
      <w:proofErr w:type="gramStart"/>
      <w:r w:rsidRPr="00BB2921">
        <w:rPr>
          <w:rStyle w:val="VerbatimChar"/>
          <w:sz w:val="20"/>
          <w:szCs w:val="20"/>
        </w:rPr>
        <w:t xml:space="preserve">Moto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Andando `Quantidade DF`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       &lt;</w:t>
      </w:r>
      <w:proofErr w:type="spellStart"/>
      <w:r w:rsidRPr="00BB2921">
        <w:rPr>
          <w:rStyle w:val="VerbatimChar"/>
          <w:sz w:val="20"/>
          <w:szCs w:val="20"/>
        </w:rPr>
        <w:t>dbl</w:t>
      </w:r>
      <w:proofErr w:type="spellEnd"/>
      <w:r w:rsidRPr="00BB2921">
        <w:rPr>
          <w:rStyle w:val="VerbatimChar"/>
          <w:sz w:val="20"/>
          <w:szCs w:val="20"/>
        </w:rPr>
        <w:t>&gt;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   61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2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moto  &lt;NA&gt;  andando            55.2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3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moto  &lt;NA&gt;  &lt;NA&gt;               72.7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4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45.4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5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&lt;NA&gt;  andando            93.5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6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&lt;NA&gt;  &lt;NA&gt;             2132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7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moto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 10.5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8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moto  &lt;NA&gt;  &lt;NA&gt;              33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9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 30.1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0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59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  208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2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 5634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3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andando            78.5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4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&lt;NA&gt;  &lt;NA&gt;  &lt;NA&gt;               22.1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5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   79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6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</w:t>
      </w:r>
      <w:proofErr w:type="gramStart"/>
      <w:r w:rsidRPr="00BB2921">
        <w:rPr>
          <w:rStyle w:val="VerbatimChar"/>
          <w:sz w:val="20"/>
          <w:szCs w:val="20"/>
        </w:rPr>
        <w:t>moto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  10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7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 xml:space="preserve">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andando            84.4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8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21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9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andando           53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0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1360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 29.9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2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moto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41.0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3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moto  &lt;NA&gt;  andando            60.3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4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moto  &lt;NA&gt;  &lt;NA&gt;             135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5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31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6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222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7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 1313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8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38799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9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             62.4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0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andando            80.1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1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  127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2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</w:t>
      </w:r>
      <w:proofErr w:type="gramStart"/>
      <w:r w:rsidRPr="00BB2921">
        <w:rPr>
          <w:rStyle w:val="VerbatimChar"/>
          <w:sz w:val="20"/>
          <w:szCs w:val="20"/>
        </w:rPr>
        <w:t xml:space="preserve">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andando            29.3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3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15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4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andando           14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5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 566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6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64.3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7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moto  &lt;NA&gt;  andando           15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8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&lt;NA&gt;             421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39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38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0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271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1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  915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2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507746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3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  22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4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17.3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5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20.6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6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andando           21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7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  484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48 &lt;NA&gt;   &lt;NA&gt;      &lt;NA&gt;       metro </w:t>
      </w:r>
      <w:proofErr w:type="gramStart"/>
      <w:r w:rsidRPr="00BB2921">
        <w:rPr>
          <w:rStyle w:val="VerbatimChar"/>
          <w:sz w:val="20"/>
          <w:szCs w:val="20"/>
        </w:rPr>
        <w:t>moto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  17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49 &lt;NA&gt;  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 xml:space="preserve">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&lt;NA&gt;              26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0 &lt;NA&gt;  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andando           160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1 &lt;NA&gt;  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2217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2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21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lastRenderedPageBreak/>
        <w:t>## 53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andando           226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4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&lt;NA&gt;            2846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5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190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6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17422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7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154606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58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&lt;NA&gt;          1636053.</w:t>
      </w:r>
    </w:p>
    <w:p w14:paraId="019CE56D" w14:textId="77777777" w:rsidR="00A051F2" w:rsidRPr="00BB2921" w:rsidRDefault="00A051F2" w:rsidP="00A051F2">
      <w:pPr>
        <w:pStyle w:val="ListParagraph"/>
        <w:ind w:left="1080"/>
        <w:jc w:val="both"/>
      </w:pPr>
      <w:r w:rsidRPr="00BB2921">
        <w:t>Plano:</w:t>
      </w:r>
    </w:p>
    <w:p w14:paraId="78B2B434" w14:textId="4ADE2696" w:rsidR="005D254A" w:rsidRDefault="00B753A7" w:rsidP="00BB2921">
      <w:r w:rsidRPr="00BB2921">
        <w:rPr>
          <w:rStyle w:val="VerbatimChar"/>
          <w:sz w:val="20"/>
          <w:szCs w:val="20"/>
        </w:rPr>
        <w:t xml:space="preserve">## # A </w:t>
      </w:r>
      <w:proofErr w:type="spellStart"/>
      <w:r w:rsidRPr="00BB2921">
        <w:rPr>
          <w:rStyle w:val="VerbatimChar"/>
          <w:sz w:val="20"/>
          <w:szCs w:val="20"/>
        </w:rPr>
        <w:t>tibble</w:t>
      </w:r>
      <w:proofErr w:type="spellEnd"/>
      <w:r w:rsidRPr="00BB2921">
        <w:rPr>
          <w:rStyle w:val="VerbatimChar"/>
          <w:sz w:val="20"/>
          <w:szCs w:val="20"/>
        </w:rPr>
        <w:t>: 26 x 9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# </w:t>
      </w:r>
      <w:proofErr w:type="spellStart"/>
      <w:r w:rsidRPr="00BB2921">
        <w:rPr>
          <w:rStyle w:val="VerbatimChar"/>
          <w:sz w:val="20"/>
          <w:szCs w:val="20"/>
        </w:rPr>
        <w:t>Groups</w:t>
      </w:r>
      <w:proofErr w:type="spellEnd"/>
      <w:r w:rsidRPr="00BB2921">
        <w:rPr>
          <w:rStyle w:val="VerbatimChar"/>
          <w:sz w:val="20"/>
          <w:szCs w:val="20"/>
        </w:rPr>
        <w:t xml:space="preserve">: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, Metro, Moto,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[19]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</w:t>
      </w:r>
      <w:proofErr w:type="gramStart"/>
      <w:r w:rsidRPr="00BB2921">
        <w:rPr>
          <w:rStyle w:val="VerbatimChar"/>
          <w:sz w:val="20"/>
          <w:szCs w:val="20"/>
        </w:rPr>
        <w:t xml:space="preserve">Moto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Andando `</w:t>
      </w:r>
      <w:proofErr w:type="spellStart"/>
      <w:r w:rsidRPr="00BB2921">
        <w:rPr>
          <w:rStyle w:val="VerbatimChar"/>
          <w:sz w:val="20"/>
          <w:szCs w:val="20"/>
        </w:rPr>
        <w:t>Qtd</w:t>
      </w:r>
      <w:proofErr w:type="spellEnd"/>
      <w:r w:rsidRPr="00BB2921">
        <w:rPr>
          <w:rStyle w:val="VerbatimChar"/>
          <w:sz w:val="20"/>
          <w:szCs w:val="20"/>
        </w:rPr>
        <w:t>. Plano`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proofErr w:type="gramStart"/>
      <w:r w:rsidRPr="00BB2921">
        <w:rPr>
          <w:rStyle w:val="VerbatimChar"/>
          <w:sz w:val="20"/>
          <w:szCs w:val="20"/>
        </w:rPr>
        <w:t>&gt;  &lt;</w:t>
      </w:r>
      <w:proofErr w:type="spellStart"/>
      <w:proofErr w:type="gramEnd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    &lt;</w:t>
      </w:r>
      <w:proofErr w:type="spellStart"/>
      <w:r w:rsidRPr="00BB2921">
        <w:rPr>
          <w:rStyle w:val="VerbatimChar"/>
          <w:sz w:val="20"/>
          <w:szCs w:val="20"/>
        </w:rPr>
        <w:t>dbl</w:t>
      </w:r>
      <w:proofErr w:type="spellEnd"/>
      <w:r w:rsidRPr="00BB2921">
        <w:rPr>
          <w:rStyle w:val="VerbatimChar"/>
          <w:sz w:val="20"/>
          <w:szCs w:val="20"/>
        </w:rPr>
        <w:t>&gt;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 64.0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2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&lt;NA&gt;  &lt;NA&gt;           36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3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18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4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&lt;NA&gt;  andando        43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5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&lt;NA&gt;  &lt;NA&gt;          367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6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26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7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&gt;  &lt;NA&gt;  andando         44.5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8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&gt;  &lt;NA&gt;  &lt;NA&gt;           29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9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82.2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0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&lt;NA&gt;  &lt;NA&gt;  andando        26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1282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2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21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3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          69.1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4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moto  &lt;NA&gt;  &lt;NA&gt;           610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5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42.0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6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636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7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132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8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74660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9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          59.3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0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63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1 &lt;NA&gt;   &lt;NA&gt;     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36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2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&lt;NA&gt;           81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3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23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4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1986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5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1154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6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&lt;NA&gt;        109643.</w:t>
      </w:r>
    </w:p>
    <w:p w14:paraId="06BA000E" w14:textId="77777777" w:rsidR="005D254A" w:rsidRDefault="005D254A" w:rsidP="005D254A">
      <w:pPr>
        <w:pStyle w:val="ListParagraph"/>
        <w:ind w:left="1080"/>
        <w:jc w:val="both"/>
      </w:pPr>
    </w:p>
    <w:p w14:paraId="02490F78" w14:textId="7AB82D97" w:rsidR="005D254A" w:rsidRDefault="005D254A" w:rsidP="005D254A">
      <w:pPr>
        <w:pStyle w:val="ListParagraph"/>
        <w:ind w:left="1080"/>
        <w:jc w:val="both"/>
      </w:pPr>
      <w:r>
        <w:t>Samambaia:</w:t>
      </w:r>
    </w:p>
    <w:p w14:paraId="700ACD7B" w14:textId="5558881C" w:rsidR="00A051F2" w:rsidRPr="00BB2921" w:rsidRDefault="00B753A7" w:rsidP="00B753A7">
      <w:pPr>
        <w:rPr>
          <w:sz w:val="20"/>
          <w:szCs w:val="20"/>
        </w:rPr>
      </w:pPr>
      <w:r w:rsidRPr="00BB2921">
        <w:rPr>
          <w:rStyle w:val="VerbatimChar"/>
          <w:sz w:val="20"/>
          <w:szCs w:val="20"/>
        </w:rPr>
        <w:t xml:space="preserve">## # A </w:t>
      </w:r>
      <w:proofErr w:type="spellStart"/>
      <w:r w:rsidRPr="00BB2921">
        <w:rPr>
          <w:rStyle w:val="VerbatimChar"/>
          <w:sz w:val="20"/>
          <w:szCs w:val="20"/>
        </w:rPr>
        <w:t>tibble</w:t>
      </w:r>
      <w:proofErr w:type="spellEnd"/>
      <w:r w:rsidRPr="00BB2921">
        <w:rPr>
          <w:rStyle w:val="VerbatimChar"/>
          <w:sz w:val="20"/>
          <w:szCs w:val="20"/>
        </w:rPr>
        <w:t>: 22 x 9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# </w:t>
      </w:r>
      <w:proofErr w:type="spellStart"/>
      <w:r w:rsidRPr="00BB2921">
        <w:rPr>
          <w:rStyle w:val="VerbatimChar"/>
          <w:sz w:val="20"/>
          <w:szCs w:val="20"/>
        </w:rPr>
        <w:t>Groups</w:t>
      </w:r>
      <w:proofErr w:type="spellEnd"/>
      <w:r w:rsidRPr="00BB2921">
        <w:rPr>
          <w:rStyle w:val="VerbatimChar"/>
          <w:sz w:val="20"/>
          <w:szCs w:val="20"/>
        </w:rPr>
        <w:t xml:space="preserve">: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,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, Metro, Moto,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[17]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 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Metro </w:t>
      </w:r>
      <w:proofErr w:type="gramStart"/>
      <w:r w:rsidRPr="00BB2921">
        <w:rPr>
          <w:rStyle w:val="VerbatimChar"/>
          <w:sz w:val="20"/>
          <w:szCs w:val="20"/>
        </w:rPr>
        <w:t xml:space="preserve">Moto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proofErr w:type="gramEnd"/>
      <w:r w:rsidRPr="00BB2921">
        <w:rPr>
          <w:rStyle w:val="VerbatimChar"/>
          <w:sz w:val="20"/>
          <w:szCs w:val="20"/>
        </w:rPr>
        <w:t xml:space="preserve">  Andando `</w:t>
      </w:r>
      <w:proofErr w:type="spellStart"/>
      <w:r w:rsidRPr="00BB2921">
        <w:rPr>
          <w:rStyle w:val="VerbatimChar"/>
          <w:sz w:val="20"/>
          <w:szCs w:val="20"/>
        </w:rPr>
        <w:t>Qtd</w:t>
      </w:r>
      <w:proofErr w:type="spellEnd"/>
      <w:r w:rsidRPr="00BB2921">
        <w:rPr>
          <w:rStyle w:val="VerbatimChar"/>
          <w:sz w:val="20"/>
          <w:szCs w:val="20"/>
        </w:rPr>
        <w:t>. Samambaia`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proofErr w:type="gramStart"/>
      <w:r w:rsidRPr="00BB2921">
        <w:rPr>
          <w:rStyle w:val="VerbatimChar"/>
          <w:sz w:val="20"/>
          <w:szCs w:val="20"/>
        </w:rPr>
        <w:t>&gt;  &lt;</w:t>
      </w:r>
      <w:proofErr w:type="spellStart"/>
      <w:proofErr w:type="gramEnd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&lt;</w:t>
      </w:r>
      <w:proofErr w:type="spellStart"/>
      <w:r w:rsidRPr="00BB2921">
        <w:rPr>
          <w:rStyle w:val="VerbatimChar"/>
          <w:sz w:val="20"/>
          <w:szCs w:val="20"/>
        </w:rPr>
        <w:t>fct</w:t>
      </w:r>
      <w:proofErr w:type="spellEnd"/>
      <w:r w:rsidRPr="00BB2921">
        <w:rPr>
          <w:rStyle w:val="VerbatimChar"/>
          <w:sz w:val="20"/>
          <w:szCs w:val="20"/>
        </w:rPr>
        <w:t>&gt;              &lt;</w:t>
      </w:r>
      <w:proofErr w:type="spellStart"/>
      <w:r w:rsidRPr="00BB2921">
        <w:rPr>
          <w:rStyle w:val="VerbatimChar"/>
          <w:sz w:val="20"/>
          <w:szCs w:val="20"/>
        </w:rPr>
        <w:t>dbl</w:t>
      </w:r>
      <w:proofErr w:type="spellEnd"/>
      <w:r w:rsidRPr="00BB2921">
        <w:rPr>
          <w:rStyle w:val="VerbatimChar"/>
          <w:sz w:val="20"/>
          <w:szCs w:val="20"/>
        </w:rPr>
        <w:t>&gt;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1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&gt;  &lt;NA&gt;  &lt;NA&gt;               18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2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moto  &lt;NA&gt;  &lt;NA&gt;                86.6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 3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&lt;NA&gt;  andando            190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4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&gt;  &lt;NA&gt;  &lt;NA&gt;  &lt;NA&gt;              4321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5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&gt;  &lt;NA&gt;  &lt;NA&gt;  &lt;NA&gt;               10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6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metro &lt;NA&gt;  &lt;NA&gt;  &lt;NA&gt;              2044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7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moto  &lt;NA&gt;  &lt;NA&gt;               18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8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 11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</w:t>
      </w:r>
      <w:proofErr w:type="gramStart"/>
      <w:r w:rsidRPr="00BB2921">
        <w:rPr>
          <w:rStyle w:val="VerbatimChar"/>
          <w:sz w:val="20"/>
          <w:szCs w:val="20"/>
        </w:rPr>
        <w:t>#  9</w:t>
      </w:r>
      <w:proofErr w:type="gramEnd"/>
      <w:r w:rsidRPr="00BB2921">
        <w:rPr>
          <w:rStyle w:val="VerbatimChar"/>
          <w:sz w:val="20"/>
          <w:szCs w:val="20"/>
        </w:rPr>
        <w:t xml:space="preserve">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&gt;  &lt;NA&gt;  &lt;NA&gt;  andando           150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0 </w:t>
      </w:r>
      <w:proofErr w:type="spellStart"/>
      <w:r w:rsidRPr="00BB2921">
        <w:rPr>
          <w:rStyle w:val="VerbatimChar"/>
          <w:sz w:val="20"/>
          <w:szCs w:val="20"/>
        </w:rPr>
        <w:t>onibus</w:t>
      </w:r>
      <w:proofErr w:type="spellEnd"/>
      <w:r w:rsidRPr="00BB2921">
        <w:rPr>
          <w:rStyle w:val="VerbatimChar"/>
          <w:sz w:val="20"/>
          <w:szCs w:val="20"/>
        </w:rPr>
        <w:t xml:space="preserve">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  3829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1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metro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             337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2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&lt;NA&gt;               308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3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    43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lastRenderedPageBreak/>
        <w:t xml:space="preserve">## 14 &lt;NA&gt;   </w:t>
      </w:r>
      <w:proofErr w:type="spellStart"/>
      <w:r w:rsidRPr="00BB2921">
        <w:rPr>
          <w:rStyle w:val="VerbatimChar"/>
          <w:sz w:val="20"/>
          <w:szCs w:val="20"/>
        </w:rPr>
        <w:t>automovel</w:t>
      </w:r>
      <w:proofErr w:type="spellEnd"/>
      <w:r w:rsidRPr="00BB2921">
        <w:rPr>
          <w:rStyle w:val="VerbatimChar"/>
          <w:sz w:val="20"/>
          <w:szCs w:val="20"/>
        </w:rPr>
        <w:t xml:space="preserve">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  24413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5 &lt;NA&gt;   &lt;NA&gt;      </w:t>
      </w:r>
      <w:proofErr w:type="spellStart"/>
      <w:r w:rsidRPr="00BB2921">
        <w:rPr>
          <w:rStyle w:val="VerbatimChar"/>
          <w:sz w:val="20"/>
          <w:szCs w:val="20"/>
        </w:rPr>
        <w:t>utilitario</w:t>
      </w:r>
      <w:proofErr w:type="spellEnd"/>
      <w:r w:rsidRPr="00BB2921">
        <w:rPr>
          <w:rStyle w:val="VerbatimChar"/>
          <w:sz w:val="20"/>
          <w:szCs w:val="20"/>
        </w:rPr>
        <w:t xml:space="preserve">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&lt;NA&gt;               10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6 &lt;NA&gt;   &lt;NA&gt;      &lt;NA&gt;       metro </w:t>
      </w:r>
      <w:proofErr w:type="gramStart"/>
      <w:r w:rsidRPr="00BB2921">
        <w:rPr>
          <w:rStyle w:val="VerbatimChar"/>
          <w:sz w:val="20"/>
          <w:szCs w:val="20"/>
        </w:rPr>
        <w:t>moto  &lt;</w:t>
      </w:r>
      <w:proofErr w:type="gramEnd"/>
      <w:r w:rsidRPr="00BB2921">
        <w:rPr>
          <w:rStyle w:val="VerbatimChar"/>
          <w:sz w:val="20"/>
          <w:szCs w:val="20"/>
        </w:rPr>
        <w:t>NA&gt;  &lt;NA&gt;                99.5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17 &lt;NA&gt;   &lt;NA&gt;      &lt;NA&gt;       metro &lt;NA&gt;  &lt;NA&gt;  &lt;NA&gt;              370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18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moto</w:t>
      </w:r>
      <w:proofErr w:type="gramEnd"/>
      <w:r w:rsidRPr="00BB2921">
        <w:rPr>
          <w:rStyle w:val="VerbatimChar"/>
          <w:sz w:val="20"/>
          <w:szCs w:val="20"/>
        </w:rPr>
        <w:t xml:space="preserve">  &lt;NA&gt;  &lt;NA&gt;              3719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19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andando             83.6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 xml:space="preserve">## 20 &lt;NA&gt;   &lt;NA&gt;      &lt;NA&gt;       &lt;NA&gt;  &lt;NA&gt;  </w:t>
      </w:r>
      <w:proofErr w:type="spellStart"/>
      <w:r w:rsidRPr="00BB2921">
        <w:rPr>
          <w:rStyle w:val="VerbatimChar"/>
          <w:sz w:val="20"/>
          <w:szCs w:val="20"/>
        </w:rPr>
        <w:t>bike</w:t>
      </w:r>
      <w:proofErr w:type="spellEnd"/>
      <w:r w:rsidRPr="00BB2921">
        <w:rPr>
          <w:rStyle w:val="VerbatimChar"/>
          <w:sz w:val="20"/>
          <w:szCs w:val="20"/>
        </w:rPr>
        <w:t xml:space="preserve">  &lt;NA&gt;              1305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1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 xml:space="preserve">NA&gt;  &lt;NA&gt;  andando          10982. </w:t>
      </w:r>
      <w:r w:rsidRPr="00BB2921">
        <w:rPr>
          <w:sz w:val="20"/>
          <w:szCs w:val="20"/>
        </w:rPr>
        <w:br/>
      </w:r>
      <w:r w:rsidRPr="00BB2921">
        <w:rPr>
          <w:rStyle w:val="VerbatimChar"/>
          <w:sz w:val="20"/>
          <w:szCs w:val="20"/>
        </w:rPr>
        <w:t>## 22 &lt;NA&gt;   &lt;NA&gt;      &lt;NA&gt;       &lt;NA</w:t>
      </w:r>
      <w:proofErr w:type="gramStart"/>
      <w:r w:rsidRPr="00BB2921">
        <w:rPr>
          <w:rStyle w:val="VerbatimChar"/>
          <w:sz w:val="20"/>
          <w:szCs w:val="20"/>
        </w:rPr>
        <w:t>&gt;  &lt;</w:t>
      </w:r>
      <w:proofErr w:type="gramEnd"/>
      <w:r w:rsidRPr="00BB2921">
        <w:rPr>
          <w:rStyle w:val="VerbatimChar"/>
          <w:sz w:val="20"/>
          <w:szCs w:val="20"/>
        </w:rPr>
        <w:t>NA&gt;  &lt;NA&gt;  &lt;NA&gt;            140367.</w:t>
      </w:r>
    </w:p>
    <w:p w14:paraId="6EA8A367" w14:textId="77777777" w:rsidR="00A051F2" w:rsidRDefault="00A051F2" w:rsidP="00A051F2">
      <w:pPr>
        <w:jc w:val="both"/>
      </w:pPr>
    </w:p>
    <w:p w14:paraId="05584AE5" w14:textId="28A0D8DA" w:rsidR="00F45E1C" w:rsidRDefault="00F45E1C" w:rsidP="00F45E1C">
      <w:pPr>
        <w:pStyle w:val="ListParagraph"/>
        <w:numPr>
          <w:ilvl w:val="0"/>
          <w:numId w:val="5"/>
        </w:numPr>
        <w:jc w:val="both"/>
      </w:pPr>
      <w:r>
        <w:t xml:space="preserve">Tempo gasto </w:t>
      </w:r>
      <w:r w:rsidR="00234B5C">
        <w:t>de deslocamento ao trabalho</w:t>
      </w:r>
      <w:r w:rsidR="00EE3CBF">
        <w:t xml:space="preserve"> (veja que a variável está em classes, podemos colocar o ponto médio do intervalo para o cálculo de medidas de posição).</w:t>
      </w:r>
    </w:p>
    <w:p w14:paraId="3DABECC6" w14:textId="3A90A95B" w:rsidR="005D254A" w:rsidRDefault="005D254A" w:rsidP="005D254A">
      <w:pPr>
        <w:pStyle w:val="ListParagraph"/>
        <w:ind w:left="1080"/>
        <w:jc w:val="both"/>
      </w:pPr>
      <w:r>
        <w:t>DF</w:t>
      </w:r>
    </w:p>
    <w:p w14:paraId="3BBF52CE" w14:textId="3DCA2B4B" w:rsidR="005D254A" w:rsidRDefault="005D254A" w:rsidP="005D254A">
      <w:pPr>
        <w:jc w:val="both"/>
      </w:pPr>
      <w:r w:rsidRPr="005D254A">
        <w:rPr>
          <w:noProof/>
        </w:rPr>
        <w:drawing>
          <wp:inline distT="0" distB="0" distL="0" distR="0" wp14:anchorId="0FEBA1DC" wp14:editId="2F358579">
            <wp:extent cx="6125921" cy="1011382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1008" cy="10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9333" w14:textId="77777777" w:rsidR="005D254A" w:rsidRDefault="005D254A" w:rsidP="005D254A">
      <w:pPr>
        <w:pStyle w:val="ListParagraph"/>
        <w:ind w:left="1080"/>
        <w:jc w:val="both"/>
      </w:pPr>
      <w:r>
        <w:t>Plano:</w:t>
      </w:r>
    </w:p>
    <w:p w14:paraId="7A7F8256" w14:textId="6BBD050F" w:rsidR="004A717C" w:rsidRDefault="005D254A" w:rsidP="005D254A">
      <w:pPr>
        <w:jc w:val="both"/>
      </w:pPr>
      <w:r w:rsidRPr="005D254A">
        <w:rPr>
          <w:noProof/>
        </w:rPr>
        <w:drawing>
          <wp:inline distT="0" distB="0" distL="0" distR="0" wp14:anchorId="7794EB2F" wp14:editId="5B92B4DC">
            <wp:extent cx="6226470" cy="133696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51005" cy="134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CE613" w14:textId="4FFAD7AA" w:rsidR="005D254A" w:rsidRDefault="005D254A" w:rsidP="005D254A">
      <w:pPr>
        <w:pStyle w:val="ListParagraph"/>
        <w:ind w:left="1080"/>
        <w:jc w:val="both"/>
      </w:pPr>
      <w:r>
        <w:t>Samambaia:</w:t>
      </w:r>
    </w:p>
    <w:p w14:paraId="3DCEB041" w14:textId="175D520C" w:rsidR="005D254A" w:rsidRDefault="005D254A" w:rsidP="005D254A">
      <w:pPr>
        <w:jc w:val="both"/>
      </w:pPr>
      <w:r w:rsidRPr="005D254A">
        <w:rPr>
          <w:noProof/>
        </w:rPr>
        <w:drawing>
          <wp:inline distT="0" distB="0" distL="0" distR="0" wp14:anchorId="68E03401" wp14:editId="4BE1C4D1">
            <wp:extent cx="5400040" cy="11607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155E5" w14:textId="77777777" w:rsidR="004A717C" w:rsidRDefault="004A717C" w:rsidP="005D254A">
      <w:pPr>
        <w:jc w:val="both"/>
      </w:pPr>
    </w:p>
    <w:p w14:paraId="273DF548" w14:textId="65306B26" w:rsidR="00234B5C" w:rsidRDefault="00234B5C" w:rsidP="00F45E1C">
      <w:pPr>
        <w:pStyle w:val="ListParagraph"/>
        <w:numPr>
          <w:ilvl w:val="0"/>
          <w:numId w:val="5"/>
        </w:numPr>
        <w:jc w:val="both"/>
      </w:pPr>
      <w:r>
        <w:t>Número de automóveis no domicilio</w:t>
      </w:r>
    </w:p>
    <w:p w14:paraId="6F7CDDAC" w14:textId="4382C4BE" w:rsidR="005D254A" w:rsidRDefault="005D254A" w:rsidP="005D254A">
      <w:pPr>
        <w:ind w:left="372" w:firstLine="708"/>
        <w:jc w:val="both"/>
      </w:pPr>
      <w:r>
        <w:t>DF:</w:t>
      </w:r>
    </w:p>
    <w:p w14:paraId="51FF4546" w14:textId="77931B9B" w:rsidR="005D254A" w:rsidRDefault="005D254A" w:rsidP="005D254A">
      <w:pPr>
        <w:jc w:val="both"/>
      </w:pPr>
      <w:r w:rsidRPr="005D254A">
        <w:rPr>
          <w:noProof/>
        </w:rPr>
        <w:drawing>
          <wp:inline distT="0" distB="0" distL="0" distR="0" wp14:anchorId="6196F8F3" wp14:editId="66E2A3FE">
            <wp:extent cx="6201008" cy="845128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20157" cy="84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D1107" w14:textId="77777777" w:rsidR="00B81D6C" w:rsidRDefault="00B81D6C" w:rsidP="005D254A">
      <w:pPr>
        <w:ind w:left="372" w:firstLine="708"/>
        <w:jc w:val="both"/>
      </w:pPr>
    </w:p>
    <w:p w14:paraId="16D91116" w14:textId="77777777" w:rsidR="00B81D6C" w:rsidRDefault="00B81D6C" w:rsidP="005D254A">
      <w:pPr>
        <w:ind w:left="372" w:firstLine="708"/>
        <w:jc w:val="both"/>
      </w:pPr>
    </w:p>
    <w:p w14:paraId="3372CA5C" w14:textId="77777777" w:rsidR="00B81D6C" w:rsidRDefault="00B81D6C" w:rsidP="005D254A">
      <w:pPr>
        <w:ind w:left="372" w:firstLine="708"/>
        <w:jc w:val="both"/>
      </w:pPr>
    </w:p>
    <w:p w14:paraId="2AD6BFD0" w14:textId="20713E61" w:rsidR="005D254A" w:rsidRDefault="005D254A" w:rsidP="005D254A">
      <w:pPr>
        <w:ind w:left="372" w:firstLine="708"/>
        <w:jc w:val="both"/>
      </w:pPr>
      <w:r>
        <w:lastRenderedPageBreak/>
        <w:t>Plano:</w:t>
      </w:r>
    </w:p>
    <w:p w14:paraId="0A5C486A" w14:textId="5A4F221F" w:rsidR="005D254A" w:rsidRDefault="00030242" w:rsidP="005D254A">
      <w:pPr>
        <w:jc w:val="both"/>
      </w:pPr>
      <w:r w:rsidRPr="00030242">
        <w:rPr>
          <w:noProof/>
        </w:rPr>
        <w:drawing>
          <wp:inline distT="0" distB="0" distL="0" distR="0" wp14:anchorId="367EBCAB" wp14:editId="7A5642D7">
            <wp:extent cx="5400040" cy="9652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CEE62" w14:textId="3EB1E764" w:rsidR="00030242" w:rsidRDefault="00030242" w:rsidP="005D254A">
      <w:pPr>
        <w:jc w:val="both"/>
      </w:pPr>
    </w:p>
    <w:p w14:paraId="4A06AD3C" w14:textId="46A0C2DA" w:rsidR="00030242" w:rsidRDefault="00030242" w:rsidP="00030242">
      <w:pPr>
        <w:ind w:left="372" w:firstLine="708"/>
        <w:jc w:val="both"/>
      </w:pPr>
      <w:r>
        <w:t>Samambaia:</w:t>
      </w:r>
    </w:p>
    <w:p w14:paraId="0B73C169" w14:textId="12B47926" w:rsidR="00030242" w:rsidRDefault="00030242" w:rsidP="00030242">
      <w:pPr>
        <w:ind w:left="372" w:hanging="372"/>
        <w:jc w:val="both"/>
      </w:pPr>
      <w:r w:rsidRPr="00030242">
        <w:rPr>
          <w:noProof/>
        </w:rPr>
        <w:drawing>
          <wp:inline distT="0" distB="0" distL="0" distR="0" wp14:anchorId="3098617A" wp14:editId="4259BEE7">
            <wp:extent cx="5400040" cy="98679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8694" w14:textId="07FD80AF" w:rsidR="00234B5C" w:rsidRDefault="00234B5C" w:rsidP="00F45E1C">
      <w:pPr>
        <w:pStyle w:val="ListParagraph"/>
        <w:numPr>
          <w:ilvl w:val="0"/>
          <w:numId w:val="5"/>
        </w:numPr>
        <w:jc w:val="both"/>
      </w:pPr>
      <w:r>
        <w:t>Número de pessoas no domicílio</w:t>
      </w:r>
    </w:p>
    <w:p w14:paraId="233E681B" w14:textId="4AA2ACBF" w:rsidR="00030242" w:rsidRDefault="00030242" w:rsidP="00030242">
      <w:pPr>
        <w:jc w:val="both"/>
      </w:pPr>
      <w:r>
        <w:t>DF</w:t>
      </w:r>
    </w:p>
    <w:p w14:paraId="5DC9E650" w14:textId="5BDACBBC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73C6CE20" wp14:editId="14BE1D7C">
            <wp:extent cx="5400040" cy="9798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992B" w14:textId="30445F9D" w:rsidR="00030242" w:rsidRDefault="00030242" w:rsidP="00030242">
      <w:pPr>
        <w:jc w:val="both"/>
      </w:pPr>
      <w:r>
        <w:t>Plano</w:t>
      </w:r>
    </w:p>
    <w:p w14:paraId="4A14E094" w14:textId="4FBC4805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0523D0F2" wp14:editId="469BA021">
            <wp:extent cx="5400040" cy="121031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A48F" w14:textId="2ED668C4" w:rsidR="00030242" w:rsidRDefault="00030242" w:rsidP="00030242">
      <w:pPr>
        <w:jc w:val="both"/>
      </w:pPr>
      <w:r>
        <w:t>Samambaia</w:t>
      </w:r>
    </w:p>
    <w:p w14:paraId="3171F770" w14:textId="208B1693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12EDBC2E" wp14:editId="020FC9A1">
            <wp:extent cx="5400040" cy="11404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90D1" w14:textId="32B6D944" w:rsidR="00234B5C" w:rsidRDefault="00234B5C" w:rsidP="00F45E1C">
      <w:pPr>
        <w:pStyle w:val="ListParagraph"/>
        <w:numPr>
          <w:ilvl w:val="0"/>
          <w:numId w:val="5"/>
        </w:numPr>
        <w:jc w:val="both"/>
      </w:pPr>
      <w:r>
        <w:t>Número de cômodos como dormitório</w:t>
      </w:r>
    </w:p>
    <w:p w14:paraId="2BB9CCE4" w14:textId="0D5D9EB2" w:rsidR="00030242" w:rsidRDefault="00030242" w:rsidP="00030242">
      <w:pPr>
        <w:jc w:val="both"/>
      </w:pPr>
      <w:r>
        <w:t>DF:</w:t>
      </w:r>
    </w:p>
    <w:p w14:paraId="5B9DCE75" w14:textId="6F03CFFC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004EE5F8" wp14:editId="16CAC62B">
            <wp:extent cx="5400040" cy="104711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9D01" w14:textId="49F36D4D" w:rsidR="00030242" w:rsidRDefault="00030242" w:rsidP="00030242">
      <w:pPr>
        <w:jc w:val="both"/>
      </w:pPr>
      <w:r>
        <w:lastRenderedPageBreak/>
        <w:t>Plano:</w:t>
      </w:r>
    </w:p>
    <w:p w14:paraId="1AB50A87" w14:textId="735B1731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0895B2C8" wp14:editId="42541326">
            <wp:extent cx="5400040" cy="9347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4E2D" w14:textId="75649E45" w:rsidR="00030242" w:rsidRDefault="00030242" w:rsidP="00030242">
      <w:pPr>
        <w:jc w:val="both"/>
      </w:pPr>
      <w:r>
        <w:t>Samambaia:</w:t>
      </w:r>
    </w:p>
    <w:p w14:paraId="717774EB" w14:textId="34E56700" w:rsidR="00030242" w:rsidRDefault="00030242" w:rsidP="00030242">
      <w:pPr>
        <w:jc w:val="both"/>
      </w:pPr>
      <w:r w:rsidRPr="00030242">
        <w:rPr>
          <w:noProof/>
        </w:rPr>
        <w:drawing>
          <wp:inline distT="0" distB="0" distL="0" distR="0" wp14:anchorId="026701AF" wp14:editId="2CC34BD0">
            <wp:extent cx="5400040" cy="12223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A6BA" w14:textId="216471E0" w:rsidR="00CF55FC" w:rsidRDefault="00234B5C" w:rsidP="00B81D6C">
      <w:pPr>
        <w:ind w:left="360"/>
        <w:jc w:val="both"/>
      </w:pPr>
      <w:r>
        <w:t>Comente os resultados obtidos, compare a RA X</w:t>
      </w:r>
      <w:r w:rsidR="00B75E9C">
        <w:t>´</w:t>
      </w:r>
      <w:r>
        <w:t xml:space="preserve"> com o Pla</w:t>
      </w:r>
      <w:r w:rsidR="00EE3CBF">
        <w:t>no Piloto</w:t>
      </w:r>
      <w:r w:rsidR="006C6CE4">
        <w:t xml:space="preserve"> e o Distrito Federal. Descreva qual relação esperada entre</w:t>
      </w:r>
      <w:r w:rsidR="00EE3CBF">
        <w:t xml:space="preserve"> a renda média, o modo de transporte e escolaridade das pessoas de mais de 25 anos.</w:t>
      </w:r>
    </w:p>
    <w:p w14:paraId="2571687B" w14:textId="1A868810" w:rsidR="00BB5B70" w:rsidRPr="00AC6C8B" w:rsidRDefault="00BB5B70" w:rsidP="007B35FA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 xml:space="preserve">O Plano Piloto apresenta índices sociais melhores do que Samambaia. Enquanto um trabalhador em Samambaia leva em média 34 minutos para chegar ao trabalho, quem mora no Plano </w:t>
      </w:r>
      <w:proofErr w:type="spellStart"/>
      <w:r w:rsidRPr="00AC6C8B">
        <w:rPr>
          <w:color w:val="4472C4" w:themeColor="accent5"/>
        </w:rPr>
        <w:t>deprende</w:t>
      </w:r>
      <w:proofErr w:type="spellEnd"/>
      <w:r w:rsidRPr="00AC6C8B">
        <w:rPr>
          <w:color w:val="4472C4" w:themeColor="accent5"/>
        </w:rPr>
        <w:t xml:space="preserve"> apenas 17 minutos. Outro fator que chama a atenção é que no Plano Piloto 75,9% da população com 25 anos ou mais possuem ensino superior completo. Na Samambaia o percentual é de apenas 17,4%. Fato esse que parece refletir na renda per capita, enquanto no Plano Piloto a média salarial é de 7.308, na Samambaia é inferior a R$ 2.000.</w:t>
      </w:r>
      <w:r w:rsidR="007B35FA" w:rsidRPr="00AC6C8B">
        <w:rPr>
          <w:color w:val="4472C4" w:themeColor="accent5"/>
        </w:rPr>
        <w:t xml:space="preserve"> Quanto ao transporte para o trabalho, no Plano Piloto, os moradores utilizam o carro, já na Samambaia o transporte mais utilizado é o ônibus. </w:t>
      </w:r>
    </w:p>
    <w:p w14:paraId="51107A42" w14:textId="68B57931" w:rsidR="00EE3CBF" w:rsidRDefault="00234B5C" w:rsidP="00EE3CBF">
      <w:pPr>
        <w:pStyle w:val="ListParagraph"/>
        <w:numPr>
          <w:ilvl w:val="1"/>
          <w:numId w:val="2"/>
        </w:numPr>
        <w:jc w:val="both"/>
      </w:pPr>
      <w:r>
        <w:t xml:space="preserve">– Faça um histograma (com barras e alisado) para as variáveis renda domiciliar per capita </w:t>
      </w:r>
      <w:r w:rsidR="00B6768F">
        <w:t xml:space="preserve">e número de automóveis no </w:t>
      </w:r>
      <w:r w:rsidR="00590DA2">
        <w:t>domicílio</w:t>
      </w:r>
      <w:r w:rsidR="00B6768F">
        <w:t xml:space="preserve"> </w:t>
      </w:r>
      <w:r w:rsidR="00EE3CBF">
        <w:t>para a RA X´ com o Plano Piloto e o Distrito Federal.</w:t>
      </w:r>
    </w:p>
    <w:p w14:paraId="14F744B0" w14:textId="08E6BE44" w:rsidR="00713ED0" w:rsidRDefault="00713ED0" w:rsidP="00713ED0">
      <w:pPr>
        <w:pStyle w:val="ListParagraph"/>
        <w:ind w:left="1068"/>
        <w:jc w:val="both"/>
      </w:pPr>
    </w:p>
    <w:p w14:paraId="72BECC18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Moradores*/</w:t>
      </w:r>
    </w:p>
    <w:p w14:paraId="1CA8AC9B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IMPOR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mor </w:t>
      </w:r>
      <w:r>
        <w:rPr>
          <w:rFonts w:ascii="Courier New" w:hAnsi="Courier New" w:cs="Courier New"/>
          <w:color w:val="0000FF"/>
          <w:shd w:val="clear" w:color="auto" w:fill="FFFFFF"/>
        </w:rPr>
        <w:t>DATAFIL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</w:t>
      </w:r>
      <w:r>
        <w:rPr>
          <w:rFonts w:ascii="Courier New" w:hAnsi="Courier New" w:cs="Courier New"/>
          <w:color w:val="800080"/>
          <w:shd w:val="clear" w:color="auto" w:fill="FFFFFF"/>
        </w:rPr>
        <w:t>"/media/bi_modelagem/_pld/Risco_de_Credito/Analise_Alfredo/job/pdad.xlsx"</w:t>
      </w:r>
    </w:p>
    <w:p w14:paraId="0DF281C4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DBM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xlsx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REPLAC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2B68EC4F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GETNAME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>=YES;</w:t>
      </w:r>
    </w:p>
    <w:p w14:paraId="733E5DB3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A9D9569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</w:p>
    <w:p w14:paraId="4A79C0E0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Domicílios*/</w:t>
      </w:r>
    </w:p>
    <w:p w14:paraId="3BE92226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IMPOR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dom </w:t>
      </w:r>
      <w:r>
        <w:rPr>
          <w:rFonts w:ascii="Courier New" w:hAnsi="Courier New" w:cs="Courier New"/>
          <w:color w:val="0000FF"/>
          <w:shd w:val="clear" w:color="auto" w:fill="FFFFFF"/>
        </w:rPr>
        <w:t>DATAFIL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</w:t>
      </w:r>
      <w:r>
        <w:rPr>
          <w:rFonts w:ascii="Courier New" w:hAnsi="Courier New" w:cs="Courier New"/>
          <w:color w:val="800080"/>
          <w:shd w:val="clear" w:color="auto" w:fill="FFFFFF"/>
        </w:rPr>
        <w:t>"/media/bi_modelagem/_pld/Risco_de_Credito/Analise_Alfredo/job/PDAD_2018_dom2018_31ras.xlsx"</w:t>
      </w:r>
    </w:p>
    <w:p w14:paraId="79CFDE4C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DBM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xlsx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REPLAC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3690094A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GETNAME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>=YES;</w:t>
      </w:r>
    </w:p>
    <w:p w14:paraId="4EC12324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26DEBF3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</w:p>
    <w:p w14:paraId="2E01BB3F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Cria base com informação da renda per capita*/</w:t>
      </w:r>
    </w:p>
    <w:p w14:paraId="13791DEE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287DF639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1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035BBC7B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715A7101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A01ra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a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35AE27A7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nda_dom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/pessoas </w:t>
      </w:r>
      <w:proofErr w:type="gramStart"/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nda</w:t>
      </w:r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>_percapita</w:t>
      </w:r>
      <w:proofErr w:type="spellEnd"/>
    </w:p>
    <w:p w14:paraId="753407E8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from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or </w:t>
      </w:r>
    </w:p>
    <w:p w14:paraId="6820521B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wher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E02=</w:t>
      </w:r>
      <w:r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</w:p>
    <w:p w14:paraId="3AFAB558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00"/>
          <w:shd w:val="clear" w:color="auto" w:fill="FFFFFF"/>
          <w:lang w:val="en-US"/>
        </w:rPr>
        <w:lastRenderedPageBreak/>
        <w:t>;</w:t>
      </w:r>
    </w:p>
    <w:p w14:paraId="3F0BBB26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quit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01773E7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5EC62940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Cria base com informação do número de automóveis*/</w:t>
      </w:r>
    </w:p>
    <w:p w14:paraId="73296F43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79E5694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2 </w:t>
      </w:r>
      <w:r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306C1B59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3E61E5EC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A01ra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a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4CBE583D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C011 + C012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num_auto</w:t>
      </w:r>
      <w:proofErr w:type="spellEnd"/>
    </w:p>
    <w:p w14:paraId="3D4BFD45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from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dom </w:t>
      </w:r>
    </w:p>
    <w:p w14:paraId="27400321" w14:textId="77777777" w:rsid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11C26A8" w14:textId="18E0F636" w:rsidR="00CF55FC" w:rsidRPr="00713ED0" w:rsidRDefault="00713ED0" w:rsidP="00713ED0">
      <w:pPr>
        <w:autoSpaceDE w:val="0"/>
        <w:autoSpaceDN w:val="0"/>
        <w:spacing w:after="0" w:line="240" w:lineRule="auto"/>
        <w:ind w:left="106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EE413C1" w14:textId="7EA1D582" w:rsidR="007D0851" w:rsidRPr="007D0851" w:rsidRDefault="007D0851" w:rsidP="007D0851">
      <w:pPr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ANÁLISE DA </w:t>
      </w:r>
      <w:r w:rsidRPr="007D0851">
        <w:rPr>
          <w:b/>
          <w:sz w:val="24"/>
          <w:u w:val="single"/>
        </w:rPr>
        <w:t>VARIÁVEL</w:t>
      </w:r>
      <w:r>
        <w:rPr>
          <w:b/>
          <w:sz w:val="24"/>
          <w:u w:val="single"/>
        </w:rPr>
        <w:t>:</w:t>
      </w:r>
      <w:r w:rsidRPr="007D0851">
        <w:rPr>
          <w:b/>
          <w:sz w:val="24"/>
          <w:u w:val="single"/>
        </w:rPr>
        <w:t xml:space="preserve"> RENDA</w:t>
      </w:r>
    </w:p>
    <w:p w14:paraId="5872E2BC" w14:textId="1DD13B7E" w:rsidR="00713ED0" w:rsidRPr="00713ED0" w:rsidRDefault="00EE3CBF" w:rsidP="00713ED0">
      <w:pPr>
        <w:pStyle w:val="ListParagraph"/>
        <w:numPr>
          <w:ilvl w:val="0"/>
          <w:numId w:val="9"/>
        </w:numPr>
        <w:jc w:val="both"/>
        <w:rPr>
          <w:b/>
          <w:bCs/>
        </w:rPr>
      </w:pPr>
      <w:r w:rsidRPr="00AA2FF1">
        <w:rPr>
          <w:b/>
          <w:bCs/>
        </w:rPr>
        <w:t>Qual sua conclusão sobre o grau de simetria de cada distribuição? Justifique a resposta comparando a média e mediana das distribuições?</w:t>
      </w:r>
      <w:r w:rsidR="007F1BE5" w:rsidRPr="00AA2FF1">
        <w:rPr>
          <w:b/>
          <w:bCs/>
        </w:rPr>
        <w:t xml:space="preserve"> Faça um gráfico QQ da RA X´ e o Plano Piloto; RA X´</w:t>
      </w:r>
      <w:r w:rsidR="00B6768F" w:rsidRPr="00AA2FF1">
        <w:rPr>
          <w:b/>
          <w:bCs/>
        </w:rPr>
        <w:t xml:space="preserve"> </w:t>
      </w:r>
      <w:r w:rsidR="007F1BE5" w:rsidRPr="00AA2FF1">
        <w:rPr>
          <w:b/>
          <w:bCs/>
        </w:rPr>
        <w:t xml:space="preserve">e o Distrito Federal. </w:t>
      </w:r>
    </w:p>
    <w:p w14:paraId="765E823F" w14:textId="77777777" w:rsidR="00713ED0" w:rsidRDefault="00713ED0" w:rsidP="00713ED0">
      <w:pPr>
        <w:pStyle w:val="ListParagraph"/>
        <w:ind w:left="1416"/>
        <w:jc w:val="both"/>
      </w:pPr>
      <w:r>
        <w:rPr>
          <w:noProof/>
        </w:rPr>
        <w:drawing>
          <wp:inline distT="0" distB="0" distL="0" distR="0" wp14:anchorId="51B9AA54" wp14:editId="5AC82EC2">
            <wp:extent cx="3009900" cy="809509"/>
            <wp:effectExtent l="0" t="0" r="0" b="0"/>
            <wp:docPr id="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21813" cy="81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919E" w14:textId="77777777" w:rsidR="00713ED0" w:rsidRDefault="00713ED0" w:rsidP="00713ED0">
      <w:pPr>
        <w:pStyle w:val="ListParagraph"/>
        <w:ind w:left="772"/>
        <w:jc w:val="center"/>
      </w:pPr>
    </w:p>
    <w:p w14:paraId="775A0F12" w14:textId="77777777" w:rsidR="00713ED0" w:rsidRPr="005F21FC" w:rsidRDefault="00713ED0" w:rsidP="00713ED0">
      <w:pPr>
        <w:pStyle w:val="ListParagraph"/>
        <w:ind w:left="1416"/>
        <w:jc w:val="both"/>
        <w:rPr>
          <w:sz w:val="2"/>
        </w:rPr>
      </w:pPr>
    </w:p>
    <w:p w14:paraId="550119FA" w14:textId="77777777" w:rsidR="00713ED0" w:rsidRDefault="00713ED0" w:rsidP="00713ED0">
      <w:pPr>
        <w:pStyle w:val="ListParagraph"/>
        <w:ind w:left="772"/>
        <w:jc w:val="center"/>
      </w:pPr>
      <w:r w:rsidRPr="001C5F2D">
        <w:rPr>
          <w:noProof/>
        </w:rPr>
        <w:drawing>
          <wp:inline distT="0" distB="0" distL="0" distR="0" wp14:anchorId="4CB6A4F0" wp14:editId="15E26A93">
            <wp:extent cx="5400040" cy="2235835"/>
            <wp:effectExtent l="0" t="0" r="0" b="0"/>
            <wp:docPr id="9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90C42" w14:textId="03C5A484" w:rsidR="00713ED0" w:rsidRDefault="00713ED0" w:rsidP="00713ED0">
      <w:pPr>
        <w:pStyle w:val="ListParagraph"/>
        <w:ind w:left="772"/>
        <w:jc w:val="center"/>
      </w:pPr>
      <w:r w:rsidRPr="001C5F2D">
        <w:rPr>
          <w:noProof/>
        </w:rPr>
        <w:drawing>
          <wp:inline distT="0" distB="0" distL="0" distR="0" wp14:anchorId="2A1F45A5" wp14:editId="0CBFA648">
            <wp:extent cx="5400040" cy="1065530"/>
            <wp:effectExtent l="0" t="0" r="0" b="1270"/>
            <wp:docPr id="95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1C49" w14:textId="77777777" w:rsidR="00713ED0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distribuições são simétricas a direita e em nenhuma das regiões estudadas se aproximam de uma distribuição normal.</w:t>
      </w:r>
    </w:p>
    <w:p w14:paraId="72D21454" w14:textId="77777777" w:rsidR="00713ED0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Existe também a presença de valores discrepantes em todas as regiões estudadas.</w:t>
      </w:r>
    </w:p>
    <w:p w14:paraId="0062C55E" w14:textId="77777777" w:rsidR="00713ED0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maiores rendas per capita são observadas no Plano Piloto, quando comparadas ao DF e Samambaia.</w:t>
      </w:r>
    </w:p>
    <w:p w14:paraId="683A5B85" w14:textId="77777777" w:rsidR="00713ED0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Samambaia, por sua vez, apresenta os menores valores médios 8,0 vezes se comparado ao Plano Piloto.</w:t>
      </w:r>
    </w:p>
    <w:p w14:paraId="21D5FC40" w14:textId="77777777" w:rsidR="00713ED0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 xml:space="preserve">Observa-se na base de dados um volume considerado de observações </w:t>
      </w:r>
      <w:proofErr w:type="spellStart"/>
      <w:r w:rsidRPr="00AC6C8B">
        <w:rPr>
          <w:color w:val="4472C4" w:themeColor="accent5"/>
        </w:rPr>
        <w:t>missing</w:t>
      </w:r>
      <w:proofErr w:type="spellEnd"/>
      <w:r w:rsidRPr="00AC6C8B">
        <w:rPr>
          <w:color w:val="4472C4" w:themeColor="accent5"/>
        </w:rPr>
        <w:t>, bem como variáveis com valores R$ 0,00, que demandaria entender o que ocorreu de fato no campo e eventualmente, utilizar, inclusive alguma técnica para estimação desses valores.</w:t>
      </w:r>
    </w:p>
    <w:p w14:paraId="074C8AD2" w14:textId="3819D4B2" w:rsidR="00AA2FF1" w:rsidRPr="00AC6C8B" w:rsidRDefault="00713ED0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lastRenderedPageBreak/>
        <w:t>Como o objetivo do trabalho não era esse, esses passos acima não foram executados.</w:t>
      </w:r>
    </w:p>
    <w:p w14:paraId="3C7AFF66" w14:textId="77777777" w:rsidR="00AA2FF1" w:rsidRDefault="00AA2FF1" w:rsidP="00AA2FF1">
      <w:pPr>
        <w:pStyle w:val="ListParagraph"/>
        <w:jc w:val="both"/>
      </w:pPr>
    </w:p>
    <w:p w14:paraId="1163F339" w14:textId="146C8A8B" w:rsidR="0040343F" w:rsidRDefault="00EE3CBF" w:rsidP="0040343F">
      <w:pPr>
        <w:pStyle w:val="ListParagraph"/>
        <w:numPr>
          <w:ilvl w:val="0"/>
          <w:numId w:val="9"/>
        </w:numPr>
        <w:jc w:val="both"/>
      </w:pPr>
      <w:r>
        <w:t xml:space="preserve">Vamos aplicar duas transformações nas variáveis log e raiz cúbica. Faça novamente os histogramas. Houve alteração em relação ao grau de simetria. </w:t>
      </w:r>
    </w:p>
    <w:p w14:paraId="230BA268" w14:textId="77777777" w:rsidR="0040343F" w:rsidRDefault="0040343F" w:rsidP="0040343F">
      <w:pPr>
        <w:pStyle w:val="ListParagraph"/>
        <w:jc w:val="both"/>
      </w:pPr>
    </w:p>
    <w:p w14:paraId="6123A657" w14:textId="77777777" w:rsidR="0040343F" w:rsidRDefault="0040343F" w:rsidP="0040343F">
      <w:pPr>
        <w:pStyle w:val="ListParagraph"/>
        <w:ind w:left="0"/>
        <w:jc w:val="center"/>
      </w:pPr>
      <w:r w:rsidRPr="001C5F2D">
        <w:rPr>
          <w:noProof/>
        </w:rPr>
        <w:drawing>
          <wp:inline distT="0" distB="0" distL="0" distR="0" wp14:anchorId="32C1BFB2" wp14:editId="4DE3D9C5">
            <wp:extent cx="5400040" cy="2296160"/>
            <wp:effectExtent l="0" t="0" r="0" b="8890"/>
            <wp:docPr id="97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153C3" w14:textId="77777777" w:rsidR="0040343F" w:rsidRDefault="0040343F" w:rsidP="0040343F">
      <w:pPr>
        <w:pStyle w:val="ListParagraph"/>
        <w:ind w:left="0"/>
        <w:jc w:val="center"/>
      </w:pPr>
    </w:p>
    <w:p w14:paraId="40E738DB" w14:textId="77777777" w:rsidR="0040343F" w:rsidRPr="00AC6C8B" w:rsidRDefault="0040343F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 transformação logarítmica aproximou mais a distribuição dos dados de uma distribuição Normal, retirando muito da assimetria, principalmente para os dados do DF como um todo.</w:t>
      </w:r>
    </w:p>
    <w:p w14:paraId="3DF028A8" w14:textId="07E0E826" w:rsidR="0040343F" w:rsidRPr="00AC6C8B" w:rsidRDefault="0040343F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 xml:space="preserve">Para a transformação raiz cúbica, dado o volume de informações zero, foi retirado o valor da análise (nenhum tratamento foi aplicado para substituição), mas apesar do leve </w:t>
      </w:r>
      <w:proofErr w:type="spellStart"/>
      <w:r w:rsidRPr="00AC6C8B">
        <w:rPr>
          <w:color w:val="4472C4" w:themeColor="accent5"/>
        </w:rPr>
        <w:t>suavizamento</w:t>
      </w:r>
      <w:proofErr w:type="spellEnd"/>
      <w:r w:rsidRPr="00AC6C8B">
        <w:rPr>
          <w:color w:val="4472C4" w:themeColor="accent5"/>
        </w:rPr>
        <w:t>, ainda é observado uma forte assimetria a direita dos dados (menor, obviamente, que nos dados originais).</w:t>
      </w:r>
    </w:p>
    <w:p w14:paraId="5A36B479" w14:textId="77777777" w:rsidR="00962CD0" w:rsidRDefault="00962CD0" w:rsidP="00962CD0">
      <w:pPr>
        <w:jc w:val="both"/>
      </w:pPr>
    </w:p>
    <w:p w14:paraId="11A39671" w14:textId="0BEC69C6" w:rsidR="00F45E1C" w:rsidRPr="000D25F5" w:rsidRDefault="00EE3CBF" w:rsidP="00A633D4">
      <w:pPr>
        <w:pStyle w:val="ListParagraph"/>
        <w:numPr>
          <w:ilvl w:val="0"/>
          <w:numId w:val="9"/>
        </w:numPr>
        <w:jc w:val="both"/>
      </w:pPr>
      <w:r>
        <w:t xml:space="preserve">Vamos padronizar as variáveis transformadas da seguinte forma: </w:t>
      </w:r>
      <m:oMath>
        <m:r>
          <w:rPr>
            <w:rFonts w:ascii="Cambria Math" w:hAnsi="Cambria Math"/>
          </w:rPr>
          <m:t>z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</m:oMath>
      <w:r w:rsidR="00A633D4">
        <w:rPr>
          <w:rFonts w:eastAsiaTheme="minorEastAsia"/>
        </w:rPr>
        <w:t xml:space="preserve"> onde x é a renda domiciliar per capita transformada (log (renda domiciliar per capita) ou (renda domiciliar per capita)</w:t>
      </w:r>
      <w:r w:rsidR="00A633D4">
        <w:rPr>
          <w:rFonts w:eastAsiaTheme="minorEastAsia"/>
          <w:vertAlign w:val="superscript"/>
        </w:rPr>
        <w:t>1/3</w:t>
      </w:r>
      <w:r w:rsidR="00A633D4">
        <w:rPr>
          <w:rFonts w:eastAsiaTheme="minorEastAsia"/>
        </w:rPr>
        <w:t xml:space="preserve">)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A633D4">
        <w:rPr>
          <w:rFonts w:eastAsiaTheme="minorEastAsia"/>
        </w:rPr>
        <w:t xml:space="preserve">    </w:t>
      </w:r>
      <w:r w:rsidR="00A633D4">
        <w:t xml:space="preserve">é média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A633D4">
        <w:rPr>
          <w:rFonts w:eastAsiaTheme="minorEastAsia"/>
        </w:rPr>
        <w:t xml:space="preserve">é o desvio-padrão. Calcule a média, variância e mediana da variável z. Faça um </w:t>
      </w:r>
      <w:r w:rsidR="007F1BE5">
        <w:rPr>
          <w:rFonts w:eastAsiaTheme="minorEastAsia"/>
        </w:rPr>
        <w:t>gráfico</w:t>
      </w:r>
      <w:r w:rsidR="00A633D4">
        <w:rPr>
          <w:rFonts w:eastAsiaTheme="minorEastAsia"/>
        </w:rPr>
        <w:t xml:space="preserve"> QQ da variável com uma normal padrão</w:t>
      </w:r>
      <w:r w:rsidR="006C6CE4">
        <w:rPr>
          <w:rFonts w:eastAsiaTheme="minorEastAsia"/>
        </w:rPr>
        <w:t xml:space="preserve"> </w:t>
      </w:r>
      <w:proofErr w:type="gramStart"/>
      <w:r w:rsidR="006C6CE4">
        <w:rPr>
          <w:rFonts w:eastAsiaTheme="minorEastAsia"/>
        </w:rPr>
        <w:t>N(</w:t>
      </w:r>
      <w:proofErr w:type="gramEnd"/>
      <w:r w:rsidR="006C6CE4">
        <w:rPr>
          <w:rFonts w:eastAsiaTheme="minorEastAsia"/>
        </w:rPr>
        <w:t>0,1)</w:t>
      </w:r>
      <w:r w:rsidR="00A633D4">
        <w:rPr>
          <w:rFonts w:eastAsiaTheme="minorEastAsia"/>
        </w:rPr>
        <w:t>. O que podemos dizer das transformações realizadas?</w:t>
      </w:r>
    </w:p>
    <w:p w14:paraId="07A2938B" w14:textId="7D1F121B" w:rsidR="000D25F5" w:rsidRDefault="000D25F5" w:rsidP="00962CD0">
      <w:pPr>
        <w:ind w:left="360"/>
        <w:jc w:val="both"/>
      </w:pPr>
    </w:p>
    <w:p w14:paraId="1595CD51" w14:textId="77777777" w:rsidR="000D25F5" w:rsidRDefault="000D25F5" w:rsidP="00962CD0">
      <w:pPr>
        <w:pStyle w:val="ListParagraph"/>
        <w:ind w:left="1080"/>
        <w:jc w:val="both"/>
      </w:pPr>
    </w:p>
    <w:p w14:paraId="2EF25FB6" w14:textId="77777777" w:rsidR="000D25F5" w:rsidRDefault="000D25F5" w:rsidP="00962CD0">
      <w:pPr>
        <w:pStyle w:val="ListParagraph"/>
        <w:ind w:left="1080"/>
        <w:jc w:val="both"/>
      </w:pPr>
      <w:r>
        <w:rPr>
          <w:noProof/>
        </w:rPr>
        <w:drawing>
          <wp:inline distT="0" distB="0" distL="0" distR="0" wp14:anchorId="27716A61" wp14:editId="450AC0AA">
            <wp:extent cx="3409950" cy="858340"/>
            <wp:effectExtent l="0" t="0" r="0" b="0"/>
            <wp:docPr id="98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37003" cy="8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EA74E" w14:textId="77777777" w:rsidR="000D25F5" w:rsidRDefault="000D25F5" w:rsidP="00962CD0">
      <w:pPr>
        <w:pStyle w:val="ListParagraph"/>
        <w:ind w:left="1080"/>
        <w:jc w:val="both"/>
      </w:pPr>
    </w:p>
    <w:p w14:paraId="1B751B2D" w14:textId="77777777" w:rsidR="000D25F5" w:rsidRDefault="000D25F5" w:rsidP="00962CD0">
      <w:pPr>
        <w:pStyle w:val="ListParagraph"/>
        <w:ind w:left="360"/>
        <w:jc w:val="center"/>
      </w:pPr>
      <w:r w:rsidRPr="001C5F2D">
        <w:rPr>
          <w:noProof/>
        </w:rPr>
        <w:drawing>
          <wp:inline distT="0" distB="0" distL="0" distR="0" wp14:anchorId="488E00CA" wp14:editId="0AC126B8">
            <wp:extent cx="5400040" cy="1051560"/>
            <wp:effectExtent l="0" t="0" r="0" b="0"/>
            <wp:docPr id="99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5DE4" w14:textId="77777777" w:rsidR="000D25F5" w:rsidRDefault="000D25F5" w:rsidP="00962CD0">
      <w:pPr>
        <w:pStyle w:val="ListParagraph"/>
        <w:ind w:left="1080"/>
        <w:jc w:val="both"/>
      </w:pPr>
    </w:p>
    <w:p w14:paraId="013EFE26" w14:textId="77777777" w:rsidR="000D25F5" w:rsidRPr="00AC6C8B" w:rsidRDefault="000D25F5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transformações aproximam muito mais as distribuições de uma Normal, porém a qualidade dos dados, principalmente com relação a valores "</w:t>
      </w:r>
      <w:proofErr w:type="spellStart"/>
      <w:r w:rsidRPr="00AC6C8B">
        <w:rPr>
          <w:color w:val="4472C4" w:themeColor="accent5"/>
        </w:rPr>
        <w:t>missing</w:t>
      </w:r>
      <w:proofErr w:type="spellEnd"/>
      <w:r w:rsidRPr="00AC6C8B">
        <w:rPr>
          <w:color w:val="4472C4" w:themeColor="accent5"/>
        </w:rPr>
        <w:t>" e valores médios, prejudicam as análises.</w:t>
      </w:r>
    </w:p>
    <w:p w14:paraId="68A8B744" w14:textId="77777777" w:rsidR="000D25F5" w:rsidRPr="00AC6C8B" w:rsidRDefault="000D25F5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lastRenderedPageBreak/>
        <w:t>Seria necessário um acompanhamento e checagem do trabalho de campo para entender com um pouco mais de detalhes o que ocorreu no campo e, eventualmente, dar um tratamento mais adequado a essas situações.</w:t>
      </w:r>
    </w:p>
    <w:p w14:paraId="2C06A287" w14:textId="7970D34E" w:rsidR="000D25F5" w:rsidRPr="00AC6C8B" w:rsidRDefault="000D25F5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Como exemplo para treino, observamos que as técnicas e metodologias dadas em aula, se confirmam em dados reais, com problemas de qualidade reais.</w:t>
      </w:r>
    </w:p>
    <w:p w14:paraId="68861638" w14:textId="7B0F4E16" w:rsidR="007D0851" w:rsidRDefault="007D0851" w:rsidP="007D0851">
      <w:pPr>
        <w:jc w:val="both"/>
      </w:pPr>
    </w:p>
    <w:p w14:paraId="7A075CB7" w14:textId="77777777" w:rsidR="007D0851" w:rsidRDefault="007D0851" w:rsidP="007D0851">
      <w:pPr>
        <w:jc w:val="center"/>
        <w:rPr>
          <w:b/>
          <w:sz w:val="24"/>
          <w:u w:val="single"/>
        </w:rPr>
      </w:pPr>
      <w:r w:rsidRPr="00E939D2">
        <w:rPr>
          <w:b/>
          <w:sz w:val="24"/>
          <w:u w:val="single"/>
        </w:rPr>
        <w:t xml:space="preserve">Análise da Variável: </w:t>
      </w:r>
      <w:r>
        <w:rPr>
          <w:b/>
          <w:sz w:val="24"/>
          <w:u w:val="single"/>
        </w:rPr>
        <w:t>Automóvel</w:t>
      </w:r>
    </w:p>
    <w:p w14:paraId="077CE0DB" w14:textId="77777777" w:rsidR="007D0851" w:rsidRDefault="007D0851" w:rsidP="007D0851">
      <w:pPr>
        <w:pStyle w:val="ListParagraph"/>
        <w:numPr>
          <w:ilvl w:val="0"/>
          <w:numId w:val="13"/>
        </w:numPr>
        <w:jc w:val="both"/>
      </w:pPr>
      <w:r>
        <w:t xml:space="preserve">Qual sua conclusão sobre o grau de simetria de cada distribuição? Justifique a resposta comparando a média e mediana das distribuições? Faça um gráfico QQ da RA X´ e o Plano Piloto; RA X´ e o Distrito Federal. </w:t>
      </w:r>
    </w:p>
    <w:p w14:paraId="5CCAD526" w14:textId="77777777" w:rsidR="007D0851" w:rsidRDefault="007D0851" w:rsidP="007D0851">
      <w:pPr>
        <w:pStyle w:val="ListParagraph"/>
        <w:ind w:left="360"/>
        <w:jc w:val="both"/>
      </w:pPr>
    </w:p>
    <w:p w14:paraId="6C5FF75B" w14:textId="77777777" w:rsidR="007D0851" w:rsidRDefault="007D0851" w:rsidP="007D0851">
      <w:pPr>
        <w:pStyle w:val="ListParagraph"/>
        <w:ind w:left="360"/>
        <w:jc w:val="both"/>
      </w:pPr>
    </w:p>
    <w:p w14:paraId="38A1551F" w14:textId="77777777" w:rsidR="007D0851" w:rsidRDefault="007D0851" w:rsidP="007D0851">
      <w:pPr>
        <w:pStyle w:val="ListParagraph"/>
        <w:ind w:left="426"/>
      </w:pPr>
      <w:r>
        <w:rPr>
          <w:noProof/>
        </w:rPr>
        <w:drawing>
          <wp:inline distT="0" distB="0" distL="0" distR="0" wp14:anchorId="5E1373C3" wp14:editId="2B4CDEA0">
            <wp:extent cx="3371850" cy="849146"/>
            <wp:effectExtent l="0" t="0" r="0" b="8255"/>
            <wp:docPr id="100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93134" cy="854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B51DE" w14:textId="77777777" w:rsidR="007D0851" w:rsidRDefault="007D0851" w:rsidP="007D0851">
      <w:pPr>
        <w:pStyle w:val="ListParagraph"/>
        <w:ind w:left="-284"/>
      </w:pPr>
    </w:p>
    <w:p w14:paraId="04906FB1" w14:textId="77777777" w:rsidR="007D0851" w:rsidRPr="005F21FC" w:rsidRDefault="007D0851" w:rsidP="007D0851">
      <w:pPr>
        <w:pStyle w:val="ListParagraph"/>
        <w:ind w:left="360"/>
        <w:jc w:val="both"/>
        <w:rPr>
          <w:sz w:val="2"/>
        </w:rPr>
      </w:pPr>
    </w:p>
    <w:p w14:paraId="34199C10" w14:textId="77777777" w:rsidR="007D0851" w:rsidRDefault="007D0851" w:rsidP="007D0851">
      <w:pPr>
        <w:pStyle w:val="ListParagraph"/>
        <w:ind w:left="-284"/>
        <w:jc w:val="center"/>
      </w:pPr>
      <w:r w:rsidRPr="0026088F">
        <w:rPr>
          <w:noProof/>
        </w:rPr>
        <w:drawing>
          <wp:inline distT="0" distB="0" distL="0" distR="0" wp14:anchorId="3F057159" wp14:editId="4EDA3946">
            <wp:extent cx="5493278" cy="2244725"/>
            <wp:effectExtent l="0" t="0" r="0" b="3175"/>
            <wp:docPr id="101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94572" cy="224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4E595" w14:textId="77777777" w:rsidR="007D0851" w:rsidRPr="0026088F" w:rsidRDefault="007D0851" w:rsidP="007D0851">
      <w:pPr>
        <w:pStyle w:val="ListParagraph"/>
        <w:ind w:left="-284"/>
        <w:jc w:val="center"/>
        <w:rPr>
          <w:sz w:val="16"/>
        </w:rPr>
      </w:pPr>
    </w:p>
    <w:p w14:paraId="666861D0" w14:textId="77777777" w:rsidR="007D0851" w:rsidRDefault="007D0851" w:rsidP="007D0851">
      <w:pPr>
        <w:pStyle w:val="ListParagraph"/>
        <w:ind w:left="-284"/>
        <w:jc w:val="center"/>
      </w:pPr>
      <w:r w:rsidRPr="0026088F">
        <w:rPr>
          <w:noProof/>
        </w:rPr>
        <w:drawing>
          <wp:inline distT="0" distB="0" distL="0" distR="0" wp14:anchorId="24D41962" wp14:editId="77DE8E1A">
            <wp:extent cx="5467350" cy="1064667"/>
            <wp:effectExtent l="0" t="0" r="0" b="2540"/>
            <wp:docPr id="102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3661" cy="106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5CDA" w14:textId="77777777" w:rsidR="007D0851" w:rsidRDefault="007D0851" w:rsidP="007D0851">
      <w:pPr>
        <w:pStyle w:val="ListParagraph"/>
        <w:ind w:left="-284"/>
        <w:jc w:val="center"/>
      </w:pPr>
    </w:p>
    <w:p w14:paraId="5D5FED70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distribuições da mesma forma que a variável anterior são simétricas a direita e em nenhuma das regiões estudadas se aproximam de uma distribuição normal, apresentado também valores discrepantes (existiam campos com valores muito discrepantes e por aparentarem erro de digitação foram excluídos da análise).</w:t>
      </w:r>
    </w:p>
    <w:p w14:paraId="4424BE26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maiores médias são observadas novamente no Plano Piloto, quando comparadas ao DF e Samambaia.</w:t>
      </w:r>
    </w:p>
    <w:p w14:paraId="509F9730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Samambaia, por sua vez, apresenta os menores valores médios 64% menor se comparado ao Plano Piloto.</w:t>
      </w:r>
    </w:p>
    <w:p w14:paraId="1577EF0C" w14:textId="77777777" w:rsidR="007D0851" w:rsidRPr="005F21FC" w:rsidRDefault="007D0851" w:rsidP="007D0851">
      <w:pPr>
        <w:pStyle w:val="ListParagraph"/>
        <w:ind w:left="360"/>
        <w:jc w:val="both"/>
        <w:rPr>
          <w:color w:val="0000FF"/>
        </w:rPr>
      </w:pPr>
    </w:p>
    <w:p w14:paraId="351A5456" w14:textId="77777777" w:rsidR="007D0851" w:rsidRDefault="007D0851" w:rsidP="007D0851">
      <w:pPr>
        <w:pStyle w:val="ListParagraph"/>
        <w:numPr>
          <w:ilvl w:val="0"/>
          <w:numId w:val="13"/>
        </w:numPr>
        <w:jc w:val="both"/>
      </w:pPr>
      <w:r>
        <w:lastRenderedPageBreak/>
        <w:t xml:space="preserve">Vamos aplicar duas transformações nas variáveis log e raiz cúbica. Faça novamente os histogramas. Houve alteração em relação ao grau de simetria. </w:t>
      </w:r>
    </w:p>
    <w:p w14:paraId="4E222AD4" w14:textId="77777777" w:rsidR="007D0851" w:rsidRDefault="007D0851" w:rsidP="007D0851">
      <w:pPr>
        <w:pStyle w:val="ListParagraph"/>
        <w:ind w:left="0"/>
        <w:jc w:val="center"/>
      </w:pPr>
    </w:p>
    <w:p w14:paraId="0FD1DAB7" w14:textId="77777777" w:rsidR="007D0851" w:rsidRDefault="007D0851" w:rsidP="007D0851">
      <w:pPr>
        <w:pStyle w:val="ListParagraph"/>
        <w:ind w:left="0"/>
        <w:jc w:val="center"/>
      </w:pPr>
      <w:r w:rsidRPr="00DD2DB5">
        <w:rPr>
          <w:noProof/>
        </w:rPr>
        <w:drawing>
          <wp:inline distT="0" distB="0" distL="0" distR="0" wp14:anchorId="2FFE82EB" wp14:editId="51F1346E">
            <wp:extent cx="5400040" cy="2296160"/>
            <wp:effectExtent l="0" t="0" r="0" b="8890"/>
            <wp:docPr id="103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4DD7" w14:textId="77777777" w:rsidR="007D0851" w:rsidRDefault="007D0851" w:rsidP="007D0851">
      <w:pPr>
        <w:pStyle w:val="ListParagraph"/>
        <w:ind w:left="0"/>
        <w:jc w:val="center"/>
      </w:pPr>
    </w:p>
    <w:p w14:paraId="6C76DCC9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 transformação raiz cúbica aproximou mais a distribuição dos dados de uma distribuição Normal, retirando um pouco da assimetria.</w:t>
      </w:r>
    </w:p>
    <w:p w14:paraId="27010741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 xml:space="preserve">Para a transformação log apesar do leve </w:t>
      </w:r>
      <w:proofErr w:type="spellStart"/>
      <w:r w:rsidRPr="00AC6C8B">
        <w:rPr>
          <w:color w:val="4472C4" w:themeColor="accent5"/>
        </w:rPr>
        <w:t>suavizamento</w:t>
      </w:r>
      <w:proofErr w:type="spellEnd"/>
      <w:r w:rsidRPr="00AC6C8B">
        <w:rPr>
          <w:color w:val="4472C4" w:themeColor="accent5"/>
        </w:rPr>
        <w:t>, ainda é observado assimetria a direita dos dados (forte presença de valores próximos de zero).</w:t>
      </w:r>
    </w:p>
    <w:p w14:paraId="6D800DC5" w14:textId="77777777" w:rsidR="007D0851" w:rsidRPr="00B13CFE" w:rsidRDefault="007D0851" w:rsidP="007D0851">
      <w:pPr>
        <w:pStyle w:val="ListParagraph"/>
        <w:ind w:left="426"/>
        <w:jc w:val="both"/>
        <w:rPr>
          <w:color w:val="0000FF"/>
        </w:rPr>
      </w:pPr>
    </w:p>
    <w:p w14:paraId="649D3181" w14:textId="77777777" w:rsidR="007D0851" w:rsidRPr="00EC5796" w:rsidRDefault="007D0851" w:rsidP="007D0851">
      <w:pPr>
        <w:pStyle w:val="ListParagraph"/>
        <w:numPr>
          <w:ilvl w:val="0"/>
          <w:numId w:val="13"/>
        </w:numPr>
        <w:jc w:val="both"/>
      </w:pPr>
      <w:r>
        <w:t xml:space="preserve">Vamos padronizar as variáveis transformadas da seguinte forma: </w:t>
      </w:r>
      <m:oMath>
        <m:r>
          <w:rPr>
            <w:rFonts w:ascii="Cambria Math" w:hAnsi="Cambria Math"/>
          </w:rPr>
          <m:t>z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</m:oMath>
      <w:r>
        <w:rPr>
          <w:rFonts w:eastAsiaTheme="minorEastAsia"/>
        </w:rPr>
        <w:t xml:space="preserve"> onde x é a renda domiciliar per capita transformada (log (renda domiciliar per capita) ou (renda domiciliar per capita)</w:t>
      </w:r>
      <w:r>
        <w:rPr>
          <w:rFonts w:eastAsiaTheme="minorEastAsia"/>
          <w:vertAlign w:val="superscript"/>
        </w:rPr>
        <w:t>1/3</w:t>
      </w:r>
      <w:r>
        <w:rPr>
          <w:rFonts w:eastAsiaTheme="minorEastAsia"/>
        </w:rPr>
        <w:t xml:space="preserve">)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   </w:t>
      </w:r>
      <w:r>
        <w:t xml:space="preserve">é média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é o desvio-padrão. Calcule a média, variância e mediana da variável z. Faça um gráfico QQ da variável com uma normal padrão </w:t>
      </w:r>
      <w:proofErr w:type="gramStart"/>
      <w:r>
        <w:rPr>
          <w:rFonts w:eastAsiaTheme="minorEastAsia"/>
        </w:rPr>
        <w:t>N(</w:t>
      </w:r>
      <w:proofErr w:type="gramEnd"/>
      <w:r>
        <w:rPr>
          <w:rFonts w:eastAsiaTheme="minorEastAsia"/>
        </w:rPr>
        <w:t>0,1). O que podemos dizer das transformações realizadas?</w:t>
      </w:r>
    </w:p>
    <w:p w14:paraId="7D811446" w14:textId="77777777" w:rsidR="007D0851" w:rsidRDefault="007D0851" w:rsidP="007D0851">
      <w:pPr>
        <w:pStyle w:val="ListParagraph"/>
        <w:jc w:val="both"/>
      </w:pPr>
    </w:p>
    <w:p w14:paraId="5BF3CFA4" w14:textId="77777777" w:rsidR="007D0851" w:rsidRDefault="007D0851" w:rsidP="007D0851">
      <w:pPr>
        <w:pStyle w:val="ListParagraph"/>
        <w:jc w:val="both"/>
      </w:pPr>
      <w:r>
        <w:rPr>
          <w:noProof/>
        </w:rPr>
        <w:drawing>
          <wp:inline distT="0" distB="0" distL="0" distR="0" wp14:anchorId="2D754F9B" wp14:editId="087BB984">
            <wp:extent cx="3409950" cy="891955"/>
            <wp:effectExtent l="0" t="0" r="0" b="3810"/>
            <wp:docPr id="104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23321" cy="89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1BD7E" w14:textId="77777777" w:rsidR="007D0851" w:rsidRDefault="007D0851" w:rsidP="007D0851">
      <w:pPr>
        <w:pStyle w:val="ListParagraph"/>
        <w:ind w:left="0"/>
        <w:jc w:val="center"/>
      </w:pPr>
    </w:p>
    <w:p w14:paraId="2D7F485E" w14:textId="77777777" w:rsidR="007D0851" w:rsidRDefault="007D0851" w:rsidP="007D0851">
      <w:pPr>
        <w:pStyle w:val="ListParagraph"/>
        <w:ind w:left="284"/>
        <w:jc w:val="both"/>
      </w:pPr>
      <w:r w:rsidRPr="00E91064">
        <w:rPr>
          <w:noProof/>
        </w:rPr>
        <w:drawing>
          <wp:inline distT="0" distB="0" distL="0" distR="0" wp14:anchorId="0D88A604" wp14:editId="4E55AF9C">
            <wp:extent cx="5400040" cy="1051560"/>
            <wp:effectExtent l="0" t="0" r="0" b="0"/>
            <wp:docPr id="105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7FD77" w14:textId="77777777" w:rsidR="007D0851" w:rsidRDefault="007D0851" w:rsidP="007D0851">
      <w:pPr>
        <w:pStyle w:val="ListParagraph"/>
        <w:ind w:left="284"/>
        <w:jc w:val="both"/>
      </w:pPr>
    </w:p>
    <w:p w14:paraId="5893845D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As transformações aproximam muito mais as distribuições de uma Normal Padrão.</w:t>
      </w:r>
    </w:p>
    <w:p w14:paraId="2E49BE3A" w14:textId="77777777" w:rsidR="007D0851" w:rsidRPr="00AC6C8B" w:rsidRDefault="007D0851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Como exemplo para treino, observamos que as técnicas e metodologias dadas em aula, se confirmam em dados reais, com problemas de qualidade reais.</w:t>
      </w:r>
    </w:p>
    <w:p w14:paraId="1533A9D7" w14:textId="77777777" w:rsidR="007D0851" w:rsidRPr="00A633D4" w:rsidRDefault="007D0851" w:rsidP="00EC5796">
      <w:pPr>
        <w:pStyle w:val="ListParagraph"/>
        <w:jc w:val="both"/>
      </w:pPr>
    </w:p>
    <w:p w14:paraId="70FF42AE" w14:textId="7DFC21DB" w:rsidR="00A633D4" w:rsidRDefault="007F1BE5" w:rsidP="007F1BE5">
      <w:pPr>
        <w:pStyle w:val="ListParagraph"/>
        <w:numPr>
          <w:ilvl w:val="1"/>
          <w:numId w:val="2"/>
        </w:numPr>
        <w:jc w:val="both"/>
      </w:pPr>
      <w:r>
        <w:t xml:space="preserve">Análise agora uma distribuição conjunta com </w:t>
      </w:r>
      <w:r w:rsidR="006C6CE4">
        <w:t>tabelas</w:t>
      </w:r>
      <w:r>
        <w:t xml:space="preserve"> de </w:t>
      </w:r>
      <w:r w:rsidR="006C6CE4">
        <w:t>contingência</w:t>
      </w:r>
      <w:r>
        <w:t xml:space="preserve"> (dupla entrada):</w:t>
      </w:r>
    </w:p>
    <w:p w14:paraId="7780D110" w14:textId="77777777" w:rsidR="009B4A9B" w:rsidRPr="009B4A9B" w:rsidRDefault="009B4A9B" w:rsidP="009B4A9B">
      <w:pPr>
        <w:pStyle w:val="ListParagraph"/>
        <w:jc w:val="both"/>
        <w:rPr>
          <w:b/>
          <w:bCs/>
        </w:rPr>
      </w:pPr>
      <w:r w:rsidRPr="009B4A9B">
        <w:rPr>
          <w:b/>
          <w:bCs/>
        </w:rPr>
        <w:t xml:space="preserve">Obs.: Item resolvido utilizando SAS. A tabela pdad.xlsx está disponível no link do </w:t>
      </w:r>
      <w:proofErr w:type="spellStart"/>
      <w:r w:rsidRPr="009B4A9B">
        <w:rPr>
          <w:b/>
          <w:bCs/>
        </w:rPr>
        <w:t>github</w:t>
      </w:r>
      <w:proofErr w:type="spellEnd"/>
      <w:r w:rsidRPr="009B4A9B">
        <w:rPr>
          <w:b/>
          <w:bCs/>
        </w:rPr>
        <w:t>.</w:t>
      </w:r>
    </w:p>
    <w:p w14:paraId="4CABD7C0" w14:textId="77777777" w:rsidR="009B4A9B" w:rsidRDefault="009B4A9B" w:rsidP="009B4A9B">
      <w:pPr>
        <w:pStyle w:val="ListParagraph"/>
        <w:ind w:left="1068"/>
        <w:jc w:val="both"/>
      </w:pPr>
    </w:p>
    <w:p w14:paraId="0BAE0639" w14:textId="3982E3A1" w:rsidR="007F1BE5" w:rsidRDefault="007F1BE5" w:rsidP="007F1BE5">
      <w:pPr>
        <w:pStyle w:val="ListParagraph"/>
        <w:numPr>
          <w:ilvl w:val="0"/>
          <w:numId w:val="10"/>
        </w:numPr>
        <w:jc w:val="both"/>
      </w:pPr>
      <w:r>
        <w:lastRenderedPageBreak/>
        <w:t xml:space="preserve">Faça uma tabela de dupla entrada com escolaridade (redefina a variável </w:t>
      </w:r>
      <w:r w:rsidR="00D17F64">
        <w:t>para fundamental</w:t>
      </w:r>
      <w:r>
        <w:t xml:space="preserve"> completo ou incompleto; </w:t>
      </w:r>
      <w:r w:rsidR="00F91919">
        <w:t>m</w:t>
      </w:r>
      <w:r>
        <w:t xml:space="preserve">édio completo ou incompleto; </w:t>
      </w:r>
      <w:r w:rsidR="00F91919">
        <w:t>s</w:t>
      </w:r>
      <w:r>
        <w:t>uperior ou mais completo ou incompleto) por sexo, para pessoas de 25 anos ou mais para a RA X´ e para o Plano Piloto. Crie uma tabela com frequências nas linhas, colunas e total. Calcule o coeficiente de correlação de Pearson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. A partir destas tabelas, é possível fazer alguma inferência sobre a diferença de escolaridade entre Homens e Mulheres na RA X´, compare os resultados com o Plano Piloto. </w:t>
      </w:r>
    </w:p>
    <w:p w14:paraId="726C3D7F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Importando as bases*/</w:t>
      </w:r>
    </w:p>
    <w:p w14:paraId="3D802FFE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79BDEAAD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Moradores*/</w:t>
      </w:r>
    </w:p>
    <w:p w14:paraId="05E0F306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IMPOR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mor </w:t>
      </w:r>
      <w:r>
        <w:rPr>
          <w:rFonts w:ascii="Courier New" w:hAnsi="Courier New" w:cs="Courier New"/>
          <w:color w:val="0000FF"/>
          <w:shd w:val="clear" w:color="auto" w:fill="FFFFFF"/>
        </w:rPr>
        <w:t>DATAFIL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= </w:t>
      </w:r>
      <w:r>
        <w:rPr>
          <w:rFonts w:ascii="Courier New" w:hAnsi="Courier New" w:cs="Courier New"/>
          <w:color w:val="800080"/>
          <w:shd w:val="clear" w:color="auto" w:fill="FFFFFF"/>
        </w:rPr>
        <w:t>"/media/bi_modelagem/_pld/Risco_de_Credito/Analise_Alfredo/job/pdad.xlsx"</w:t>
      </w:r>
    </w:p>
    <w:p w14:paraId="21D7F08B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            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BM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xlsx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REPLAC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7433C348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    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GETNAME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YES;</w:t>
      </w:r>
    </w:p>
    <w:p w14:paraId="00D7A99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C9249F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432B89F4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Exercício 1.4*/</w:t>
      </w:r>
    </w:p>
    <w:p w14:paraId="78582E2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69EE95AE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 xml:space="preserve">/*Item </w:t>
      </w:r>
      <w:proofErr w:type="gramStart"/>
      <w:r>
        <w:rPr>
          <w:rFonts w:ascii="Courier New" w:hAnsi="Courier New" w:cs="Courier New"/>
          <w:color w:val="008000"/>
          <w:shd w:val="clear" w:color="auto" w:fill="FFFFFF"/>
        </w:rPr>
        <w:t>i)*</w:t>
      </w:r>
      <w:proofErr w:type="gramEnd"/>
      <w:r>
        <w:rPr>
          <w:rFonts w:ascii="Courier New" w:hAnsi="Courier New" w:cs="Courier New"/>
          <w:color w:val="008000"/>
          <w:shd w:val="clear" w:color="auto" w:fill="FFFFFF"/>
        </w:rPr>
        <w:t>/</w:t>
      </w:r>
    </w:p>
    <w:p w14:paraId="00F1316C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40019D5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Observação: a variável escolaridade foi tratada no R*/</w:t>
      </w:r>
    </w:p>
    <w:p w14:paraId="18FE6A7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7347950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Seleciona apenas as pessoas com 25 anos ou mais do Plano Piloto e da RA Samambaia*/</w:t>
      </w:r>
    </w:p>
    <w:p w14:paraId="1C2CE4B1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014E2828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or2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2E672F72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elec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4793E2A2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01ra=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'Plano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Pilot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amambaia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, </w:t>
      </w:r>
    </w:p>
    <w:p w14:paraId="0F6A4B5E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Escolaridad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</w:p>
    <w:p w14:paraId="7BD9FD28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E03=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Masculin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Feminin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</w:p>
    <w:p w14:paraId="74D1E79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cas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Sem escolaridade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</w:p>
    <w:p w14:paraId="33AE294E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Fundamental in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2</w:t>
      </w:r>
    </w:p>
    <w:p w14:paraId="3B7357A6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Fundamental 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3</w:t>
      </w:r>
    </w:p>
    <w:p w14:paraId="52F64BA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Médio in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4</w:t>
      </w:r>
    </w:p>
    <w:p w14:paraId="4DC02E8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Médio 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5</w:t>
      </w:r>
    </w:p>
    <w:p w14:paraId="60C62FCF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Superior in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6</w:t>
      </w:r>
    </w:p>
    <w:p w14:paraId="2E250393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scolaridade=</w:t>
      </w:r>
      <w:r>
        <w:rPr>
          <w:rFonts w:ascii="Courier New" w:hAnsi="Courier New" w:cs="Courier New"/>
          <w:color w:val="800080"/>
          <w:shd w:val="clear" w:color="auto" w:fill="FFFFFF"/>
        </w:rPr>
        <w:t>'Superior completo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7</w:t>
      </w:r>
    </w:p>
    <w:p w14:paraId="5D06DD0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els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en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escol,</w:t>
      </w:r>
    </w:p>
    <w:p w14:paraId="6B5AC323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E03</w:t>
      </w:r>
    </w:p>
    <w:p w14:paraId="13FD153F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from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mor</w:t>
      </w:r>
    </w:p>
    <w:p w14:paraId="6F24CB5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A01ra </w:t>
      </w:r>
      <w:r>
        <w:rPr>
          <w:rFonts w:ascii="Courier New" w:hAnsi="Courier New" w:cs="Courier New"/>
          <w:color w:val="0000FF"/>
          <w:shd w:val="clear" w:color="auto" w:fill="FFFFFF"/>
        </w:rPr>
        <w:t>in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(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12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)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an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idade_calculada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&gt;=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25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19A481C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proofErr w:type="gram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quit</w:t>
      </w:r>
      <w:proofErr w:type="gram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6CD434C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4B9B8E74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or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2; </w:t>
      </w:r>
    </w:p>
    <w:p w14:paraId="29B4DBCC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by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A60EAE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1320E9A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Crie tabela com frequências nas linhas, colunas e total*/</w:t>
      </w:r>
    </w:p>
    <w:p w14:paraId="70AF7810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freq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mor2;</w:t>
      </w:r>
    </w:p>
    <w:p w14:paraId="169DEEF5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by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3E4EB45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able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Escolaridad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*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/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FreqCoun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nopercen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nocol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proofErr w:type="gram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norow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;</w:t>
      </w:r>
      <w:proofErr w:type="gramEnd"/>
    </w:p>
    <w:p w14:paraId="40228DBC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D53D334" w14:textId="77726349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AEA8DB2" wp14:editId="634AAB32">
            <wp:extent cx="5612130" cy="6002020"/>
            <wp:effectExtent l="0" t="0" r="7620" b="0"/>
            <wp:docPr id="2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0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C1D6" w14:textId="77777777" w:rsidR="007501FE" w:rsidRDefault="007501FE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8000"/>
          <w:shd w:val="clear" w:color="auto" w:fill="FFFFFF"/>
        </w:rPr>
      </w:pPr>
    </w:p>
    <w:p w14:paraId="33DA3541" w14:textId="2B07DCC2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Coeficiente de Pearson*/</w:t>
      </w:r>
    </w:p>
    <w:p w14:paraId="5539BD67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corr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hd w:val="clear" w:color="auto" w:fill="FFFFFF"/>
        </w:rPr>
        <w:t>=mor2;</w:t>
      </w:r>
    </w:p>
    <w:p w14:paraId="2323FA80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var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escol</w:t>
      </w:r>
      <w:r>
        <w:rPr>
          <w:rFonts w:ascii="Courier New" w:hAnsi="Courier New" w:cs="Courier New"/>
          <w:color w:val="008000"/>
          <w:shd w:val="clear" w:color="auto" w:fill="FFFFFF"/>
        </w:rPr>
        <w:t>/*Escolaridade*/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E03</w:t>
      </w:r>
      <w:r>
        <w:rPr>
          <w:rFonts w:ascii="Courier New" w:hAnsi="Courier New" w:cs="Courier New"/>
          <w:color w:val="008000"/>
          <w:shd w:val="clear" w:color="auto" w:fill="FFFFFF"/>
        </w:rPr>
        <w:t>/*Sexo*/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64DD16C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267FCA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 Resposta: -0.03252*/</w:t>
      </w:r>
    </w:p>
    <w:p w14:paraId="4A54FD3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28"/>
        <w:rPr>
          <w:rFonts w:ascii="Courier New" w:hAnsi="Courier New" w:cs="Courier New"/>
          <w:color w:val="000000"/>
          <w:shd w:val="clear" w:color="auto" w:fill="FFFFFF"/>
        </w:rPr>
      </w:pPr>
    </w:p>
    <w:p w14:paraId="39822F2C" w14:textId="404B26F7" w:rsidR="00F01E39" w:rsidRPr="00AC6C8B" w:rsidRDefault="00F01E39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Não há diferença significativa da escolaridade entre homens e mulheres dentro da Região, entretanto, é possível</w:t>
      </w:r>
    </w:p>
    <w:p w14:paraId="525873D0" w14:textId="77777777" w:rsidR="00F01E39" w:rsidRPr="00AC6C8B" w:rsidRDefault="00F01E39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 xml:space="preserve">verificar uma diferença entre o grau de escolaridade da Região Samambaia para o Plano Piloto. </w:t>
      </w:r>
    </w:p>
    <w:p w14:paraId="265FE1AF" w14:textId="77777777" w:rsidR="00F01E39" w:rsidRPr="00AC6C8B" w:rsidRDefault="00F01E39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Observa-se que as pessoas do Plano Piloto, em sua maioria, possuem ensino superior completo ou incompleto.</w:t>
      </w:r>
    </w:p>
    <w:p w14:paraId="4761B85C" w14:textId="4AFF3F0D" w:rsidR="00F01E39" w:rsidRPr="00AC6C8B" w:rsidRDefault="00F01E39" w:rsidP="00AC6C8B">
      <w:pPr>
        <w:ind w:left="360"/>
        <w:jc w:val="both"/>
        <w:rPr>
          <w:color w:val="4472C4" w:themeColor="accent5"/>
        </w:rPr>
      </w:pPr>
      <w:r w:rsidRPr="00AC6C8B">
        <w:rPr>
          <w:color w:val="4472C4" w:themeColor="accent5"/>
        </w:rPr>
        <w:t>O coeficiente de correlação de Pearson, comprova que não há relação entre as variáveis escolaridade e sexo</w:t>
      </w:r>
      <w:r w:rsidR="00AC6C8B">
        <w:rPr>
          <w:color w:val="4472C4" w:themeColor="accent5"/>
        </w:rPr>
        <w:t>.</w:t>
      </w:r>
    </w:p>
    <w:p w14:paraId="7B546A75" w14:textId="77777777" w:rsidR="00F01E39" w:rsidRDefault="00F01E39" w:rsidP="00F01E39">
      <w:pPr>
        <w:jc w:val="both"/>
      </w:pPr>
    </w:p>
    <w:p w14:paraId="4D9884C7" w14:textId="504DD3B0" w:rsidR="00F01E39" w:rsidRDefault="00EC5796" w:rsidP="00F01E39">
      <w:pPr>
        <w:pStyle w:val="ListParagraph"/>
        <w:numPr>
          <w:ilvl w:val="0"/>
          <w:numId w:val="10"/>
        </w:numPr>
        <w:jc w:val="both"/>
      </w:pPr>
      <w:r>
        <w:t xml:space="preserve">Faça um </w:t>
      </w:r>
      <w:r w:rsidRPr="00EC5796">
        <w:rPr>
          <w:i/>
        </w:rPr>
        <w:t>box-</w:t>
      </w:r>
      <w:proofErr w:type="spellStart"/>
      <w:r w:rsidRPr="00EC5796">
        <w:rPr>
          <w:i/>
        </w:rPr>
        <w:t>plot</w:t>
      </w:r>
      <w:proofErr w:type="spellEnd"/>
      <w:r>
        <w:t>, calcule</w:t>
      </w:r>
      <w:r w:rsidR="007F1BE5">
        <w:t xml:space="preserve"> a médi</w:t>
      </w:r>
      <w:r>
        <w:t xml:space="preserve">a e variância para </w:t>
      </w:r>
      <w:r w:rsidR="00F91919">
        <w:t>as variáveis</w:t>
      </w:r>
      <w:r>
        <w:t xml:space="preserve"> renda do trabalho principal e região de origem (naturalidade, use apenas as grandes regiões </w:t>
      </w:r>
      <w:r>
        <w:lastRenderedPageBreak/>
        <w:t xml:space="preserve">Norte/Nordeste; Centro-Oeste sem DF; </w:t>
      </w:r>
      <w:proofErr w:type="gramStart"/>
      <w:r>
        <w:t>Sudeste/Sul</w:t>
      </w:r>
      <w:proofErr w:type="gramEnd"/>
      <w:r>
        <w:t>, crie uma categoria especial nascido DF</w:t>
      </w:r>
      <w:r w:rsidR="00B6768F">
        <w:t xml:space="preserve"> </w:t>
      </w:r>
      <w:r>
        <w:t>para a RA X´ e para o Plano Piloto. Calcule o R</w:t>
      </w:r>
      <w:r w:rsidRPr="00EC5796">
        <w:rPr>
          <w:vertAlign w:val="superscript"/>
        </w:rPr>
        <w:t>2</w:t>
      </w:r>
      <w:r>
        <w:t xml:space="preserve">, qual a interpretação desses valores? Existe alguma diferença do local nascimento e renda do trabalho em cada uma das </w:t>
      </w:r>
      <w:proofErr w:type="spellStart"/>
      <w:r>
        <w:t>RA´s</w:t>
      </w:r>
      <w:proofErr w:type="spellEnd"/>
      <w:r>
        <w:t>?</w:t>
      </w:r>
    </w:p>
    <w:p w14:paraId="1A85248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Cria variável da região de origem e trata dados*/</w:t>
      </w:r>
    </w:p>
    <w:p w14:paraId="00D64E9F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3892D080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or3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735594D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353B04D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E142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nascimento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3434BF89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01ra=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'Plano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Pilot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amambaia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, </w:t>
      </w:r>
    </w:p>
    <w:p w14:paraId="66A4BD0A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G16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77777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88888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99999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) </w:t>
      </w:r>
      <w:proofErr w:type="gram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.</w:t>
      </w:r>
      <w:proofErr w:type="gram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G16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Renda,</w:t>
      </w:r>
    </w:p>
    <w:p w14:paraId="58F51368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E142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33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35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3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32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4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42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43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)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Sul/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udeste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</w:p>
    <w:p w14:paraId="4CF65067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E142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50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5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52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)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Centro Oeste'</w:t>
      </w:r>
    </w:p>
    <w:p w14:paraId="20774E2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E142 = 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99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he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DF'</w:t>
      </w:r>
    </w:p>
    <w:p w14:paraId="1BFE9DC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els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Norte/Nordeste'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en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</w:p>
    <w:p w14:paraId="11F823E1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from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or</w:t>
      </w:r>
    </w:p>
    <w:p w14:paraId="77852BE0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r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01ra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2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);</w:t>
      </w:r>
    </w:p>
    <w:p w14:paraId="4AF138F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323610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1F4E28B4" w14:textId="388B91EF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 xml:space="preserve">/*Média e Variância por região de nascimento e </w:t>
      </w:r>
      <w:r>
        <w:rPr>
          <w:rFonts w:ascii="Courier New" w:hAnsi="Courier New" w:cs="Courier New"/>
          <w:color w:val="008000"/>
          <w:shd w:val="clear" w:color="auto" w:fill="FFFFFF"/>
        </w:rPr>
        <w:t>Samambaia</w:t>
      </w:r>
      <w:r>
        <w:rPr>
          <w:rFonts w:ascii="Courier New" w:hAnsi="Courier New" w:cs="Courier New"/>
          <w:color w:val="008000"/>
          <w:shd w:val="clear" w:color="auto" w:fill="FFFFFF"/>
        </w:rPr>
        <w:t xml:space="preserve"> e Plano Piloto*/</w:t>
      </w:r>
    </w:p>
    <w:p w14:paraId="147C4F18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7FF30D0D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med_var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2A48BAE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43375AF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3DAA1CF6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4225D1AC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00"/>
          <w:shd w:val="clear" w:color="auto" w:fill="FFFFFF"/>
        </w:rPr>
        <w:t>mea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 xml:space="preserve">Renda)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Médi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, </w:t>
      </w:r>
    </w:p>
    <w:p w14:paraId="3FE99830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00"/>
          <w:shd w:val="clear" w:color="auto" w:fill="FFFFFF"/>
        </w:rPr>
        <w:t>var(</w:t>
      </w:r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 xml:space="preserve">Renda)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Variância'n</w:t>
      </w:r>
      <w:proofErr w:type="spellEnd"/>
    </w:p>
    <w:p w14:paraId="7F80481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from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mor3</w:t>
      </w:r>
    </w:p>
    <w:p w14:paraId="7759C42F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group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by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,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</w:p>
    <w:p w14:paraId="49C843C6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00"/>
          <w:shd w:val="clear" w:color="auto" w:fill="FFFFFF"/>
        </w:rPr>
        <w:t>;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2DCD0C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0C4257EF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6F672210" wp14:editId="6292A1BE">
            <wp:extent cx="4581525" cy="2543175"/>
            <wp:effectExtent l="0" t="0" r="9525" b="9525"/>
            <wp:docPr id="2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4260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33A4530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</w:t>
      </w:r>
      <w:proofErr w:type="spellStart"/>
      <w:r>
        <w:rPr>
          <w:rFonts w:ascii="Courier New" w:hAnsi="Courier New" w:cs="Courier New"/>
          <w:color w:val="008000"/>
          <w:shd w:val="clear" w:color="auto" w:fill="FFFFFF"/>
        </w:rPr>
        <w:t>Boxplot</w:t>
      </w:r>
      <w:proofErr w:type="spellEnd"/>
      <w:r>
        <w:rPr>
          <w:rFonts w:ascii="Courier New" w:hAnsi="Courier New" w:cs="Courier New"/>
          <w:color w:val="008000"/>
          <w:shd w:val="clear" w:color="auto" w:fill="FFFFFF"/>
        </w:rPr>
        <w:t>*/</w:t>
      </w:r>
    </w:p>
    <w:p w14:paraId="4211337E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enda por Local de Nascimento*/</w:t>
      </w:r>
    </w:p>
    <w:p w14:paraId="28F1325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sor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hd w:val="clear" w:color="auto" w:fill="FFFFFF"/>
        </w:rPr>
        <w:t>=mor3;</w:t>
      </w:r>
    </w:p>
    <w:p w14:paraId="48258EC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by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3E300DE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6A534A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5AE24CCD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option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nogstyl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6A935A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itl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Renda por Local de Nascimento'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47C3810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ymbol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valu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dot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olor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salmon;</w:t>
      </w:r>
    </w:p>
    <w:p w14:paraId="7C7F82F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lastRenderedPageBreak/>
        <w:t>proc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boxplo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hd w:val="clear" w:color="auto" w:fill="FFFFFF"/>
        </w:rPr>
        <w:t>=mor3;</w:t>
      </w:r>
    </w:p>
    <w:p w14:paraId="42D05709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ID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Renda;</w:t>
      </w:r>
    </w:p>
    <w:p w14:paraId="4DA7C05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by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789F1A4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plo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Renda*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Nasciment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5F50456" w14:textId="3ABFF1C5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00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0AAD9E5" w14:textId="65762365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0038C79E" w14:textId="1D4E976C" w:rsidR="00F01E39" w:rsidRP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6B13C55A" wp14:editId="708701FB">
            <wp:extent cx="4211271" cy="3120571"/>
            <wp:effectExtent l="0" t="0" r="5715" b="3810"/>
            <wp:docPr id="40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33979" cy="313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60BAA" w14:textId="32C0F5BF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1631F3A7" wp14:editId="2FA07BF3">
            <wp:extent cx="3976102" cy="3156857"/>
            <wp:effectExtent l="0" t="0" r="0" b="5715"/>
            <wp:docPr id="69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03591" cy="317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A3E2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180A6FDB" w14:textId="3BC317B8" w:rsidR="00F01E39" w:rsidRDefault="00F01E39" w:rsidP="001D22CD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>
        <w:rPr>
          <w:noProof/>
        </w:rPr>
        <w:lastRenderedPageBreak/>
        <w:drawing>
          <wp:inline distT="0" distB="0" distL="0" distR="0" wp14:anchorId="3031E9E0" wp14:editId="114608BE">
            <wp:extent cx="3796216" cy="2844800"/>
            <wp:effectExtent l="0" t="0" r="1270" b="0"/>
            <wp:docPr id="73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828127" cy="2868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1F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9304F4" wp14:editId="212C20CF">
            <wp:extent cx="3796030" cy="2870000"/>
            <wp:effectExtent l="0" t="0" r="1270" b="635"/>
            <wp:docPr id="74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23721" cy="289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1C4C3" w14:textId="6303A21C" w:rsidR="001D22CD" w:rsidRDefault="001D22CD" w:rsidP="001D22CD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>
        <w:rPr>
          <w:noProof/>
        </w:rPr>
        <w:drawing>
          <wp:inline distT="0" distB="0" distL="0" distR="0" wp14:anchorId="1D6EEE2E" wp14:editId="43B424AA">
            <wp:extent cx="3942394" cy="3156857"/>
            <wp:effectExtent l="0" t="0" r="0" b="5715"/>
            <wp:docPr id="75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85062" cy="319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1D93B" w14:textId="150D56AE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 w:rsidRPr="009D1F02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2B42A4C3" wp14:editId="2EA7D8CB">
            <wp:extent cx="4165600" cy="3165440"/>
            <wp:effectExtent l="0" t="0" r="0" b="0"/>
            <wp:docPr id="76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94597" cy="31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7A0E0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</w:p>
    <w:p w14:paraId="36D36F31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>
        <w:rPr>
          <w:noProof/>
        </w:rPr>
        <w:drawing>
          <wp:inline distT="0" distB="0" distL="0" distR="0" wp14:anchorId="39CDC912" wp14:editId="13E40717">
            <wp:extent cx="3780971" cy="3003215"/>
            <wp:effectExtent l="0" t="0" r="3810" b="0"/>
            <wp:docPr id="77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03242" cy="3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1F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57E280B" wp14:editId="496368B8">
            <wp:extent cx="3830526" cy="3062514"/>
            <wp:effectExtent l="0" t="0" r="5080" b="0"/>
            <wp:docPr id="78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56995" cy="3083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7F0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65DEC2F3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lastRenderedPageBreak/>
        <w:t>/*R²- Considerando a Região Administrativa - Plano Piloto*/</w:t>
      </w:r>
    </w:p>
    <w:p w14:paraId="2DE9BFD7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3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7B717398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mode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Renda =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nascimento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/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rsqua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pres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s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adjrsq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A6C7BE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hd w:val="clear" w:color="auto" w:fill="FFFFFF"/>
        </w:rPr>
        <w:t>'Plano Piloto'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EDA96D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62D9F0AD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DF301A0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: 0.0056*/</w:t>
      </w:r>
    </w:p>
    <w:p w14:paraId="4E923CBA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5CAD8A4A" wp14:editId="089F2E86">
            <wp:extent cx="3171825" cy="666750"/>
            <wp:effectExtent l="0" t="0" r="9525" b="0"/>
            <wp:docPr id="79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09119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713B4AA4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- Considerando a Região Administrativa - Samambaia*/</w:t>
      </w:r>
    </w:p>
    <w:p w14:paraId="0AAB5843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3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6A65BE5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mode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Renda =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nascimento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/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rsqua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pres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s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adjrsq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C4495DA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r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amambaia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E35C282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7F73C7CB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qui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7C4BD65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8000"/>
          <w:shd w:val="clear" w:color="auto" w:fill="FFFFFF"/>
          <w:lang w:val="en-US"/>
        </w:rPr>
        <w:t>/*R²: 0.0004/</w:t>
      </w:r>
    </w:p>
    <w:p w14:paraId="71A28EE6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DC884E6" wp14:editId="709F4A90">
            <wp:extent cx="3371850" cy="657225"/>
            <wp:effectExtent l="0" t="0" r="0" b="9525"/>
            <wp:docPr id="80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10B23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8000"/>
          <w:shd w:val="clear" w:color="auto" w:fill="FFFFFF"/>
          <w:lang w:val="en-US"/>
        </w:rPr>
        <w:t>/*R²*/</w:t>
      </w:r>
    </w:p>
    <w:p w14:paraId="342501AD" w14:textId="77777777" w:rsidR="00F01E39" w:rsidRPr="009D1F02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3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0ABE1A06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mode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Renda =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regiao_nascimento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/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rsqua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pres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s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adjrsq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9F9194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44C262B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86103E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: 0.0085/</w:t>
      </w:r>
    </w:p>
    <w:p w14:paraId="5CDEBAC9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noProof/>
        </w:rPr>
        <w:drawing>
          <wp:inline distT="0" distB="0" distL="0" distR="0" wp14:anchorId="29FC5C71" wp14:editId="517324B4">
            <wp:extent cx="3162300" cy="571500"/>
            <wp:effectExtent l="0" t="0" r="0" b="0"/>
            <wp:docPr id="81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08802" w14:textId="77777777" w:rsidR="00F01E39" w:rsidRDefault="00F01E39" w:rsidP="00F01E39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</w:p>
    <w:p w14:paraId="7A5EB081" w14:textId="707A28E8" w:rsidR="00F01E39" w:rsidRPr="001D22CD" w:rsidRDefault="00F01E39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Dentro das regiões administrativas é possível ver que, em média, as pessoas do DF e do Nordeste ganham menos</w:t>
      </w:r>
    </w:p>
    <w:p w14:paraId="1DA647C4" w14:textId="77777777" w:rsidR="00F01E39" w:rsidRPr="001D22CD" w:rsidRDefault="00F01E39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 xml:space="preserve">quando comparada com pessoas naturais das outras regiões. </w:t>
      </w:r>
    </w:p>
    <w:p w14:paraId="0F1BEA45" w14:textId="77777777" w:rsidR="00F01E39" w:rsidRPr="001D22CD" w:rsidRDefault="00F01E39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Entretanto, há diferença expressiva da renda média é entre as regiões administrativas do Plano Piloto para Samambaia,</w:t>
      </w:r>
    </w:p>
    <w:p w14:paraId="3CF71828" w14:textId="77777777" w:rsidR="00F01E39" w:rsidRPr="001D22CD" w:rsidRDefault="00F01E39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O valor do R² é baixo, o que indica que só a região de nascimento não é suficiente para explicar o valor da renda.</w:t>
      </w:r>
    </w:p>
    <w:p w14:paraId="6E668E1F" w14:textId="65DE5296" w:rsidR="00F01E39" w:rsidRPr="001D22CD" w:rsidRDefault="00F01E39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 xml:space="preserve">Agrupar a renda poderia melhorar o ajuste do modelo ou imputar os valores </w:t>
      </w:r>
      <w:proofErr w:type="spellStart"/>
      <w:r w:rsidRPr="001D22CD">
        <w:rPr>
          <w:color w:val="4472C4" w:themeColor="accent5"/>
        </w:rPr>
        <w:t>missings</w:t>
      </w:r>
      <w:proofErr w:type="spellEnd"/>
      <w:r w:rsidRPr="001D22CD">
        <w:rPr>
          <w:color w:val="4472C4" w:themeColor="accent5"/>
        </w:rPr>
        <w:t xml:space="preserve"> e/ou a inclusão de outras variáveis.</w:t>
      </w:r>
    </w:p>
    <w:p w14:paraId="6172DBAC" w14:textId="77777777" w:rsidR="00F01E39" w:rsidRDefault="00F01E39" w:rsidP="00F01E39">
      <w:pPr>
        <w:jc w:val="both"/>
      </w:pPr>
    </w:p>
    <w:p w14:paraId="1BB4A3B6" w14:textId="58771956" w:rsidR="009E373B" w:rsidRDefault="00B6768F" w:rsidP="009E373B">
      <w:pPr>
        <w:pStyle w:val="ListParagraph"/>
        <w:numPr>
          <w:ilvl w:val="0"/>
          <w:numId w:val="10"/>
        </w:numPr>
        <w:jc w:val="both"/>
      </w:pPr>
      <w:r>
        <w:t>Repita o exercício anterior comparando a variável sexo com</w:t>
      </w:r>
      <w:r w:rsidR="00EC5796">
        <w:t xml:space="preserve"> </w:t>
      </w:r>
      <w:r>
        <w:t xml:space="preserve">a </w:t>
      </w:r>
      <w:r w:rsidR="00EC5796">
        <w:t>variávei</w:t>
      </w:r>
      <w:r>
        <w:t>s tempo de tarefas domésticas para a RA X´ e o Plano Piloto. Existe diferença entre o tempo dedicado a afazeres domésticos entre homem e mulher? Em qual RA isso e mais acentuado?</w:t>
      </w:r>
    </w:p>
    <w:p w14:paraId="2346EC51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Trata dados*/</w:t>
      </w:r>
    </w:p>
    <w:p w14:paraId="72E49AEB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sql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7180BC0" w14:textId="77777777" w:rsidR="009E373B" w:rsidRP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 w:rsidRPr="009E373B">
        <w:rPr>
          <w:rFonts w:ascii="Courier New" w:hAnsi="Courier New" w:cs="Courier New"/>
          <w:color w:val="0000FF"/>
          <w:shd w:val="clear" w:color="auto" w:fill="FFFFFF"/>
        </w:rPr>
        <w:t>create</w:t>
      </w:r>
      <w:proofErr w:type="spellEnd"/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9E373B">
        <w:rPr>
          <w:rFonts w:ascii="Courier New" w:hAnsi="Courier New" w:cs="Courier New"/>
          <w:color w:val="0000FF"/>
          <w:shd w:val="clear" w:color="auto" w:fill="FFFFFF"/>
        </w:rPr>
        <w:t>table</w:t>
      </w:r>
      <w:proofErr w:type="spellEnd"/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 mor4 </w:t>
      </w:r>
      <w:r w:rsidRPr="009E373B">
        <w:rPr>
          <w:rFonts w:ascii="Courier New" w:hAnsi="Courier New" w:cs="Courier New"/>
          <w:color w:val="0000FF"/>
          <w:shd w:val="clear" w:color="auto" w:fill="FFFFFF"/>
        </w:rPr>
        <w:t>as</w:t>
      </w:r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0087B1A0" w14:textId="77777777" w:rsidR="009E373B" w:rsidRP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 w:rsidRPr="009E373B"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70B5F7AD" w14:textId="77777777" w:rsidR="009E373B" w:rsidRP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E03 </w:t>
      </w:r>
      <w:r w:rsidRPr="009E373B">
        <w:rPr>
          <w:rFonts w:ascii="Courier New" w:hAnsi="Courier New" w:cs="Courier New"/>
          <w:color w:val="0000FF"/>
          <w:shd w:val="clear" w:color="auto" w:fill="FFFFFF"/>
        </w:rPr>
        <w:t>as</w:t>
      </w:r>
      <w:r w:rsidRPr="009E373B">
        <w:rPr>
          <w:rFonts w:ascii="Courier New" w:hAnsi="Courier New" w:cs="Courier New"/>
          <w:color w:val="000000"/>
          <w:shd w:val="clear" w:color="auto" w:fill="FFFFFF"/>
        </w:rPr>
        <w:t xml:space="preserve"> sexo,</w:t>
      </w:r>
    </w:p>
    <w:p w14:paraId="0FEB9CAA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01ra=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'Plano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Pilot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amambaia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, </w:t>
      </w:r>
    </w:p>
    <w:p w14:paraId="5CE5EBAA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lastRenderedPageBreak/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G18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88888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99999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) </w:t>
      </w:r>
      <w:proofErr w:type="gram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.</w:t>
      </w:r>
      <w:proofErr w:type="gram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G18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,</w:t>
      </w:r>
    </w:p>
    <w:p w14:paraId="7B8EC4A7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a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E03=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he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Masculin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ls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Feminin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end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</w:p>
    <w:p w14:paraId="2F1B2A16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from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or</w:t>
      </w:r>
    </w:p>
    <w:p w14:paraId="402A6BBA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r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A01ra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i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(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,</w:t>
      </w:r>
      <w:r w:rsidRPr="009D1F02">
        <w:rPr>
          <w:rFonts w:ascii="Courier New" w:hAnsi="Courier New" w:cs="Courier New"/>
          <w:b/>
          <w:bCs/>
          <w:color w:val="008080"/>
          <w:shd w:val="clear" w:color="auto" w:fill="FFFFFF"/>
          <w:lang w:val="en-US"/>
        </w:rPr>
        <w:t>12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);</w:t>
      </w:r>
    </w:p>
    <w:p w14:paraId="3673A154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0D00D66E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742EF54D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 xml:space="preserve">/*Média e Variância por horas trabalhadas e sexo das regiões </w:t>
      </w:r>
      <w:proofErr w:type="spellStart"/>
      <w:r>
        <w:rPr>
          <w:rFonts w:ascii="Courier New" w:hAnsi="Courier New" w:cs="Courier New"/>
          <w:color w:val="008000"/>
          <w:shd w:val="clear" w:color="auto" w:fill="FFFFFF"/>
        </w:rPr>
        <w:t>Sambambaia</w:t>
      </w:r>
      <w:proofErr w:type="spellEnd"/>
      <w:r>
        <w:rPr>
          <w:rFonts w:ascii="Courier New" w:hAnsi="Courier New" w:cs="Courier New"/>
          <w:color w:val="008000"/>
          <w:shd w:val="clear" w:color="auto" w:fill="FFFFFF"/>
        </w:rPr>
        <w:t xml:space="preserve"> e Plano Piloto*/</w:t>
      </w:r>
    </w:p>
    <w:p w14:paraId="488585C8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ql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56A1868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reat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tabl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med_var1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</w:p>
    <w:p w14:paraId="123723F4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686AF6C5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6A89C712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80008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Sexo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,</w:t>
      </w:r>
    </w:p>
    <w:p w14:paraId="42A6DFC5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00"/>
          <w:shd w:val="clear" w:color="auto" w:fill="FFFFFF"/>
        </w:rPr>
        <w:t>mea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 xml:space="preserve">Horas)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Médi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, </w:t>
      </w:r>
    </w:p>
    <w:p w14:paraId="16E3676E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00"/>
          <w:shd w:val="clear" w:color="auto" w:fill="FFFFFF"/>
        </w:rPr>
        <w:t>var(</w:t>
      </w:r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 xml:space="preserve">Horas)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Variância'n</w:t>
      </w:r>
      <w:proofErr w:type="spellEnd"/>
    </w:p>
    <w:p w14:paraId="2D0398CA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 w:rsidRPr="0080307E">
        <w:rPr>
          <w:rFonts w:ascii="Courier New" w:hAnsi="Courier New" w:cs="Courier New"/>
          <w:color w:val="0000FF"/>
          <w:shd w:val="clear" w:color="auto" w:fill="FFFFFF"/>
        </w:rPr>
        <w:t>from</w:t>
      </w:r>
      <w:proofErr w:type="spellEnd"/>
      <w:r w:rsidRPr="0080307E">
        <w:rPr>
          <w:rFonts w:ascii="Courier New" w:hAnsi="Courier New" w:cs="Courier New"/>
          <w:color w:val="000000"/>
          <w:shd w:val="clear" w:color="auto" w:fill="FFFFFF"/>
        </w:rPr>
        <w:t xml:space="preserve"> mor4</w:t>
      </w:r>
    </w:p>
    <w:p w14:paraId="7E094F33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group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by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,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</w:p>
    <w:p w14:paraId="46306537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proofErr w:type="gramStart"/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  <w:r w:rsidRPr="0080307E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quit</w:t>
      </w:r>
      <w:proofErr w:type="gramEnd"/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9A7DB67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4798D1E3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20B957E6" wp14:editId="016DDBB0">
            <wp:extent cx="4543425" cy="1524000"/>
            <wp:effectExtent l="0" t="0" r="9525" b="0"/>
            <wp:docPr id="82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8D8A4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6A5BE9FC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632C63A7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</w:t>
      </w:r>
      <w:proofErr w:type="spellStart"/>
      <w:r>
        <w:rPr>
          <w:rFonts w:ascii="Courier New" w:hAnsi="Courier New" w:cs="Courier New"/>
          <w:color w:val="008000"/>
          <w:shd w:val="clear" w:color="auto" w:fill="FFFFFF"/>
        </w:rPr>
        <w:t>Boxplot</w:t>
      </w:r>
      <w:proofErr w:type="spellEnd"/>
      <w:r>
        <w:rPr>
          <w:rFonts w:ascii="Courier New" w:hAnsi="Courier New" w:cs="Courier New"/>
          <w:color w:val="008000"/>
          <w:shd w:val="clear" w:color="auto" w:fill="FFFFFF"/>
        </w:rPr>
        <w:t>*/</w:t>
      </w:r>
    </w:p>
    <w:p w14:paraId="38F7E837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enda por Local de Nascimento*/</w:t>
      </w:r>
    </w:p>
    <w:p w14:paraId="19946B10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sor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mor4;</w:t>
      </w:r>
    </w:p>
    <w:p w14:paraId="6DDBF98F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by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2B01DE5C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01BC2932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2A85185D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option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nogstyl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4F048047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titl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'Horas Gastas Semanalmente com Tarefa Doméstica por Sexo'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7ABA0220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ymbol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valu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dot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color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salmon;</w:t>
      </w:r>
    </w:p>
    <w:p w14:paraId="4CF079C3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80307E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80307E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boxplot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80307E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=mor4;</w:t>
      </w:r>
    </w:p>
    <w:p w14:paraId="407C1CA9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80307E">
        <w:rPr>
          <w:rFonts w:ascii="Courier New" w:hAnsi="Courier New" w:cs="Courier New"/>
          <w:color w:val="0000FF"/>
          <w:shd w:val="clear" w:color="auto" w:fill="FFFFFF"/>
          <w:lang w:val="en-US"/>
        </w:rPr>
        <w:t>ID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;</w:t>
      </w:r>
    </w:p>
    <w:p w14:paraId="74644BAB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80307E">
        <w:rPr>
          <w:rFonts w:ascii="Courier New" w:hAnsi="Courier New" w:cs="Courier New"/>
          <w:color w:val="0000FF"/>
          <w:shd w:val="clear" w:color="auto" w:fill="FFFFFF"/>
          <w:lang w:val="en-US"/>
        </w:rPr>
        <w:t>by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46B7DBE0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80307E">
        <w:rPr>
          <w:rFonts w:ascii="Courier New" w:hAnsi="Courier New" w:cs="Courier New"/>
          <w:color w:val="0000FF"/>
          <w:shd w:val="clear" w:color="auto" w:fill="FFFFFF"/>
          <w:lang w:val="en-US"/>
        </w:rPr>
        <w:t>plot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 *</w:t>
      </w:r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80307E">
        <w:rPr>
          <w:rFonts w:ascii="Courier New" w:hAnsi="Courier New" w:cs="Courier New"/>
          <w:color w:val="800080"/>
          <w:shd w:val="clear" w:color="auto" w:fill="FFFFFF"/>
          <w:lang w:val="en-US"/>
        </w:rPr>
        <w:t>Sexo'n</w:t>
      </w:r>
      <w:proofErr w:type="spellEnd"/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67B0ADA" w14:textId="3D086F52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ab/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ab/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ab/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ab/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ab/>
        <w:t xml:space="preserve"> </w:t>
      </w:r>
      <w:r w:rsidRPr="0080307E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80307E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07A37090" w14:textId="77777777" w:rsidR="00E72B12" w:rsidRPr="0080307E" w:rsidRDefault="00E72B12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095C04F2" w14:textId="77777777" w:rsidR="009E373B" w:rsidRPr="0080307E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74F20E2D" w14:textId="77777777" w:rsidR="00E72B1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>
        <w:rPr>
          <w:noProof/>
        </w:rPr>
        <w:lastRenderedPageBreak/>
        <w:drawing>
          <wp:inline distT="0" distB="0" distL="0" distR="0" wp14:anchorId="6E91AD33" wp14:editId="0BBE153F">
            <wp:extent cx="3614057" cy="2826473"/>
            <wp:effectExtent l="0" t="0" r="5715" b="5715"/>
            <wp:docPr id="83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42855" cy="2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70C9" w14:textId="7BD351B2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 w:rsidRPr="00E1092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1C6EFE4" wp14:editId="508297DA">
            <wp:extent cx="3619628" cy="2692400"/>
            <wp:effectExtent l="0" t="0" r="0" b="0"/>
            <wp:docPr id="84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42873" cy="27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1A3B1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54C01B2E" w14:textId="77777777" w:rsidR="00E72B1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noProof/>
        </w:rPr>
      </w:pPr>
      <w:r>
        <w:rPr>
          <w:noProof/>
        </w:rPr>
        <w:drawing>
          <wp:inline distT="0" distB="0" distL="0" distR="0" wp14:anchorId="00A765B0" wp14:editId="66271DF9">
            <wp:extent cx="3642360" cy="2780607"/>
            <wp:effectExtent l="0" t="0" r="2540" b="1270"/>
            <wp:docPr id="85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67277" cy="279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092B">
        <w:rPr>
          <w:noProof/>
        </w:rPr>
        <w:t xml:space="preserve"> </w:t>
      </w:r>
    </w:p>
    <w:p w14:paraId="3F417A84" w14:textId="0516BF93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A115D51" wp14:editId="0475EA70">
            <wp:extent cx="3642629" cy="2794000"/>
            <wp:effectExtent l="0" t="0" r="2540" b="0"/>
            <wp:docPr id="86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666015" cy="281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60327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57B3C9E8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- Considerando a Região Administrativa - Plano Piloto*/</w:t>
      </w:r>
    </w:p>
    <w:p w14:paraId="2755A1D9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4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1B2ED022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model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 = 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sexo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/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rsquar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res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s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djrsq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6DF37B12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hd w:val="clear" w:color="auto" w:fill="FFFFFF"/>
        </w:rPr>
        <w:t>where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 xml:space="preserve">'Região </w:t>
      </w:r>
      <w:proofErr w:type="spellStart"/>
      <w:r>
        <w:rPr>
          <w:rFonts w:ascii="Courier New" w:hAnsi="Courier New" w:cs="Courier New"/>
          <w:color w:val="800080"/>
          <w:shd w:val="clear" w:color="auto" w:fill="FFFFFF"/>
        </w:rPr>
        <w:t>Administrativa'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hd w:val="clear" w:color="auto" w:fill="FFFFFF"/>
        </w:rPr>
        <w:t>'Plano Piloto'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30C54FC3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C91A6D0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1AB92B2B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: 0.0861*/</w:t>
      </w:r>
    </w:p>
    <w:p w14:paraId="4CB9CD8A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76896EE3" wp14:editId="116FE863">
            <wp:extent cx="3133725" cy="647700"/>
            <wp:effectExtent l="0" t="0" r="9525" b="0"/>
            <wp:docPr id="87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EF476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</w:p>
    <w:p w14:paraId="4BC517BA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- Considerando a Região Administrativa - Samambaia*/</w:t>
      </w:r>
    </w:p>
    <w:p w14:paraId="632C11A3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4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2CAD769A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model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 = 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sexo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/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rsquar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res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s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djrsq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5ABCA5D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where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Região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Administrativa'n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proofErr w:type="spellStart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Samambaia</w:t>
      </w:r>
      <w:proofErr w:type="spellEnd"/>
      <w:r w:rsidRPr="009D1F02">
        <w:rPr>
          <w:rFonts w:ascii="Courier New" w:hAnsi="Courier New" w:cs="Courier New"/>
          <w:color w:val="800080"/>
          <w:shd w:val="clear" w:color="auto" w:fill="FFFFFF"/>
          <w:lang w:val="en-US"/>
        </w:rPr>
        <w:t>'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7A7F1225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un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77E816C4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quit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1DBE4AD3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8000"/>
          <w:shd w:val="clear" w:color="auto" w:fill="FFFFFF"/>
          <w:lang w:val="en-US"/>
        </w:rPr>
        <w:t>/*R²: 0.1640*/</w:t>
      </w:r>
    </w:p>
    <w:p w14:paraId="2849509A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0D32E36D" wp14:editId="744B8EAE">
            <wp:extent cx="2943225" cy="581025"/>
            <wp:effectExtent l="0" t="0" r="9525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F685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</w:p>
    <w:p w14:paraId="3CEF063D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8000"/>
          <w:shd w:val="clear" w:color="auto" w:fill="FFFFFF"/>
          <w:lang w:val="en-US"/>
        </w:rPr>
        <w:t>/*R²*/</w:t>
      </w:r>
    </w:p>
    <w:p w14:paraId="38CF154C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proc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b/>
          <w:bCs/>
          <w:color w:val="000080"/>
          <w:shd w:val="clear" w:color="auto" w:fill="FFFFFF"/>
          <w:lang w:val="en-US"/>
        </w:rPr>
        <w:t>reg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data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=mor4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outest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lot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=none;</w:t>
      </w:r>
    </w:p>
    <w:p w14:paraId="7B70D4DB" w14:textId="77777777" w:rsidR="009E373B" w:rsidRPr="009D1F02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  <w:lang w:val="en-US"/>
        </w:rPr>
      </w:pP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model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horas = </w:t>
      </w:r>
      <w:proofErr w:type="spellStart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sexo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/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rsquar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press</w:t>
      </w:r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sse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 xml:space="preserve"> </w:t>
      </w:r>
      <w:proofErr w:type="spellStart"/>
      <w:r w:rsidRPr="009D1F02">
        <w:rPr>
          <w:rFonts w:ascii="Courier New" w:hAnsi="Courier New" w:cs="Courier New"/>
          <w:color w:val="0000FF"/>
          <w:shd w:val="clear" w:color="auto" w:fill="FFFFFF"/>
          <w:lang w:val="en-US"/>
        </w:rPr>
        <w:t>adjrsq</w:t>
      </w:r>
      <w:proofErr w:type="spellEnd"/>
      <w:r w:rsidRPr="009D1F02">
        <w:rPr>
          <w:rFonts w:ascii="Courier New" w:hAnsi="Courier New" w:cs="Courier New"/>
          <w:color w:val="000000"/>
          <w:shd w:val="clear" w:color="auto" w:fill="FFFFFF"/>
          <w:lang w:val="en-US"/>
        </w:rPr>
        <w:t>;</w:t>
      </w:r>
    </w:p>
    <w:p w14:paraId="32A2C401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29462A50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03D211A3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R²: 0.1035/</w:t>
      </w:r>
    </w:p>
    <w:p w14:paraId="2CFB5423" w14:textId="77777777" w:rsidR="009E373B" w:rsidRDefault="009E373B" w:rsidP="009E373B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8000"/>
          <w:shd w:val="clear" w:color="auto" w:fill="FFFFFF"/>
        </w:rPr>
      </w:pPr>
      <w:r>
        <w:rPr>
          <w:noProof/>
        </w:rPr>
        <w:drawing>
          <wp:inline distT="0" distB="0" distL="0" distR="0" wp14:anchorId="11ADB15C" wp14:editId="4F79CB8C">
            <wp:extent cx="3057525" cy="704850"/>
            <wp:effectExtent l="0" t="0" r="9525" b="0"/>
            <wp:docPr id="88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785DA" w14:textId="519DB38D" w:rsidR="009E373B" w:rsidRPr="001D22CD" w:rsidRDefault="009E373B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É possível observar que em ambas as regiões as mulheres se dedicam mais as tarefas domésticas que os homens,</w:t>
      </w:r>
    </w:p>
    <w:p w14:paraId="2736CC72" w14:textId="77777777" w:rsidR="009E373B" w:rsidRPr="001D22CD" w:rsidRDefault="009E373B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sendo em média. Entretanto, as mulheres de Samambaia, trabalham em média 13h a mais que as do Plano Piloto.</w:t>
      </w:r>
    </w:p>
    <w:p w14:paraId="7C4DF97E" w14:textId="77777777" w:rsidR="009E373B" w:rsidRPr="001D22CD" w:rsidRDefault="009E373B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lastRenderedPageBreak/>
        <w:t xml:space="preserve">O valor do R² já um pouco mais elevado o que indica há indícios que o sexo (homem/mulher) é uma variável </w:t>
      </w:r>
    </w:p>
    <w:p w14:paraId="24426C71" w14:textId="2A054F3F" w:rsidR="009E373B" w:rsidRPr="001D22CD" w:rsidRDefault="009E373B" w:rsidP="001D22CD">
      <w:pPr>
        <w:ind w:left="360"/>
        <w:jc w:val="both"/>
        <w:rPr>
          <w:color w:val="4472C4" w:themeColor="accent5"/>
        </w:rPr>
      </w:pPr>
      <w:r w:rsidRPr="001D22CD">
        <w:rPr>
          <w:color w:val="4472C4" w:themeColor="accent5"/>
        </w:rPr>
        <w:t>que consegue explicar a quantidade de horas gastas com tarefas domésticas.</w:t>
      </w:r>
    </w:p>
    <w:p w14:paraId="098EE4A4" w14:textId="77777777" w:rsidR="00B6768F" w:rsidRDefault="00B6768F" w:rsidP="00B6768F">
      <w:pPr>
        <w:ind w:left="708"/>
        <w:jc w:val="both"/>
      </w:pPr>
      <w:r>
        <w:t>Parte 2 – Teste de Hipótese e Intervalo de Confiança</w:t>
      </w:r>
    </w:p>
    <w:p w14:paraId="49E6246B" w14:textId="1EF1A34E" w:rsidR="00B6768F" w:rsidRDefault="00B6768F" w:rsidP="00B6768F">
      <w:pPr>
        <w:ind w:left="708"/>
        <w:jc w:val="both"/>
      </w:pPr>
      <w:r>
        <w:t>2.1 – Calcule o intervalo de confiança a 95% de confiança da renda média domiciliar e do tempo dedicado a afazeres domésticos para a RA X´.</w:t>
      </w:r>
    </w:p>
    <w:p w14:paraId="61CF176F" w14:textId="630CBB03" w:rsidR="007D0851" w:rsidRPr="007D0851" w:rsidRDefault="007D0851" w:rsidP="007D0851">
      <w:pPr>
        <w:pStyle w:val="SourceCode"/>
        <w:rPr>
          <w:sz w:val="21"/>
          <w:szCs w:val="21"/>
        </w:rPr>
      </w:pPr>
      <w:r w:rsidRPr="007D0851">
        <w:rPr>
          <w:rStyle w:val="CommentTok"/>
          <w:sz w:val="21"/>
          <w:szCs w:val="21"/>
        </w:rPr>
        <w:t># Calcule o intervalo de confiança a 95% de confiança da renda média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 xml:space="preserve"># domiciliar e do tempo dedicado a afazeres domésticos para </w:t>
      </w:r>
      <w:proofErr w:type="spellStart"/>
      <w:r w:rsidRPr="007D0851">
        <w:rPr>
          <w:rStyle w:val="CommentTok"/>
          <w:sz w:val="21"/>
          <w:szCs w:val="21"/>
        </w:rPr>
        <w:t>Samanmbaia</w:t>
      </w:r>
      <w:proofErr w:type="spellEnd"/>
      <w:r w:rsidRPr="007D0851">
        <w:rPr>
          <w:rStyle w:val="CommentTok"/>
          <w:sz w:val="21"/>
          <w:szCs w:val="21"/>
        </w:rPr>
        <w:t>.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 Foi considerado como Renda Domiciliar os seguintes parâmetros: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   * G16 - Renda Primária;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 xml:space="preserve">#   * G19 - Renda </w:t>
      </w:r>
      <w:proofErr w:type="spellStart"/>
      <w:r w:rsidRPr="007D0851">
        <w:rPr>
          <w:rStyle w:val="CommentTok"/>
          <w:sz w:val="21"/>
          <w:szCs w:val="21"/>
        </w:rPr>
        <w:t>Sedundária</w:t>
      </w:r>
      <w:proofErr w:type="spellEnd"/>
      <w:r w:rsidRPr="007D0851">
        <w:rPr>
          <w:rStyle w:val="CommentTok"/>
          <w:sz w:val="21"/>
          <w:szCs w:val="21"/>
        </w:rPr>
        <w:t>;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   * G201 - Aposentadoria;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   * G202 - Pensão;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   * G203 - Outras Rendas;</w:t>
      </w:r>
      <w:r w:rsidRPr="007D0851">
        <w:rPr>
          <w:sz w:val="21"/>
          <w:szCs w:val="21"/>
        </w:rPr>
        <w:br/>
      </w:r>
      <w:r w:rsidRPr="007D0851">
        <w:rPr>
          <w:rStyle w:val="CommentTok"/>
          <w:sz w:val="21"/>
          <w:szCs w:val="21"/>
        </w:rPr>
        <w:t>#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amostra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rStyle w:val="StringTok"/>
          <w:sz w:val="21"/>
          <w:szCs w:val="21"/>
        </w:rPr>
        <w:t xml:space="preserve"> </w:t>
      </w:r>
      <w:proofErr w:type="spellStart"/>
      <w:r w:rsidRPr="007D0851">
        <w:rPr>
          <w:rStyle w:val="KeywordTok"/>
          <w:sz w:val="21"/>
          <w:szCs w:val="21"/>
        </w:rPr>
        <w:t>filter</w:t>
      </w:r>
      <w:proofErr w:type="spellEnd"/>
      <w:r w:rsidRPr="007D0851">
        <w:rPr>
          <w:rStyle w:val="NormalTok"/>
          <w:sz w:val="21"/>
          <w:szCs w:val="21"/>
        </w:rPr>
        <w:t>(A01ra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DecValTok"/>
          <w:sz w:val="21"/>
          <w:szCs w:val="21"/>
        </w:rPr>
        <w:t>12</w:t>
      </w:r>
      <w:r w:rsidRPr="007D0851">
        <w:rPr>
          <w:rStyle w:val="NormalTok"/>
          <w:sz w:val="21"/>
          <w:szCs w:val="21"/>
        </w:rPr>
        <w:t xml:space="preserve">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CommentTok"/>
          <w:sz w:val="21"/>
          <w:szCs w:val="21"/>
        </w:rPr>
        <w:t>#Renda Média em Samambaia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DataTypeTok"/>
          <w:sz w:val="21"/>
          <w:szCs w:val="21"/>
        </w:rPr>
        <w:t>renda_prim</w:t>
      </w:r>
      <w:proofErr w:type="spellEnd"/>
      <w:r w:rsidRPr="007D0851">
        <w:rPr>
          <w:rStyle w:val="DataType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16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16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16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16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DataTypeTok"/>
          <w:sz w:val="21"/>
          <w:szCs w:val="21"/>
        </w:rPr>
        <w:t>renda_sec</w:t>
      </w:r>
      <w:proofErr w:type="spellEnd"/>
      <w:r w:rsidRPr="007D0851">
        <w:rPr>
          <w:rStyle w:val="DataType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19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66666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G19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G19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G19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19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r w:rsidRPr="007D0851">
        <w:rPr>
          <w:rStyle w:val="DataTypeTok"/>
          <w:sz w:val="21"/>
          <w:szCs w:val="21"/>
        </w:rPr>
        <w:t>aposentadoria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201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66666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G201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G201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G201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201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DataTypeTok"/>
          <w:sz w:val="21"/>
          <w:szCs w:val="21"/>
        </w:rPr>
        <w:t>pensao</w:t>
      </w:r>
      <w:proofErr w:type="spellEnd"/>
      <w:r w:rsidRPr="007D0851">
        <w:rPr>
          <w:rStyle w:val="DataType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202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66666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2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2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2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202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r w:rsidRPr="007D0851">
        <w:rPr>
          <w:rStyle w:val="DataTypeTok"/>
          <w:sz w:val="21"/>
          <w:szCs w:val="21"/>
        </w:rPr>
        <w:t>outros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203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66666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3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3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G203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203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DataTypeTok"/>
          <w:sz w:val="21"/>
          <w:szCs w:val="21"/>
        </w:rPr>
        <w:t>beneficios</w:t>
      </w:r>
      <w:proofErr w:type="spellEnd"/>
      <w:r w:rsidRPr="007D0851">
        <w:rPr>
          <w:rStyle w:val="DataType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case_when</w:t>
      </w:r>
      <w:proofErr w:type="spellEnd"/>
      <w:r w:rsidRPr="007D0851">
        <w:rPr>
          <w:rStyle w:val="NormalTok"/>
          <w:sz w:val="21"/>
          <w:szCs w:val="21"/>
        </w:rPr>
        <w:t xml:space="preserve">(G204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66666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204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77777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204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204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>0L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204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summarise</w:t>
      </w:r>
      <w:proofErr w:type="spellEnd"/>
      <w:r w:rsidRPr="007D0851">
        <w:rPr>
          <w:rStyle w:val="NormalTok"/>
          <w:sz w:val="21"/>
          <w:szCs w:val="21"/>
        </w:rPr>
        <w:t>(</w:t>
      </w:r>
      <w:r w:rsidRPr="007D0851">
        <w:rPr>
          <w:rStyle w:val="StringTok"/>
          <w:sz w:val="21"/>
          <w:szCs w:val="21"/>
        </w:rPr>
        <w:t>"Renda Média Samambaia"</w:t>
      </w:r>
      <w:r w:rsidRPr="007D0851">
        <w:rPr>
          <w:rStyle w:val="NormalTok"/>
          <w:sz w:val="21"/>
          <w:szCs w:val="21"/>
        </w:rPr>
        <w:t>=</w:t>
      </w:r>
      <w:r w:rsidRPr="007D0851">
        <w:rPr>
          <w:rStyle w:val="KeywordTok"/>
          <w:sz w:val="21"/>
          <w:szCs w:val="21"/>
        </w:rPr>
        <w:t>survey_mean</w:t>
      </w:r>
      <w:r w:rsidRPr="007D0851">
        <w:rPr>
          <w:rStyle w:val="NormalTok"/>
          <w:sz w:val="21"/>
          <w:szCs w:val="21"/>
        </w:rPr>
        <w:t>(renda_prim</w:t>
      </w:r>
      <w:r w:rsidRPr="007D0851">
        <w:rPr>
          <w:rStyle w:val="OperatorTok"/>
          <w:sz w:val="21"/>
          <w:szCs w:val="21"/>
        </w:rPr>
        <w:t>+</w:t>
      </w:r>
      <w:r w:rsidRPr="007D0851">
        <w:rPr>
          <w:rStyle w:val="NormalTok"/>
          <w:sz w:val="21"/>
          <w:szCs w:val="21"/>
        </w:rPr>
        <w:t>renda_sec</w:t>
      </w:r>
      <w:r w:rsidRPr="007D0851">
        <w:rPr>
          <w:rStyle w:val="OperatorTok"/>
          <w:sz w:val="21"/>
          <w:szCs w:val="21"/>
        </w:rPr>
        <w:t>+</w:t>
      </w:r>
      <w:r w:rsidRPr="007D0851">
        <w:rPr>
          <w:rStyle w:val="NormalTok"/>
          <w:sz w:val="21"/>
          <w:szCs w:val="21"/>
        </w:rPr>
        <w:t>aposentadoria</w:t>
      </w:r>
      <w:r w:rsidRPr="007D0851">
        <w:rPr>
          <w:rStyle w:val="OperatorTok"/>
          <w:sz w:val="21"/>
          <w:szCs w:val="21"/>
        </w:rPr>
        <w:t>+</w:t>
      </w:r>
      <w:r w:rsidRPr="007D0851">
        <w:rPr>
          <w:rStyle w:val="NormalTok"/>
          <w:sz w:val="21"/>
          <w:szCs w:val="21"/>
        </w:rPr>
        <w:t>pensao</w:t>
      </w:r>
      <w:r w:rsidRPr="007D0851">
        <w:rPr>
          <w:rStyle w:val="OperatorTok"/>
          <w:sz w:val="21"/>
          <w:szCs w:val="21"/>
        </w:rPr>
        <w:t>+</w:t>
      </w:r>
      <w:r w:rsidRPr="007D0851">
        <w:rPr>
          <w:rStyle w:val="NormalTok"/>
          <w:sz w:val="21"/>
          <w:szCs w:val="21"/>
        </w:rPr>
        <w:t>outros</w:t>
      </w:r>
      <w:r w:rsidRPr="007D0851">
        <w:rPr>
          <w:rStyle w:val="OperatorTok"/>
          <w:sz w:val="21"/>
          <w:szCs w:val="21"/>
        </w:rPr>
        <w:t>+</w:t>
      </w:r>
      <w:r w:rsidRPr="007D0851">
        <w:rPr>
          <w:rStyle w:val="NormalTok"/>
          <w:sz w:val="21"/>
          <w:szCs w:val="21"/>
        </w:rPr>
        <w:t>beneficios,</w:t>
      </w:r>
      <w:r>
        <w:rPr>
          <w:sz w:val="21"/>
          <w:szCs w:val="21"/>
        </w:rPr>
        <w:t xml:space="preserve"> </w:t>
      </w:r>
      <w:r w:rsidRPr="007D0851">
        <w:rPr>
          <w:rStyle w:val="DataTypeTok"/>
          <w:sz w:val="21"/>
          <w:szCs w:val="21"/>
        </w:rPr>
        <w:t>na.rm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, </w:t>
      </w:r>
      <w:proofErr w:type="spellStart"/>
      <w:r w:rsidRPr="007D0851">
        <w:rPr>
          <w:rStyle w:val="DataTypeTok"/>
          <w:sz w:val="21"/>
          <w:szCs w:val="21"/>
        </w:rPr>
        <w:t>vartype</w:t>
      </w:r>
      <w:proofErr w:type="spellEnd"/>
      <w:r w:rsidRPr="007D0851">
        <w:rPr>
          <w:rStyle w:val="DataTypeTok"/>
          <w:sz w:val="21"/>
          <w:szCs w:val="21"/>
        </w:rPr>
        <w:t xml:space="preserve">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StringTok"/>
          <w:sz w:val="21"/>
          <w:szCs w:val="21"/>
        </w:rPr>
        <w:t>"</w:t>
      </w:r>
      <w:proofErr w:type="spellStart"/>
      <w:r w:rsidRPr="007D0851">
        <w:rPr>
          <w:rStyle w:val="StringTok"/>
          <w:sz w:val="21"/>
          <w:szCs w:val="21"/>
        </w:rPr>
        <w:t>ci</w:t>
      </w:r>
      <w:proofErr w:type="spellEnd"/>
      <w:r w:rsidRPr="007D0851">
        <w:rPr>
          <w:rStyle w:val="StringTok"/>
          <w:sz w:val="21"/>
          <w:szCs w:val="21"/>
        </w:rPr>
        <w:t>"</w:t>
      </w:r>
      <w:r w:rsidRPr="007D0851">
        <w:rPr>
          <w:rStyle w:val="NormalTok"/>
          <w:sz w:val="21"/>
          <w:szCs w:val="21"/>
        </w:rPr>
        <w:t xml:space="preserve">, </w:t>
      </w:r>
      <w:proofErr w:type="spellStart"/>
      <w:r w:rsidRPr="007D0851">
        <w:rPr>
          <w:rStyle w:val="DataTypeTok"/>
          <w:sz w:val="21"/>
          <w:szCs w:val="21"/>
        </w:rPr>
        <w:t>level</w:t>
      </w:r>
      <w:proofErr w:type="spellEnd"/>
      <w:r w:rsidRPr="007D0851">
        <w:rPr>
          <w:rStyle w:val="DataTypeTok"/>
          <w:sz w:val="21"/>
          <w:szCs w:val="21"/>
        </w:rPr>
        <w:t xml:space="preserve">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FloatTok"/>
          <w:sz w:val="21"/>
          <w:szCs w:val="21"/>
        </w:rPr>
        <w:t>0.95</w:t>
      </w:r>
      <w:r w:rsidRPr="007D0851">
        <w:rPr>
          <w:rStyle w:val="NormalTok"/>
          <w:sz w:val="21"/>
          <w:szCs w:val="21"/>
        </w:rPr>
        <w:t>))</w:t>
      </w:r>
    </w:p>
    <w:p w14:paraId="60C2E7B9" w14:textId="77777777" w:rsidR="007D0851" w:rsidRPr="007D0851" w:rsidRDefault="007D0851" w:rsidP="007D0851">
      <w:pPr>
        <w:pStyle w:val="SourceCode"/>
        <w:rPr>
          <w:sz w:val="21"/>
          <w:szCs w:val="21"/>
        </w:rPr>
      </w:pPr>
      <w:r w:rsidRPr="007D0851">
        <w:rPr>
          <w:rStyle w:val="VerbatimChar"/>
          <w:sz w:val="21"/>
          <w:szCs w:val="21"/>
        </w:rPr>
        <w:t xml:space="preserve">## # A </w:t>
      </w:r>
      <w:proofErr w:type="spellStart"/>
      <w:r w:rsidRPr="007D0851">
        <w:rPr>
          <w:rStyle w:val="VerbatimChar"/>
          <w:sz w:val="21"/>
          <w:szCs w:val="21"/>
        </w:rPr>
        <w:t>tibble</w:t>
      </w:r>
      <w:proofErr w:type="spellEnd"/>
      <w:r w:rsidRPr="007D0851">
        <w:rPr>
          <w:rStyle w:val="VerbatimChar"/>
          <w:sz w:val="21"/>
          <w:szCs w:val="21"/>
        </w:rPr>
        <w:t>: 1 x 3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 xml:space="preserve">##   `Renda Média Samambaia` `Renda Média </w:t>
      </w:r>
      <w:proofErr w:type="spellStart"/>
      <w:r w:rsidRPr="007D0851">
        <w:rPr>
          <w:rStyle w:val="VerbatimChar"/>
          <w:sz w:val="21"/>
          <w:szCs w:val="21"/>
        </w:rPr>
        <w:t>Samambaia_low</w:t>
      </w:r>
      <w:proofErr w:type="spellEnd"/>
      <w:r w:rsidRPr="007D0851">
        <w:rPr>
          <w:rStyle w:val="VerbatimChar"/>
          <w:sz w:val="21"/>
          <w:szCs w:val="21"/>
        </w:rPr>
        <w:t>`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  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1                    473.                        410.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 xml:space="preserve">##   `Renda Média </w:t>
      </w:r>
      <w:proofErr w:type="spellStart"/>
      <w:r w:rsidRPr="007D0851">
        <w:rPr>
          <w:rStyle w:val="VerbatimChar"/>
          <w:sz w:val="21"/>
          <w:szCs w:val="21"/>
        </w:rPr>
        <w:t>Samambaia_upp</w:t>
      </w:r>
      <w:proofErr w:type="spellEnd"/>
      <w:r w:rsidRPr="007D0851">
        <w:rPr>
          <w:rStyle w:val="VerbatimChar"/>
          <w:sz w:val="21"/>
          <w:szCs w:val="21"/>
        </w:rPr>
        <w:t>`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   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1                        536.</w:t>
      </w:r>
    </w:p>
    <w:p w14:paraId="30407B5A" w14:textId="77777777" w:rsidR="007D0851" w:rsidRPr="007D0851" w:rsidRDefault="007D0851" w:rsidP="007D0851">
      <w:pPr>
        <w:pStyle w:val="SourceCode"/>
        <w:rPr>
          <w:sz w:val="21"/>
          <w:szCs w:val="21"/>
        </w:rPr>
      </w:pPr>
      <w:r w:rsidRPr="007D0851">
        <w:rPr>
          <w:rStyle w:val="NormalTok"/>
          <w:sz w:val="21"/>
          <w:szCs w:val="21"/>
        </w:rPr>
        <w:t xml:space="preserve">amostra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rStyle w:val="StringTok"/>
          <w:sz w:val="21"/>
          <w:szCs w:val="21"/>
        </w:rPr>
        <w:t xml:space="preserve"> </w:t>
      </w:r>
      <w:proofErr w:type="spellStart"/>
      <w:r w:rsidRPr="007D0851">
        <w:rPr>
          <w:rStyle w:val="KeywordTok"/>
          <w:sz w:val="21"/>
          <w:szCs w:val="21"/>
        </w:rPr>
        <w:t>filter</w:t>
      </w:r>
      <w:proofErr w:type="spellEnd"/>
      <w:r w:rsidRPr="007D0851">
        <w:rPr>
          <w:rStyle w:val="NormalTok"/>
          <w:sz w:val="21"/>
          <w:szCs w:val="21"/>
        </w:rPr>
        <w:t>(A01ra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DecValTok"/>
          <w:sz w:val="21"/>
          <w:szCs w:val="21"/>
        </w:rPr>
        <w:t>12</w:t>
      </w:r>
      <w:r w:rsidRPr="007D0851">
        <w:rPr>
          <w:rStyle w:val="NormalTok"/>
          <w:sz w:val="21"/>
          <w:szCs w:val="21"/>
        </w:rPr>
        <w:t xml:space="preserve">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CommentTok"/>
          <w:sz w:val="21"/>
          <w:szCs w:val="21"/>
        </w:rPr>
        <w:t># Horas Semanais Média nos Afazeres Domésticos em Samambaia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lastRenderedPageBreak/>
        <w:t xml:space="preserve">  </w:t>
      </w:r>
      <w:proofErr w:type="spellStart"/>
      <w:r w:rsidRPr="007D0851">
        <w:rPr>
          <w:rStyle w:val="KeywordTok"/>
          <w:sz w:val="21"/>
          <w:szCs w:val="21"/>
        </w:rPr>
        <w:t>mutate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DataTypeTok"/>
          <w:sz w:val="21"/>
          <w:szCs w:val="21"/>
        </w:rPr>
        <w:t>tempo_afazeres</w:t>
      </w:r>
      <w:proofErr w:type="spellEnd"/>
      <w:r w:rsidRPr="007D0851">
        <w:rPr>
          <w:rStyle w:val="DataType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case_</w:t>
      </w:r>
      <w:proofErr w:type="gramStart"/>
      <w:r w:rsidRPr="007D0851">
        <w:rPr>
          <w:rStyle w:val="KeywordTok"/>
          <w:sz w:val="21"/>
          <w:szCs w:val="21"/>
        </w:rPr>
        <w:t>when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gramEnd"/>
      <w:r w:rsidRPr="007D0851">
        <w:rPr>
          <w:rStyle w:val="NormalTok"/>
          <w:sz w:val="21"/>
          <w:szCs w:val="21"/>
        </w:rPr>
        <w:t xml:space="preserve">G18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88888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proofErr w:type="spellStart"/>
      <w:r w:rsidRPr="007D0851">
        <w:rPr>
          <w:rStyle w:val="OtherTok"/>
          <w:sz w:val="21"/>
          <w:szCs w:val="21"/>
        </w:rPr>
        <w:t>NA_integer</w:t>
      </w:r>
      <w:proofErr w:type="spellEnd"/>
      <w:r w:rsidRPr="007D0851">
        <w:rPr>
          <w:rStyle w:val="OtherTok"/>
          <w:sz w:val="21"/>
          <w:szCs w:val="21"/>
        </w:rPr>
        <w:t>_</w:t>
      </w:r>
      <w:r w:rsidRPr="007D0851">
        <w:rPr>
          <w:rStyle w:val="NormalTok"/>
          <w:sz w:val="21"/>
          <w:szCs w:val="21"/>
        </w:rPr>
        <w:t>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G18 </w:t>
      </w:r>
      <w:r w:rsidRPr="007D0851">
        <w:rPr>
          <w:rStyle w:val="OperatorTok"/>
          <w:sz w:val="21"/>
          <w:szCs w:val="21"/>
        </w:rPr>
        <w:t>==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DecValTok"/>
          <w:sz w:val="21"/>
          <w:szCs w:val="21"/>
        </w:rPr>
        <w:t>99999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proofErr w:type="spellStart"/>
      <w:r w:rsidRPr="007D0851">
        <w:rPr>
          <w:rStyle w:val="OtherTok"/>
          <w:sz w:val="21"/>
          <w:szCs w:val="21"/>
        </w:rPr>
        <w:t>NA_integer</w:t>
      </w:r>
      <w:proofErr w:type="spellEnd"/>
      <w:r w:rsidRPr="007D0851">
        <w:rPr>
          <w:rStyle w:val="OtherTok"/>
          <w:sz w:val="21"/>
          <w:szCs w:val="21"/>
        </w:rPr>
        <w:t>_</w:t>
      </w:r>
      <w:r w:rsidRPr="007D0851">
        <w:rPr>
          <w:rStyle w:val="NormalTok"/>
          <w:sz w:val="21"/>
          <w:szCs w:val="21"/>
        </w:rPr>
        <w:t>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peratorTok"/>
          <w:sz w:val="21"/>
          <w:szCs w:val="21"/>
        </w:rPr>
        <w:t>~</w:t>
      </w:r>
      <w:r w:rsidRPr="007D0851">
        <w:rPr>
          <w:rStyle w:val="StringTok"/>
          <w:sz w:val="21"/>
          <w:szCs w:val="21"/>
        </w:rPr>
        <w:t xml:space="preserve"> </w:t>
      </w:r>
      <w:r w:rsidRPr="007D0851">
        <w:rPr>
          <w:rStyle w:val="NormalTok"/>
          <w:sz w:val="21"/>
          <w:szCs w:val="21"/>
        </w:rPr>
        <w:t xml:space="preserve">G18)) </w:t>
      </w:r>
      <w:r w:rsidRPr="007D0851">
        <w:rPr>
          <w:rStyle w:val="OperatorTok"/>
          <w:sz w:val="21"/>
          <w:szCs w:val="21"/>
        </w:rPr>
        <w:t>%&gt;%</w:t>
      </w:r>
      <w:r w:rsidRPr="007D0851">
        <w:rPr>
          <w:sz w:val="21"/>
          <w:szCs w:val="21"/>
        </w:rPr>
        <w:br/>
      </w:r>
      <w:r w:rsidRPr="007D0851">
        <w:rPr>
          <w:rStyle w:val="StringTok"/>
          <w:sz w:val="21"/>
          <w:szCs w:val="21"/>
        </w:rPr>
        <w:t xml:space="preserve">  </w:t>
      </w:r>
      <w:proofErr w:type="spellStart"/>
      <w:r w:rsidRPr="007D0851">
        <w:rPr>
          <w:rStyle w:val="KeywordTok"/>
          <w:sz w:val="21"/>
          <w:szCs w:val="21"/>
        </w:rPr>
        <w:t>summarise</w:t>
      </w:r>
      <w:proofErr w:type="spellEnd"/>
      <w:r w:rsidRPr="007D0851">
        <w:rPr>
          <w:rStyle w:val="NormalTok"/>
          <w:sz w:val="21"/>
          <w:szCs w:val="21"/>
        </w:rPr>
        <w:t>(</w:t>
      </w:r>
      <w:r w:rsidRPr="007D0851">
        <w:rPr>
          <w:rStyle w:val="StringTok"/>
          <w:sz w:val="21"/>
          <w:szCs w:val="21"/>
        </w:rPr>
        <w:t>"Horas Afazeres Samambaia"</w:t>
      </w:r>
      <w:r w:rsidRPr="007D0851">
        <w:rPr>
          <w:rStyle w:val="NormalTok"/>
          <w:sz w:val="21"/>
          <w:szCs w:val="21"/>
        </w:rPr>
        <w:t>=</w:t>
      </w:r>
      <w:proofErr w:type="spellStart"/>
      <w:r w:rsidRPr="007D0851">
        <w:rPr>
          <w:rStyle w:val="KeywordTok"/>
          <w:sz w:val="21"/>
          <w:szCs w:val="21"/>
        </w:rPr>
        <w:t>survey_mean</w:t>
      </w:r>
      <w:proofErr w:type="spellEnd"/>
      <w:r w:rsidRPr="007D0851">
        <w:rPr>
          <w:rStyle w:val="NormalTok"/>
          <w:sz w:val="21"/>
          <w:szCs w:val="21"/>
        </w:rPr>
        <w:t>(</w:t>
      </w:r>
      <w:proofErr w:type="spellStart"/>
      <w:r w:rsidRPr="007D0851">
        <w:rPr>
          <w:rStyle w:val="NormalTok"/>
          <w:sz w:val="21"/>
          <w:szCs w:val="21"/>
        </w:rPr>
        <w:t>tempo_afazeres</w:t>
      </w:r>
      <w:proofErr w:type="spellEnd"/>
      <w:r w:rsidRPr="007D0851">
        <w:rPr>
          <w:rStyle w:val="NormalTok"/>
          <w:sz w:val="21"/>
          <w:szCs w:val="21"/>
        </w:rPr>
        <w:t>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        </w:t>
      </w:r>
      <w:r w:rsidRPr="007D0851">
        <w:rPr>
          <w:rStyle w:val="DataTypeTok"/>
          <w:sz w:val="21"/>
          <w:szCs w:val="21"/>
        </w:rPr>
        <w:t>na.rm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OtherTok"/>
          <w:sz w:val="21"/>
          <w:szCs w:val="21"/>
        </w:rPr>
        <w:t>TRUE</w:t>
      </w:r>
      <w:r w:rsidRPr="007D0851">
        <w:rPr>
          <w:rStyle w:val="NormalTok"/>
          <w:sz w:val="21"/>
          <w:szCs w:val="21"/>
        </w:rPr>
        <w:t>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        </w:t>
      </w:r>
      <w:proofErr w:type="spellStart"/>
      <w:r w:rsidRPr="007D0851">
        <w:rPr>
          <w:rStyle w:val="DataTypeTok"/>
          <w:sz w:val="21"/>
          <w:szCs w:val="21"/>
        </w:rPr>
        <w:t>vartype</w:t>
      </w:r>
      <w:proofErr w:type="spellEnd"/>
      <w:r w:rsidRPr="007D0851">
        <w:rPr>
          <w:rStyle w:val="DataTypeTok"/>
          <w:sz w:val="21"/>
          <w:szCs w:val="21"/>
        </w:rPr>
        <w:t xml:space="preserve">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StringTok"/>
          <w:sz w:val="21"/>
          <w:szCs w:val="21"/>
        </w:rPr>
        <w:t>"</w:t>
      </w:r>
      <w:proofErr w:type="spellStart"/>
      <w:r w:rsidRPr="007D0851">
        <w:rPr>
          <w:rStyle w:val="StringTok"/>
          <w:sz w:val="21"/>
          <w:szCs w:val="21"/>
        </w:rPr>
        <w:t>ci</w:t>
      </w:r>
      <w:proofErr w:type="spellEnd"/>
      <w:r w:rsidRPr="007D0851">
        <w:rPr>
          <w:rStyle w:val="StringTok"/>
          <w:sz w:val="21"/>
          <w:szCs w:val="21"/>
        </w:rPr>
        <w:t>"</w:t>
      </w:r>
      <w:r w:rsidRPr="007D0851">
        <w:rPr>
          <w:rStyle w:val="NormalTok"/>
          <w:sz w:val="21"/>
          <w:szCs w:val="21"/>
        </w:rPr>
        <w:t>,</w:t>
      </w:r>
      <w:r w:rsidRPr="007D0851">
        <w:rPr>
          <w:sz w:val="21"/>
          <w:szCs w:val="21"/>
        </w:rPr>
        <w:br/>
      </w:r>
      <w:r w:rsidRPr="007D0851">
        <w:rPr>
          <w:rStyle w:val="NormalTok"/>
          <w:sz w:val="21"/>
          <w:szCs w:val="21"/>
        </w:rPr>
        <w:t xml:space="preserve">                                         </w:t>
      </w:r>
      <w:proofErr w:type="spellStart"/>
      <w:r w:rsidRPr="007D0851">
        <w:rPr>
          <w:rStyle w:val="DataTypeTok"/>
          <w:sz w:val="21"/>
          <w:szCs w:val="21"/>
        </w:rPr>
        <w:t>level</w:t>
      </w:r>
      <w:proofErr w:type="spellEnd"/>
      <w:r w:rsidRPr="007D0851">
        <w:rPr>
          <w:rStyle w:val="DataTypeTok"/>
          <w:sz w:val="21"/>
          <w:szCs w:val="21"/>
        </w:rPr>
        <w:t xml:space="preserve"> =</w:t>
      </w:r>
      <w:r w:rsidRPr="007D0851">
        <w:rPr>
          <w:rStyle w:val="NormalTok"/>
          <w:sz w:val="21"/>
          <w:szCs w:val="21"/>
        </w:rPr>
        <w:t xml:space="preserve"> </w:t>
      </w:r>
      <w:r w:rsidRPr="007D0851">
        <w:rPr>
          <w:rStyle w:val="FloatTok"/>
          <w:sz w:val="21"/>
          <w:szCs w:val="21"/>
        </w:rPr>
        <w:t>0.95</w:t>
      </w:r>
      <w:r w:rsidRPr="007D0851">
        <w:rPr>
          <w:rStyle w:val="NormalTok"/>
          <w:sz w:val="21"/>
          <w:szCs w:val="21"/>
        </w:rPr>
        <w:t>))</w:t>
      </w:r>
    </w:p>
    <w:p w14:paraId="5E2AFA5F" w14:textId="439EDD9F" w:rsidR="007D0851" w:rsidRPr="0092375A" w:rsidRDefault="007D0851" w:rsidP="0092375A">
      <w:pPr>
        <w:pStyle w:val="SourceCode"/>
        <w:rPr>
          <w:sz w:val="21"/>
          <w:szCs w:val="21"/>
        </w:rPr>
      </w:pPr>
      <w:r w:rsidRPr="007D0851">
        <w:rPr>
          <w:rStyle w:val="VerbatimChar"/>
          <w:sz w:val="21"/>
          <w:szCs w:val="21"/>
        </w:rPr>
        <w:t xml:space="preserve">## # A </w:t>
      </w:r>
      <w:proofErr w:type="spellStart"/>
      <w:r w:rsidRPr="007D0851">
        <w:rPr>
          <w:rStyle w:val="VerbatimChar"/>
          <w:sz w:val="21"/>
          <w:szCs w:val="21"/>
        </w:rPr>
        <w:t>tibble</w:t>
      </w:r>
      <w:proofErr w:type="spellEnd"/>
      <w:r w:rsidRPr="007D0851">
        <w:rPr>
          <w:rStyle w:val="VerbatimChar"/>
          <w:sz w:val="21"/>
          <w:szCs w:val="21"/>
        </w:rPr>
        <w:t>: 1 x 3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 xml:space="preserve">##   `Horas Afazeres Samambaia` `Horas Afazeres </w:t>
      </w:r>
      <w:proofErr w:type="spellStart"/>
      <w:r w:rsidRPr="007D0851">
        <w:rPr>
          <w:rStyle w:val="VerbatimChar"/>
          <w:sz w:val="21"/>
          <w:szCs w:val="21"/>
        </w:rPr>
        <w:t>Samambaia_low</w:t>
      </w:r>
      <w:proofErr w:type="spellEnd"/>
      <w:r w:rsidRPr="007D0851">
        <w:rPr>
          <w:rStyle w:val="VerbatimChar"/>
          <w:sz w:val="21"/>
          <w:szCs w:val="21"/>
        </w:rPr>
        <w:t>`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  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     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1                       21.1                           19.9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 xml:space="preserve">##   `Horas Afazeres </w:t>
      </w:r>
      <w:proofErr w:type="spellStart"/>
      <w:r w:rsidRPr="007D0851">
        <w:rPr>
          <w:rStyle w:val="VerbatimChar"/>
          <w:sz w:val="21"/>
          <w:szCs w:val="21"/>
        </w:rPr>
        <w:t>Samambaia_upp</w:t>
      </w:r>
      <w:proofErr w:type="spellEnd"/>
      <w:r w:rsidRPr="007D0851">
        <w:rPr>
          <w:rStyle w:val="VerbatimChar"/>
          <w:sz w:val="21"/>
          <w:szCs w:val="21"/>
        </w:rPr>
        <w:t>`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                           &lt;</w:t>
      </w:r>
      <w:proofErr w:type="spellStart"/>
      <w:r w:rsidRPr="007D0851">
        <w:rPr>
          <w:rStyle w:val="VerbatimChar"/>
          <w:sz w:val="21"/>
          <w:szCs w:val="21"/>
        </w:rPr>
        <w:t>dbl</w:t>
      </w:r>
      <w:proofErr w:type="spellEnd"/>
      <w:r w:rsidRPr="007D0851">
        <w:rPr>
          <w:rStyle w:val="VerbatimChar"/>
          <w:sz w:val="21"/>
          <w:szCs w:val="21"/>
        </w:rPr>
        <w:t>&gt;</w:t>
      </w:r>
      <w:r w:rsidRPr="007D0851">
        <w:rPr>
          <w:sz w:val="21"/>
          <w:szCs w:val="21"/>
        </w:rPr>
        <w:br/>
      </w:r>
      <w:r w:rsidRPr="007D0851">
        <w:rPr>
          <w:rStyle w:val="VerbatimChar"/>
          <w:sz w:val="21"/>
          <w:szCs w:val="21"/>
        </w:rPr>
        <w:t>## 1                           22.3</w:t>
      </w:r>
    </w:p>
    <w:p w14:paraId="2E0EE21F" w14:textId="77777777" w:rsidR="007D0851" w:rsidRDefault="007D0851" w:rsidP="00B6768F">
      <w:pPr>
        <w:ind w:left="708"/>
        <w:jc w:val="both"/>
      </w:pPr>
    </w:p>
    <w:p w14:paraId="1D100998" w14:textId="40A8F0FB" w:rsidR="00B6768F" w:rsidRDefault="00B6768F" w:rsidP="00B6768F">
      <w:pPr>
        <w:ind w:left="708"/>
        <w:jc w:val="both"/>
      </w:pPr>
      <w:r>
        <w:t xml:space="preserve">2.2 – Faça um teste de hipótese que o número </w:t>
      </w:r>
      <w:r w:rsidR="006C6CE4">
        <w:t xml:space="preserve">médio </w:t>
      </w:r>
      <w:r>
        <w:t>de automóveis</w:t>
      </w:r>
      <w:r w:rsidR="006C6CE4">
        <w:t xml:space="preserve"> por </w:t>
      </w:r>
      <w:r w:rsidR="00F91919">
        <w:t>domicílio</w:t>
      </w:r>
      <w:r>
        <w:t xml:space="preserve"> na RA X´ é igual a 1</w:t>
      </w:r>
      <w:r w:rsidR="006C6CE4">
        <w:t xml:space="preserve">, </w:t>
      </w:r>
      <w:r>
        <w:t>com grau de confiança de 95%</w:t>
      </w:r>
      <w:r w:rsidR="006C6CE4">
        <w:t xml:space="preserve"> (</w:t>
      </w:r>
      <w:proofErr w:type="spellStart"/>
      <w:r w:rsidR="006C6CE4">
        <w:t>bi-caudal</w:t>
      </w:r>
      <w:proofErr w:type="spellEnd"/>
      <w:r w:rsidR="006C6CE4">
        <w:t>)</w:t>
      </w:r>
      <w:r>
        <w:t>.</w:t>
      </w:r>
    </w:p>
    <w:p w14:paraId="66B27870" w14:textId="77777777" w:rsidR="0092375A" w:rsidRPr="0092375A" w:rsidRDefault="0092375A" w:rsidP="0092375A">
      <w:pPr>
        <w:pStyle w:val="SourceCode"/>
        <w:rPr>
          <w:sz w:val="21"/>
          <w:szCs w:val="21"/>
          <w:lang w:val="en-US"/>
        </w:rPr>
      </w:pPr>
      <w:r w:rsidRPr="0092375A">
        <w:rPr>
          <w:rStyle w:val="CommentTok"/>
          <w:sz w:val="21"/>
          <w:szCs w:val="21"/>
        </w:rPr>
        <w:t># Faça um teste de hipótese que o número médio de automóveis por domicílio em</w:t>
      </w:r>
      <w:r w:rsidRPr="0092375A">
        <w:rPr>
          <w:sz w:val="21"/>
          <w:szCs w:val="21"/>
        </w:rPr>
        <w:br/>
      </w:r>
      <w:r w:rsidRPr="0092375A">
        <w:rPr>
          <w:rStyle w:val="CommentTok"/>
          <w:sz w:val="21"/>
          <w:szCs w:val="21"/>
        </w:rPr>
        <w:t># Samambaia é igual a 1, com grau de confiança de 95% (</w:t>
      </w:r>
      <w:proofErr w:type="spellStart"/>
      <w:r w:rsidRPr="0092375A">
        <w:rPr>
          <w:rStyle w:val="CommentTok"/>
          <w:sz w:val="21"/>
          <w:szCs w:val="21"/>
        </w:rPr>
        <w:t>bi-caudal</w:t>
      </w:r>
      <w:proofErr w:type="spellEnd"/>
      <w:r w:rsidRPr="0092375A">
        <w:rPr>
          <w:rStyle w:val="CommentTok"/>
          <w:sz w:val="21"/>
          <w:szCs w:val="21"/>
        </w:rPr>
        <w:t>).</w:t>
      </w:r>
      <w:r w:rsidRPr="0092375A">
        <w:rPr>
          <w:sz w:val="21"/>
          <w:szCs w:val="21"/>
        </w:rPr>
        <w:br/>
      </w:r>
      <w:r w:rsidRPr="0092375A">
        <w:rPr>
          <w:rStyle w:val="CommentTok"/>
          <w:sz w:val="21"/>
          <w:szCs w:val="21"/>
          <w:lang w:val="en-US"/>
        </w:rPr>
        <w:t>#</w:t>
      </w:r>
      <w:r w:rsidRPr="0092375A">
        <w:rPr>
          <w:sz w:val="21"/>
          <w:szCs w:val="21"/>
          <w:lang w:val="en-US"/>
        </w:rPr>
        <w:br/>
      </w:r>
      <w:proofErr w:type="spellStart"/>
      <w:proofErr w:type="gramStart"/>
      <w:r w:rsidRPr="0092375A">
        <w:rPr>
          <w:rStyle w:val="KeywordTok"/>
          <w:sz w:val="21"/>
          <w:szCs w:val="21"/>
          <w:lang w:val="en-US"/>
        </w:rPr>
        <w:t>svyttest</w:t>
      </w:r>
      <w:proofErr w:type="spellEnd"/>
      <w:r w:rsidRPr="0092375A">
        <w:rPr>
          <w:rStyle w:val="NormalTok"/>
          <w:sz w:val="21"/>
          <w:szCs w:val="21"/>
          <w:lang w:val="en-US"/>
        </w:rPr>
        <w:t>(</w:t>
      </w:r>
      <w:proofErr w:type="gramEnd"/>
      <w:r w:rsidRPr="0092375A">
        <w:rPr>
          <w:rStyle w:val="NormalTok"/>
          <w:sz w:val="21"/>
          <w:szCs w:val="21"/>
          <w:lang w:val="en-US"/>
        </w:rPr>
        <w:t>carro</w:t>
      </w:r>
      <w:r w:rsidRPr="0092375A">
        <w:rPr>
          <w:rStyle w:val="OperatorTok"/>
          <w:sz w:val="21"/>
          <w:szCs w:val="21"/>
          <w:lang w:val="en-US"/>
        </w:rPr>
        <w:t>~</w:t>
      </w:r>
      <w:r w:rsidRPr="0092375A">
        <w:rPr>
          <w:rStyle w:val="DecValTok"/>
          <w:sz w:val="21"/>
          <w:szCs w:val="21"/>
          <w:lang w:val="en-US"/>
        </w:rPr>
        <w:t>1</w:t>
      </w:r>
      <w:r w:rsidRPr="0092375A">
        <w:rPr>
          <w:rStyle w:val="NormalTok"/>
          <w:sz w:val="21"/>
          <w:szCs w:val="21"/>
          <w:lang w:val="en-US"/>
        </w:rPr>
        <w:t>,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NormalTok"/>
          <w:sz w:val="21"/>
          <w:szCs w:val="21"/>
          <w:lang w:val="en-US"/>
        </w:rPr>
        <w:t xml:space="preserve">         </w:t>
      </w:r>
      <w:proofErr w:type="spellStart"/>
      <w:r w:rsidRPr="0092375A">
        <w:rPr>
          <w:rStyle w:val="NormalTok"/>
          <w:sz w:val="21"/>
          <w:szCs w:val="21"/>
          <w:lang w:val="en-US"/>
        </w:rPr>
        <w:t>amostra</w:t>
      </w:r>
      <w:proofErr w:type="spellEnd"/>
      <w:r w:rsidRPr="0092375A">
        <w:rPr>
          <w:rStyle w:val="NormalTok"/>
          <w:sz w:val="21"/>
          <w:szCs w:val="21"/>
          <w:lang w:val="en-US"/>
        </w:rPr>
        <w:t xml:space="preserve"> </w:t>
      </w:r>
      <w:r w:rsidRPr="0092375A">
        <w:rPr>
          <w:rStyle w:val="OperatorTok"/>
          <w:sz w:val="21"/>
          <w:szCs w:val="21"/>
          <w:lang w:val="en-US"/>
        </w:rPr>
        <w:t>%&gt;%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StringTok"/>
          <w:sz w:val="21"/>
          <w:szCs w:val="21"/>
          <w:lang w:val="en-US"/>
        </w:rPr>
        <w:t xml:space="preserve">           </w:t>
      </w:r>
      <w:r w:rsidRPr="0092375A">
        <w:rPr>
          <w:rStyle w:val="KeywordTok"/>
          <w:sz w:val="21"/>
          <w:szCs w:val="21"/>
          <w:lang w:val="en-US"/>
        </w:rPr>
        <w:t>filter</w:t>
      </w:r>
      <w:r w:rsidRPr="0092375A">
        <w:rPr>
          <w:rStyle w:val="NormalTok"/>
          <w:sz w:val="21"/>
          <w:szCs w:val="21"/>
          <w:lang w:val="en-US"/>
        </w:rPr>
        <w:t xml:space="preserve">(E02 </w:t>
      </w:r>
      <w:r w:rsidRPr="0092375A">
        <w:rPr>
          <w:rStyle w:val="OperatorTok"/>
          <w:sz w:val="21"/>
          <w:szCs w:val="21"/>
          <w:lang w:val="en-US"/>
        </w:rPr>
        <w:t>==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rStyle w:val="DecValTok"/>
          <w:sz w:val="21"/>
          <w:szCs w:val="21"/>
          <w:lang w:val="en-US"/>
        </w:rPr>
        <w:t>1</w:t>
      </w:r>
      <w:r w:rsidRPr="0092375A">
        <w:rPr>
          <w:rStyle w:val="NormalTok"/>
          <w:sz w:val="21"/>
          <w:szCs w:val="21"/>
          <w:lang w:val="en-US"/>
        </w:rPr>
        <w:t xml:space="preserve"> </w:t>
      </w:r>
      <w:r w:rsidRPr="0092375A">
        <w:rPr>
          <w:rStyle w:val="OperatorTok"/>
          <w:sz w:val="21"/>
          <w:szCs w:val="21"/>
          <w:lang w:val="en-US"/>
        </w:rPr>
        <w:t>&amp;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rStyle w:val="NormalTok"/>
          <w:sz w:val="21"/>
          <w:szCs w:val="21"/>
          <w:lang w:val="en-US"/>
        </w:rPr>
        <w:t xml:space="preserve">A01ra </w:t>
      </w:r>
      <w:r w:rsidRPr="0092375A">
        <w:rPr>
          <w:rStyle w:val="OperatorTok"/>
          <w:sz w:val="21"/>
          <w:szCs w:val="21"/>
          <w:lang w:val="en-US"/>
        </w:rPr>
        <w:t>==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rStyle w:val="DecValTok"/>
          <w:sz w:val="21"/>
          <w:szCs w:val="21"/>
          <w:lang w:val="en-US"/>
        </w:rPr>
        <w:t>12</w:t>
      </w:r>
      <w:r w:rsidRPr="0092375A">
        <w:rPr>
          <w:rStyle w:val="NormalTok"/>
          <w:sz w:val="21"/>
          <w:szCs w:val="21"/>
          <w:lang w:val="en-US"/>
        </w:rPr>
        <w:t xml:space="preserve">, ) </w:t>
      </w:r>
      <w:r w:rsidRPr="0092375A">
        <w:rPr>
          <w:rStyle w:val="OperatorTok"/>
          <w:sz w:val="21"/>
          <w:szCs w:val="21"/>
          <w:lang w:val="en-US"/>
        </w:rPr>
        <w:t>%&gt;%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StringTok"/>
          <w:sz w:val="21"/>
          <w:szCs w:val="21"/>
          <w:lang w:val="en-US"/>
        </w:rPr>
        <w:t xml:space="preserve">           </w:t>
      </w:r>
      <w:r w:rsidRPr="0092375A">
        <w:rPr>
          <w:rStyle w:val="KeywordTok"/>
          <w:sz w:val="21"/>
          <w:szCs w:val="21"/>
          <w:lang w:val="en-US"/>
        </w:rPr>
        <w:t>mutate</w:t>
      </w:r>
      <w:r w:rsidRPr="0092375A">
        <w:rPr>
          <w:rStyle w:val="NormalTok"/>
          <w:sz w:val="21"/>
          <w:szCs w:val="21"/>
          <w:lang w:val="en-US"/>
        </w:rPr>
        <w:t>(</w:t>
      </w:r>
      <w:proofErr w:type="spellStart"/>
      <w:r w:rsidRPr="0092375A">
        <w:rPr>
          <w:rStyle w:val="DataTypeTok"/>
          <w:sz w:val="21"/>
          <w:szCs w:val="21"/>
          <w:lang w:val="en-US"/>
        </w:rPr>
        <w:t>carro</w:t>
      </w:r>
      <w:proofErr w:type="spellEnd"/>
      <w:r w:rsidRPr="0092375A">
        <w:rPr>
          <w:rStyle w:val="DataTypeTok"/>
          <w:sz w:val="21"/>
          <w:szCs w:val="21"/>
          <w:lang w:val="en-US"/>
        </w:rPr>
        <w:t>=</w:t>
      </w:r>
      <w:proofErr w:type="spellStart"/>
      <w:r w:rsidRPr="0092375A">
        <w:rPr>
          <w:rStyle w:val="KeywordTok"/>
          <w:sz w:val="21"/>
          <w:szCs w:val="21"/>
          <w:lang w:val="en-US"/>
        </w:rPr>
        <w:t>case_when</w:t>
      </w:r>
      <w:proofErr w:type="spellEnd"/>
      <w:r w:rsidRPr="0092375A">
        <w:rPr>
          <w:rStyle w:val="NormalTok"/>
          <w:sz w:val="21"/>
          <w:szCs w:val="21"/>
          <w:lang w:val="en-US"/>
        </w:rPr>
        <w:t xml:space="preserve">(C011 </w:t>
      </w:r>
      <w:r w:rsidRPr="0092375A">
        <w:rPr>
          <w:rStyle w:val="OperatorTok"/>
          <w:sz w:val="21"/>
          <w:szCs w:val="21"/>
          <w:lang w:val="en-US"/>
        </w:rPr>
        <w:t>==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rStyle w:val="DecValTok"/>
          <w:sz w:val="21"/>
          <w:szCs w:val="21"/>
          <w:lang w:val="en-US"/>
        </w:rPr>
        <w:t>88888</w:t>
      </w:r>
      <w:r w:rsidRPr="0092375A">
        <w:rPr>
          <w:rStyle w:val="NormalTok"/>
          <w:sz w:val="21"/>
          <w:szCs w:val="21"/>
          <w:lang w:val="en-US"/>
        </w:rPr>
        <w:t xml:space="preserve"> </w:t>
      </w:r>
      <w:r w:rsidRPr="0092375A">
        <w:rPr>
          <w:rStyle w:val="OperatorTok"/>
          <w:sz w:val="21"/>
          <w:szCs w:val="21"/>
          <w:lang w:val="en-US"/>
        </w:rPr>
        <w:t>~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proofErr w:type="spellStart"/>
      <w:r w:rsidRPr="0092375A">
        <w:rPr>
          <w:rStyle w:val="OtherTok"/>
          <w:sz w:val="21"/>
          <w:szCs w:val="21"/>
          <w:lang w:val="en-US"/>
        </w:rPr>
        <w:t>NA_integer</w:t>
      </w:r>
      <w:proofErr w:type="spellEnd"/>
      <w:r w:rsidRPr="0092375A">
        <w:rPr>
          <w:rStyle w:val="OtherTok"/>
          <w:sz w:val="21"/>
          <w:szCs w:val="21"/>
          <w:lang w:val="en-US"/>
        </w:rPr>
        <w:t>_</w:t>
      </w:r>
      <w:r w:rsidRPr="0092375A">
        <w:rPr>
          <w:rStyle w:val="NormalTok"/>
          <w:sz w:val="21"/>
          <w:szCs w:val="21"/>
          <w:lang w:val="en-US"/>
        </w:rPr>
        <w:t>,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NormalTok"/>
          <w:sz w:val="21"/>
          <w:szCs w:val="21"/>
          <w:lang w:val="en-US"/>
        </w:rPr>
        <w:t xml:space="preserve">                                  </w:t>
      </w:r>
      <w:r w:rsidRPr="0092375A">
        <w:rPr>
          <w:rStyle w:val="OtherTok"/>
          <w:sz w:val="21"/>
          <w:szCs w:val="21"/>
          <w:lang w:val="en-US"/>
        </w:rPr>
        <w:t>TRUE</w:t>
      </w:r>
      <w:r w:rsidRPr="0092375A">
        <w:rPr>
          <w:rStyle w:val="NormalTok"/>
          <w:sz w:val="21"/>
          <w:szCs w:val="21"/>
          <w:lang w:val="en-US"/>
        </w:rPr>
        <w:t xml:space="preserve"> </w:t>
      </w:r>
      <w:r w:rsidRPr="0092375A">
        <w:rPr>
          <w:rStyle w:val="OperatorTok"/>
          <w:sz w:val="21"/>
          <w:szCs w:val="21"/>
          <w:lang w:val="en-US"/>
        </w:rPr>
        <w:t>~</w:t>
      </w:r>
      <w:r w:rsidRPr="0092375A">
        <w:rPr>
          <w:rStyle w:val="StringTok"/>
          <w:sz w:val="21"/>
          <w:szCs w:val="21"/>
          <w:lang w:val="en-US"/>
        </w:rPr>
        <w:t xml:space="preserve"> </w:t>
      </w:r>
      <w:r w:rsidRPr="0092375A">
        <w:rPr>
          <w:rStyle w:val="NormalTok"/>
          <w:sz w:val="21"/>
          <w:szCs w:val="21"/>
          <w:lang w:val="en-US"/>
        </w:rPr>
        <w:t>C011)),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NormalTok"/>
          <w:sz w:val="21"/>
          <w:szCs w:val="21"/>
          <w:lang w:val="en-US"/>
        </w:rPr>
        <w:t xml:space="preserve">         </w:t>
      </w:r>
      <w:r w:rsidRPr="0092375A">
        <w:rPr>
          <w:rStyle w:val="DataTypeTok"/>
          <w:sz w:val="21"/>
          <w:szCs w:val="21"/>
          <w:lang w:val="en-US"/>
        </w:rPr>
        <w:t>na.rm =</w:t>
      </w:r>
      <w:r w:rsidRPr="0092375A">
        <w:rPr>
          <w:rStyle w:val="NormalTok"/>
          <w:sz w:val="21"/>
          <w:szCs w:val="21"/>
          <w:lang w:val="en-US"/>
        </w:rPr>
        <w:t xml:space="preserve"> </w:t>
      </w:r>
      <w:r w:rsidRPr="0092375A">
        <w:rPr>
          <w:rStyle w:val="OtherTok"/>
          <w:sz w:val="21"/>
          <w:szCs w:val="21"/>
          <w:lang w:val="en-US"/>
        </w:rPr>
        <w:t>TRUE</w:t>
      </w:r>
      <w:r w:rsidRPr="0092375A">
        <w:rPr>
          <w:rStyle w:val="NormalTok"/>
          <w:sz w:val="21"/>
          <w:szCs w:val="21"/>
          <w:lang w:val="en-US"/>
        </w:rPr>
        <w:t>)</w:t>
      </w:r>
    </w:p>
    <w:p w14:paraId="4F97BF97" w14:textId="7F60318F" w:rsidR="0092375A" w:rsidRPr="004768B2" w:rsidRDefault="0092375A" w:rsidP="004768B2">
      <w:pPr>
        <w:pStyle w:val="SourceCode"/>
        <w:rPr>
          <w:sz w:val="21"/>
          <w:szCs w:val="21"/>
          <w:lang w:val="en-US"/>
        </w:rPr>
      </w:pPr>
      <w:r w:rsidRPr="0092375A">
        <w:rPr>
          <w:rStyle w:val="VerbatimChar"/>
          <w:sz w:val="21"/>
          <w:szCs w:val="21"/>
          <w:lang w:val="en-US"/>
        </w:rPr>
        <w:t xml:space="preserve">## 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</w:t>
      </w:r>
      <w:proofErr w:type="gramStart"/>
      <w:r w:rsidRPr="0092375A">
        <w:rPr>
          <w:rStyle w:val="VerbatimChar"/>
          <w:sz w:val="21"/>
          <w:szCs w:val="21"/>
          <w:lang w:val="en-US"/>
        </w:rPr>
        <w:t>#  Design</w:t>
      </w:r>
      <w:proofErr w:type="gramEnd"/>
      <w:r w:rsidRPr="0092375A">
        <w:rPr>
          <w:rStyle w:val="VerbatimChar"/>
          <w:sz w:val="21"/>
          <w:szCs w:val="21"/>
          <w:lang w:val="en-US"/>
        </w:rPr>
        <w:t>-based one-sample t-test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 xml:space="preserve">## 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 xml:space="preserve">## data:  </w:t>
      </w:r>
      <w:proofErr w:type="spellStart"/>
      <w:r w:rsidRPr="0092375A">
        <w:rPr>
          <w:rStyle w:val="VerbatimChar"/>
          <w:sz w:val="21"/>
          <w:szCs w:val="21"/>
          <w:lang w:val="en-US"/>
        </w:rPr>
        <w:t>carro</w:t>
      </w:r>
      <w:proofErr w:type="spellEnd"/>
      <w:r w:rsidRPr="0092375A">
        <w:rPr>
          <w:rStyle w:val="VerbatimChar"/>
          <w:sz w:val="21"/>
          <w:szCs w:val="21"/>
          <w:lang w:val="en-US"/>
        </w:rPr>
        <w:t xml:space="preserve"> ~ 1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t = 32.046, df = 48, p-value &lt; 2.2e-16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alternative hypothesis: true mean is not equal to 0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95 percent confidence interval: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 0.6982884 0.7917793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sample estimates: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 xml:space="preserve">##      mean </w:t>
      </w:r>
      <w:r w:rsidRPr="0092375A">
        <w:rPr>
          <w:sz w:val="21"/>
          <w:szCs w:val="21"/>
          <w:lang w:val="en-US"/>
        </w:rPr>
        <w:br/>
      </w:r>
      <w:r w:rsidRPr="0092375A">
        <w:rPr>
          <w:rStyle w:val="VerbatimChar"/>
          <w:sz w:val="21"/>
          <w:szCs w:val="21"/>
          <w:lang w:val="en-US"/>
        </w:rPr>
        <w:t>## 0.7450338</w:t>
      </w:r>
    </w:p>
    <w:p w14:paraId="0B4CD534" w14:textId="285A2F8A" w:rsidR="00B6768F" w:rsidRDefault="00B6768F" w:rsidP="00B6768F">
      <w:pPr>
        <w:ind w:left="708"/>
        <w:jc w:val="both"/>
      </w:pPr>
      <w:r>
        <w:t>2.3 – Faça um teste de média e compare a renda domiciliar média</w:t>
      </w:r>
      <w:r w:rsidR="006C6CE4">
        <w:t xml:space="preserve"> da Ra X</w:t>
      </w:r>
      <w:r>
        <w:t xml:space="preserve"> com o Plano Piloto. Repita o mesmo exercício comparando RA X´ e o Distrito Federal. </w:t>
      </w:r>
    </w:p>
    <w:p w14:paraId="5A7D8640" w14:textId="27D9FA9E" w:rsidR="004768B2" w:rsidRPr="004768B2" w:rsidRDefault="004768B2" w:rsidP="004768B2">
      <w:pPr>
        <w:pStyle w:val="SourceCode"/>
        <w:rPr>
          <w:sz w:val="20"/>
          <w:szCs w:val="20"/>
        </w:rPr>
      </w:pPr>
      <w:r w:rsidRPr="004768B2">
        <w:rPr>
          <w:rStyle w:val="CommentTok"/>
          <w:sz w:val="20"/>
          <w:szCs w:val="20"/>
        </w:rPr>
        <w:t># Faça um teste de média e compare a renda domiciliar média de Samambaia com o</w:t>
      </w:r>
      <w:r w:rsidRPr="004768B2">
        <w:rPr>
          <w:sz w:val="20"/>
          <w:szCs w:val="20"/>
        </w:rPr>
        <w:br/>
      </w:r>
      <w:r w:rsidRPr="004768B2">
        <w:rPr>
          <w:rStyle w:val="CommentTok"/>
          <w:sz w:val="20"/>
          <w:szCs w:val="20"/>
        </w:rPr>
        <w:t># Plano Piloto. Repita o mesmo exercício comparando Samambaia e o DF.</w:t>
      </w:r>
      <w:r w:rsidRPr="004768B2">
        <w:rPr>
          <w:sz w:val="20"/>
          <w:szCs w:val="20"/>
        </w:rPr>
        <w:br/>
      </w:r>
      <w:r w:rsidRPr="004768B2">
        <w:rPr>
          <w:rStyle w:val="KeywordTok"/>
          <w:sz w:val="20"/>
          <w:szCs w:val="20"/>
        </w:rPr>
        <w:t>svyttest</w:t>
      </w:r>
      <w:r w:rsidRPr="004768B2">
        <w:rPr>
          <w:rStyle w:val="NormalTok"/>
          <w:sz w:val="20"/>
          <w:szCs w:val="20"/>
        </w:rPr>
        <w:t>(renda_prim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renda_sec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aposentadoria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pensao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outros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beneficios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NormalTok"/>
          <w:sz w:val="20"/>
          <w:szCs w:val="20"/>
        </w:rPr>
        <w:t>A01ra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DecValTok"/>
          <w:sz w:val="20"/>
          <w:szCs w:val="20"/>
        </w:rPr>
        <w:t>12</w:t>
      </w:r>
      <w:r w:rsidRPr="004768B2">
        <w:rPr>
          <w:rStyle w:val="NormalTok"/>
          <w:sz w:val="20"/>
          <w:szCs w:val="20"/>
        </w:rPr>
        <w:t>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amostra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rStyle w:val="StringTok"/>
          <w:sz w:val="20"/>
          <w:szCs w:val="20"/>
        </w:rPr>
        <w:t xml:space="preserve"> </w:t>
      </w:r>
      <w:proofErr w:type="spellStart"/>
      <w:r w:rsidRPr="004768B2">
        <w:rPr>
          <w:rStyle w:val="KeywordTok"/>
          <w:sz w:val="20"/>
          <w:szCs w:val="20"/>
        </w:rPr>
        <w:t>filter</w:t>
      </w:r>
      <w:proofErr w:type="spellEnd"/>
      <w:r w:rsidRPr="004768B2">
        <w:rPr>
          <w:rStyle w:val="NormalTok"/>
          <w:sz w:val="20"/>
          <w:szCs w:val="20"/>
        </w:rPr>
        <w:t xml:space="preserve">(A01ra </w:t>
      </w:r>
      <w:r w:rsidRPr="004768B2">
        <w:rPr>
          <w:rStyle w:val="OperatorTok"/>
          <w:sz w:val="20"/>
          <w:szCs w:val="20"/>
        </w:rPr>
        <w:t>%in%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KeywordTok"/>
          <w:sz w:val="20"/>
          <w:szCs w:val="20"/>
        </w:rPr>
        <w:t>c</w:t>
      </w:r>
      <w:r w:rsidRPr="004768B2">
        <w:rPr>
          <w:rStyle w:val="NormalTok"/>
          <w:sz w:val="20"/>
          <w:szCs w:val="20"/>
        </w:rPr>
        <w:t>(</w:t>
      </w:r>
      <w:r w:rsidRPr="004768B2">
        <w:rPr>
          <w:rStyle w:val="DecValTok"/>
          <w:sz w:val="20"/>
          <w:szCs w:val="20"/>
        </w:rPr>
        <w:t>12</w:t>
      </w:r>
      <w:r w:rsidRPr="004768B2">
        <w:rPr>
          <w:rStyle w:val="NormalTok"/>
          <w:sz w:val="20"/>
          <w:szCs w:val="20"/>
        </w:rPr>
        <w:t xml:space="preserve">, </w:t>
      </w:r>
      <w:r w:rsidRPr="004768B2">
        <w:rPr>
          <w:rStyle w:val="DecValTok"/>
          <w:sz w:val="20"/>
          <w:szCs w:val="20"/>
        </w:rPr>
        <w:t>1</w:t>
      </w:r>
      <w:r w:rsidRPr="004768B2">
        <w:rPr>
          <w:rStyle w:val="NormalTok"/>
          <w:sz w:val="20"/>
          <w:szCs w:val="20"/>
        </w:rPr>
        <w:t xml:space="preserve">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CommentTok"/>
          <w:sz w:val="20"/>
          <w:szCs w:val="20"/>
        </w:rPr>
        <w:t>#Samambaia x Plano Piloto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prim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6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sec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9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aposentadoria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lastRenderedPageBreak/>
        <w:t xml:space="preserve">   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1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pensao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2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outros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3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beneficios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G204))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</w:t>
      </w:r>
      <w:r w:rsidRPr="004768B2">
        <w:rPr>
          <w:rStyle w:val="DataTypeTok"/>
          <w:sz w:val="20"/>
          <w:szCs w:val="20"/>
        </w:rPr>
        <w:t>na.rm =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>)</w:t>
      </w:r>
    </w:p>
    <w:p w14:paraId="1C941BB8" w14:textId="77777777" w:rsidR="004768B2" w:rsidRPr="004768B2" w:rsidRDefault="004768B2" w:rsidP="004768B2">
      <w:pPr>
        <w:pStyle w:val="SourceCode"/>
        <w:rPr>
          <w:sz w:val="20"/>
          <w:szCs w:val="20"/>
          <w:lang w:val="en-US"/>
        </w:rPr>
      </w:pP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</w:t>
      </w:r>
      <w:proofErr w:type="gramStart"/>
      <w:r w:rsidRPr="004768B2">
        <w:rPr>
          <w:rStyle w:val="VerbatimChar"/>
          <w:sz w:val="20"/>
          <w:szCs w:val="20"/>
          <w:lang w:val="en-US"/>
        </w:rPr>
        <w:t>#  Design</w:t>
      </w:r>
      <w:proofErr w:type="gramEnd"/>
      <w:r w:rsidRPr="004768B2">
        <w:rPr>
          <w:rStyle w:val="VerbatimChar"/>
          <w:sz w:val="20"/>
          <w:szCs w:val="20"/>
          <w:lang w:val="en-US"/>
        </w:rPr>
        <w:t>-based t-test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data: 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prim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sec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aposentadoria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pensao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outros + </w:t>
      </w:r>
      <w:proofErr w:type="spellStart"/>
      <w:r w:rsidRPr="004768B2">
        <w:rPr>
          <w:rStyle w:val="VerbatimChar"/>
          <w:sz w:val="20"/>
          <w:szCs w:val="20"/>
          <w:lang w:val="en-US"/>
        </w:rPr>
        <w:t>beneficios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~     A01ra == 12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t = -21.46, df = 48, p-value &lt; 2.2e-16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alternative hypothesis: true difference in mean is not equal to 0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95 percent confidence interval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-4264.404 -3550.643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sample estimates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difference in mean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     -3907.524</w:t>
      </w:r>
    </w:p>
    <w:p w14:paraId="78F82CD8" w14:textId="77777777" w:rsidR="004768B2" w:rsidRPr="004768B2" w:rsidRDefault="004768B2" w:rsidP="004768B2">
      <w:pPr>
        <w:pStyle w:val="SourceCode"/>
        <w:rPr>
          <w:sz w:val="20"/>
          <w:szCs w:val="20"/>
        </w:rPr>
      </w:pPr>
      <w:r w:rsidRPr="004768B2">
        <w:rPr>
          <w:rStyle w:val="KeywordTok"/>
          <w:sz w:val="20"/>
          <w:szCs w:val="20"/>
        </w:rPr>
        <w:t>svyttest</w:t>
      </w:r>
      <w:r w:rsidRPr="004768B2">
        <w:rPr>
          <w:rStyle w:val="NormalTok"/>
          <w:sz w:val="20"/>
          <w:szCs w:val="20"/>
        </w:rPr>
        <w:t>(renda_prim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renda_sec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aposentadoria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pensao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outros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beneficios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NormalTok"/>
          <w:sz w:val="20"/>
          <w:szCs w:val="20"/>
        </w:rPr>
        <w:t>A01ra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DecValTok"/>
          <w:sz w:val="20"/>
          <w:szCs w:val="20"/>
        </w:rPr>
        <w:t>12</w:t>
      </w:r>
      <w:r w:rsidRPr="004768B2">
        <w:rPr>
          <w:rStyle w:val="NormalTok"/>
          <w:sz w:val="20"/>
          <w:szCs w:val="20"/>
        </w:rPr>
        <w:t>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amostra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CommentTok"/>
          <w:sz w:val="20"/>
          <w:szCs w:val="20"/>
        </w:rPr>
        <w:t>#Samambaia x Distrito Federal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prim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6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sec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9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aposentadoria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1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pensao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2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outros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3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beneficios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G204))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</w:t>
      </w:r>
      <w:r w:rsidRPr="004768B2">
        <w:rPr>
          <w:rStyle w:val="DataTypeTok"/>
          <w:sz w:val="20"/>
          <w:szCs w:val="20"/>
        </w:rPr>
        <w:t>na.rm =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>)</w:t>
      </w:r>
    </w:p>
    <w:p w14:paraId="41ECD99D" w14:textId="70704D9F" w:rsidR="004768B2" w:rsidRPr="004768B2" w:rsidRDefault="004768B2" w:rsidP="004768B2">
      <w:pPr>
        <w:pStyle w:val="SourceCode"/>
        <w:rPr>
          <w:sz w:val="20"/>
          <w:szCs w:val="20"/>
          <w:lang w:val="en-US"/>
        </w:rPr>
      </w:pPr>
      <w:r w:rsidRPr="004768B2">
        <w:rPr>
          <w:rStyle w:val="VerbatimChar"/>
          <w:sz w:val="20"/>
          <w:szCs w:val="20"/>
          <w:lang w:val="en-US"/>
        </w:rPr>
        <w:lastRenderedPageBreak/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</w:t>
      </w:r>
      <w:proofErr w:type="gramStart"/>
      <w:r w:rsidRPr="004768B2">
        <w:rPr>
          <w:rStyle w:val="VerbatimChar"/>
          <w:sz w:val="20"/>
          <w:szCs w:val="20"/>
          <w:lang w:val="en-US"/>
        </w:rPr>
        <w:t>#  Design</w:t>
      </w:r>
      <w:proofErr w:type="gramEnd"/>
      <w:r w:rsidRPr="004768B2">
        <w:rPr>
          <w:rStyle w:val="VerbatimChar"/>
          <w:sz w:val="20"/>
          <w:szCs w:val="20"/>
          <w:lang w:val="en-US"/>
        </w:rPr>
        <w:t>-based t-test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data: 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prim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sec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aposentadoria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pensao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outros + </w:t>
      </w:r>
      <w:proofErr w:type="spellStart"/>
      <w:r w:rsidRPr="004768B2">
        <w:rPr>
          <w:rStyle w:val="VerbatimChar"/>
          <w:sz w:val="20"/>
          <w:szCs w:val="20"/>
          <w:lang w:val="en-US"/>
        </w:rPr>
        <w:t>beneficios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~     A01ra == 12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t = -28.085, df = 48, p-value &lt; 2.2e-16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alternative hypothesis: true difference in mean is not equal to 0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95 percent confidence interval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-1197.313 -1041.099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sample estimates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difference in mean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     -1119.206</w:t>
      </w:r>
    </w:p>
    <w:p w14:paraId="1D9BDC39" w14:textId="77777777" w:rsidR="00B6768F" w:rsidRDefault="00B6768F" w:rsidP="00B6768F">
      <w:pPr>
        <w:ind w:left="708"/>
        <w:jc w:val="both"/>
      </w:pPr>
      <w:r>
        <w:t xml:space="preserve">2.4 – Faça agora um teste de hipótese compara a variância da renda média domiciliar da RA X´ e do Plano Piloto. Repita o mesmo teste comparando </w:t>
      </w:r>
      <w:r w:rsidR="00C00FF0">
        <w:t>a RA X´ e o Plano Piloto.</w:t>
      </w:r>
    </w:p>
    <w:p w14:paraId="0B89AC3E" w14:textId="77777777" w:rsidR="004768B2" w:rsidRPr="004768B2" w:rsidRDefault="004768B2" w:rsidP="004768B2">
      <w:pPr>
        <w:pStyle w:val="SourceCode"/>
        <w:rPr>
          <w:sz w:val="20"/>
          <w:szCs w:val="20"/>
        </w:rPr>
      </w:pPr>
      <w:r w:rsidRPr="004768B2">
        <w:rPr>
          <w:rStyle w:val="CommentTok"/>
          <w:sz w:val="20"/>
          <w:szCs w:val="20"/>
        </w:rPr>
        <w:t># Faça agora um teste de hipótese compara a variância da renda média domiciliar</w:t>
      </w:r>
      <w:r w:rsidRPr="004768B2">
        <w:rPr>
          <w:sz w:val="20"/>
          <w:szCs w:val="20"/>
        </w:rPr>
        <w:br/>
      </w:r>
      <w:r w:rsidRPr="004768B2">
        <w:rPr>
          <w:rStyle w:val="CommentTok"/>
          <w:sz w:val="20"/>
          <w:szCs w:val="20"/>
        </w:rPr>
        <w:t xml:space="preserve"># de Samambaia e do Plano </w:t>
      </w:r>
      <w:proofErr w:type="spellStart"/>
      <w:r w:rsidRPr="004768B2">
        <w:rPr>
          <w:rStyle w:val="CommentTok"/>
          <w:sz w:val="20"/>
          <w:szCs w:val="20"/>
        </w:rPr>
        <w:t>Piloto.Repita</w:t>
      </w:r>
      <w:proofErr w:type="spellEnd"/>
      <w:r w:rsidRPr="004768B2">
        <w:rPr>
          <w:rStyle w:val="CommentTok"/>
          <w:sz w:val="20"/>
          <w:szCs w:val="20"/>
        </w:rPr>
        <w:t xml:space="preserve"> o mesmo teste comparando Samambaia com</w:t>
      </w:r>
      <w:r w:rsidRPr="004768B2">
        <w:rPr>
          <w:sz w:val="20"/>
          <w:szCs w:val="20"/>
        </w:rPr>
        <w:br/>
      </w:r>
      <w:r w:rsidRPr="004768B2">
        <w:rPr>
          <w:rStyle w:val="CommentTok"/>
          <w:sz w:val="20"/>
          <w:szCs w:val="20"/>
        </w:rPr>
        <w:t># o Distrito Federal.</w:t>
      </w:r>
      <w:r w:rsidRPr="004768B2">
        <w:rPr>
          <w:sz w:val="20"/>
          <w:szCs w:val="20"/>
        </w:rPr>
        <w:br/>
      </w:r>
      <w:r w:rsidRPr="004768B2">
        <w:rPr>
          <w:rStyle w:val="CommentTok"/>
          <w:sz w:val="20"/>
          <w:szCs w:val="20"/>
        </w:rPr>
        <w:t>#</w:t>
      </w:r>
      <w:r w:rsidRPr="004768B2">
        <w:rPr>
          <w:sz w:val="20"/>
          <w:szCs w:val="20"/>
        </w:rPr>
        <w:br/>
      </w:r>
      <w:r w:rsidRPr="004768B2">
        <w:rPr>
          <w:rStyle w:val="KeywordTok"/>
          <w:sz w:val="20"/>
          <w:szCs w:val="20"/>
        </w:rPr>
        <w:t>summary</w:t>
      </w:r>
      <w:r w:rsidRPr="004768B2">
        <w:rPr>
          <w:rStyle w:val="NormalTok"/>
          <w:sz w:val="20"/>
          <w:szCs w:val="20"/>
        </w:rPr>
        <w:t>(</w:t>
      </w:r>
      <w:r w:rsidRPr="004768B2">
        <w:rPr>
          <w:rStyle w:val="KeywordTok"/>
          <w:sz w:val="20"/>
          <w:szCs w:val="20"/>
        </w:rPr>
        <w:t>svyglm</w:t>
      </w:r>
      <w:r w:rsidRPr="004768B2">
        <w:rPr>
          <w:rStyle w:val="NormalTok"/>
          <w:sz w:val="20"/>
          <w:szCs w:val="20"/>
        </w:rPr>
        <w:t>(renda_prim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renda_sec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aposentadoria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pensao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outros</w:t>
      </w:r>
      <w:r w:rsidRPr="004768B2">
        <w:rPr>
          <w:rStyle w:val="OperatorTok"/>
          <w:sz w:val="20"/>
          <w:szCs w:val="20"/>
        </w:rPr>
        <w:t>+</w:t>
      </w:r>
      <w:r w:rsidRPr="004768B2">
        <w:rPr>
          <w:rStyle w:val="NormalTok"/>
          <w:sz w:val="20"/>
          <w:szCs w:val="20"/>
        </w:rPr>
        <w:t>beneficios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NormalTok"/>
          <w:sz w:val="20"/>
          <w:szCs w:val="20"/>
        </w:rPr>
        <w:t>A01ra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DecValTok"/>
          <w:sz w:val="20"/>
          <w:szCs w:val="20"/>
        </w:rPr>
        <w:t>12</w:t>
      </w:r>
      <w:r w:rsidRPr="004768B2">
        <w:rPr>
          <w:rStyle w:val="NormalTok"/>
          <w:sz w:val="20"/>
          <w:szCs w:val="20"/>
        </w:rPr>
        <w:t>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amostra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rStyle w:val="StringTok"/>
          <w:sz w:val="20"/>
          <w:szCs w:val="20"/>
        </w:rPr>
        <w:t xml:space="preserve"> </w:t>
      </w:r>
      <w:proofErr w:type="spellStart"/>
      <w:r w:rsidRPr="004768B2">
        <w:rPr>
          <w:rStyle w:val="KeywordTok"/>
          <w:sz w:val="20"/>
          <w:szCs w:val="20"/>
        </w:rPr>
        <w:t>filter</w:t>
      </w:r>
      <w:proofErr w:type="spellEnd"/>
      <w:r w:rsidRPr="004768B2">
        <w:rPr>
          <w:rStyle w:val="NormalTok"/>
          <w:sz w:val="20"/>
          <w:szCs w:val="20"/>
        </w:rPr>
        <w:t xml:space="preserve">(A01ra </w:t>
      </w:r>
      <w:r w:rsidRPr="004768B2">
        <w:rPr>
          <w:rStyle w:val="OperatorTok"/>
          <w:sz w:val="20"/>
          <w:szCs w:val="20"/>
        </w:rPr>
        <w:t>%in%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KeywordTok"/>
          <w:sz w:val="20"/>
          <w:szCs w:val="20"/>
        </w:rPr>
        <w:t>c</w:t>
      </w:r>
      <w:r w:rsidRPr="004768B2">
        <w:rPr>
          <w:rStyle w:val="NormalTok"/>
          <w:sz w:val="20"/>
          <w:szCs w:val="20"/>
        </w:rPr>
        <w:t>(</w:t>
      </w:r>
      <w:r w:rsidRPr="004768B2">
        <w:rPr>
          <w:rStyle w:val="DecValTok"/>
          <w:sz w:val="20"/>
          <w:szCs w:val="20"/>
        </w:rPr>
        <w:t>12</w:t>
      </w:r>
      <w:r w:rsidRPr="004768B2">
        <w:rPr>
          <w:rStyle w:val="NormalTok"/>
          <w:sz w:val="20"/>
          <w:szCs w:val="20"/>
        </w:rPr>
        <w:t xml:space="preserve">, </w:t>
      </w:r>
      <w:r w:rsidRPr="004768B2">
        <w:rPr>
          <w:rStyle w:val="DecValTok"/>
          <w:sz w:val="20"/>
          <w:szCs w:val="20"/>
        </w:rPr>
        <w:t>1</w:t>
      </w:r>
      <w:r w:rsidRPr="004768B2">
        <w:rPr>
          <w:rStyle w:val="NormalTok"/>
          <w:sz w:val="20"/>
          <w:szCs w:val="20"/>
        </w:rPr>
        <w:t xml:space="preserve">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CommentTok"/>
          <w:sz w:val="20"/>
          <w:szCs w:val="20"/>
        </w:rPr>
        <w:t>#Samambaia x Plano Piloto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prim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16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6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renda_sec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G19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19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aposentadoria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G201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1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pensao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2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2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r w:rsidRPr="004768B2">
        <w:rPr>
          <w:rStyle w:val="DataTypeTok"/>
          <w:sz w:val="20"/>
          <w:szCs w:val="20"/>
        </w:rPr>
        <w:t>outros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G203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 xml:space="preserve">G203)) </w:t>
      </w:r>
      <w:r w:rsidRPr="004768B2">
        <w:rPr>
          <w:rStyle w:val="OperatorTok"/>
          <w:sz w:val="20"/>
          <w:szCs w:val="20"/>
        </w:rPr>
        <w:t>%&gt;%</w:t>
      </w:r>
      <w:r w:rsidRPr="004768B2">
        <w:rPr>
          <w:sz w:val="20"/>
          <w:szCs w:val="20"/>
        </w:rPr>
        <w:br/>
      </w:r>
      <w:r w:rsidRPr="004768B2">
        <w:rPr>
          <w:rStyle w:val="StringTok"/>
          <w:sz w:val="20"/>
          <w:szCs w:val="20"/>
        </w:rPr>
        <w:t xml:space="preserve">          </w:t>
      </w:r>
      <w:proofErr w:type="spellStart"/>
      <w:r w:rsidRPr="004768B2">
        <w:rPr>
          <w:rStyle w:val="KeywordTok"/>
          <w:sz w:val="20"/>
          <w:szCs w:val="20"/>
        </w:rPr>
        <w:t>mutate</w:t>
      </w:r>
      <w:proofErr w:type="spellEnd"/>
      <w:r w:rsidRPr="004768B2">
        <w:rPr>
          <w:rStyle w:val="NormalTok"/>
          <w:sz w:val="20"/>
          <w:szCs w:val="20"/>
        </w:rPr>
        <w:t>(</w:t>
      </w:r>
      <w:proofErr w:type="spellStart"/>
      <w:r w:rsidRPr="004768B2">
        <w:rPr>
          <w:rStyle w:val="DataTypeTok"/>
          <w:sz w:val="20"/>
          <w:szCs w:val="20"/>
        </w:rPr>
        <w:t>beneficios</w:t>
      </w:r>
      <w:proofErr w:type="spellEnd"/>
      <w:r w:rsidRPr="004768B2">
        <w:rPr>
          <w:rStyle w:val="DataTypeTok"/>
          <w:sz w:val="20"/>
          <w:szCs w:val="20"/>
        </w:rPr>
        <w:t>=</w:t>
      </w:r>
      <w:proofErr w:type="spellStart"/>
      <w:r w:rsidRPr="004768B2">
        <w:rPr>
          <w:rStyle w:val="KeywordTok"/>
          <w:sz w:val="20"/>
          <w:szCs w:val="20"/>
        </w:rPr>
        <w:t>case_when</w:t>
      </w:r>
      <w:proofErr w:type="spellEnd"/>
      <w:r w:rsidRPr="004768B2">
        <w:rPr>
          <w:rStyle w:val="NormalTok"/>
          <w:sz w:val="20"/>
          <w:szCs w:val="20"/>
        </w:rPr>
        <w:t xml:space="preserve">(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66666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77777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88888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G204 </w:t>
      </w:r>
      <w:r w:rsidRPr="004768B2">
        <w:rPr>
          <w:rStyle w:val="OperatorTok"/>
          <w:sz w:val="20"/>
          <w:szCs w:val="20"/>
        </w:rPr>
        <w:t>==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DecValTok"/>
          <w:sz w:val="20"/>
          <w:szCs w:val="20"/>
        </w:rPr>
        <w:t>99999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0L,</w:t>
      </w:r>
      <w:r w:rsidRPr="004768B2">
        <w:rPr>
          <w:sz w:val="20"/>
          <w:szCs w:val="20"/>
        </w:rPr>
        <w:br/>
      </w:r>
      <w:r w:rsidRPr="004768B2">
        <w:rPr>
          <w:rStyle w:val="NormalTok"/>
          <w:sz w:val="20"/>
          <w:szCs w:val="20"/>
        </w:rPr>
        <w:t xml:space="preserve">                                      </w:t>
      </w:r>
      <w:r w:rsidRPr="004768B2">
        <w:rPr>
          <w:rStyle w:val="OtherTok"/>
          <w:sz w:val="20"/>
          <w:szCs w:val="20"/>
        </w:rPr>
        <w:t>TRUE</w:t>
      </w:r>
      <w:r w:rsidRPr="004768B2">
        <w:rPr>
          <w:rStyle w:val="NormalTok"/>
          <w:sz w:val="20"/>
          <w:szCs w:val="20"/>
        </w:rPr>
        <w:t xml:space="preserve"> </w:t>
      </w:r>
      <w:r w:rsidRPr="004768B2">
        <w:rPr>
          <w:rStyle w:val="OperatorTok"/>
          <w:sz w:val="20"/>
          <w:szCs w:val="20"/>
        </w:rPr>
        <w:t>~</w:t>
      </w:r>
      <w:r w:rsidRPr="004768B2">
        <w:rPr>
          <w:rStyle w:val="StringTok"/>
          <w:sz w:val="20"/>
          <w:szCs w:val="20"/>
        </w:rPr>
        <w:t xml:space="preserve"> </w:t>
      </w:r>
      <w:r w:rsidRPr="004768B2">
        <w:rPr>
          <w:rStyle w:val="NormalTok"/>
          <w:sz w:val="20"/>
          <w:szCs w:val="20"/>
        </w:rPr>
        <w:t>G204))))</w:t>
      </w:r>
    </w:p>
    <w:p w14:paraId="3BA17D85" w14:textId="77777777" w:rsidR="004768B2" w:rsidRPr="004768B2" w:rsidRDefault="004768B2" w:rsidP="004768B2">
      <w:pPr>
        <w:pStyle w:val="SourceCode"/>
        <w:rPr>
          <w:sz w:val="20"/>
          <w:szCs w:val="20"/>
          <w:lang w:val="en-US"/>
        </w:rPr>
      </w:pPr>
      <w:r w:rsidRPr="004768B2">
        <w:rPr>
          <w:rStyle w:val="VerbatimChar"/>
          <w:sz w:val="20"/>
          <w:szCs w:val="20"/>
        </w:rPr>
        <w:t xml:space="preserve">##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proofErr w:type="spellStart"/>
      <w:r w:rsidRPr="004768B2">
        <w:rPr>
          <w:rStyle w:val="VerbatimChar"/>
          <w:sz w:val="20"/>
          <w:szCs w:val="20"/>
        </w:rPr>
        <w:t>Call</w:t>
      </w:r>
      <w:proofErr w:type="spellEnd"/>
      <w:r w:rsidRPr="004768B2">
        <w:rPr>
          <w:rStyle w:val="VerbatimChar"/>
          <w:sz w:val="20"/>
          <w:szCs w:val="20"/>
        </w:rPr>
        <w:t>: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proofErr w:type="spellStart"/>
      <w:r w:rsidRPr="004768B2">
        <w:rPr>
          <w:rStyle w:val="VerbatimChar"/>
          <w:sz w:val="20"/>
          <w:szCs w:val="20"/>
        </w:rPr>
        <w:t>svyglm</w:t>
      </w:r>
      <w:proofErr w:type="spellEnd"/>
      <w:r w:rsidRPr="004768B2">
        <w:rPr>
          <w:rStyle w:val="VerbatimChar"/>
          <w:sz w:val="20"/>
          <w:szCs w:val="20"/>
        </w:rPr>
        <w:t xml:space="preserve">(formula = </w:t>
      </w:r>
      <w:proofErr w:type="spellStart"/>
      <w:r w:rsidRPr="004768B2">
        <w:rPr>
          <w:rStyle w:val="VerbatimChar"/>
          <w:sz w:val="20"/>
          <w:szCs w:val="20"/>
        </w:rPr>
        <w:t>renda_prim</w:t>
      </w:r>
      <w:proofErr w:type="spellEnd"/>
      <w:r w:rsidRPr="004768B2">
        <w:rPr>
          <w:rStyle w:val="VerbatimChar"/>
          <w:sz w:val="20"/>
          <w:szCs w:val="20"/>
        </w:rPr>
        <w:t xml:space="preserve"> + </w:t>
      </w:r>
      <w:proofErr w:type="spellStart"/>
      <w:r w:rsidRPr="004768B2">
        <w:rPr>
          <w:rStyle w:val="VerbatimChar"/>
          <w:sz w:val="20"/>
          <w:szCs w:val="20"/>
        </w:rPr>
        <w:t>renda_sec</w:t>
      </w:r>
      <w:proofErr w:type="spellEnd"/>
      <w:r w:rsidRPr="004768B2">
        <w:rPr>
          <w:rStyle w:val="VerbatimChar"/>
          <w:sz w:val="20"/>
          <w:szCs w:val="20"/>
        </w:rPr>
        <w:t xml:space="preserve"> + aposentadoria + </w:t>
      </w:r>
      <w:proofErr w:type="spellStart"/>
      <w:r w:rsidRPr="004768B2">
        <w:rPr>
          <w:rStyle w:val="VerbatimChar"/>
          <w:sz w:val="20"/>
          <w:szCs w:val="20"/>
        </w:rPr>
        <w:t>pensao</w:t>
      </w:r>
      <w:proofErr w:type="spellEnd"/>
      <w:r w:rsidRPr="004768B2">
        <w:rPr>
          <w:rStyle w:val="VerbatimChar"/>
          <w:sz w:val="20"/>
          <w:szCs w:val="20"/>
        </w:rPr>
        <w:t xml:space="preserve"> +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outros + </w:t>
      </w:r>
      <w:proofErr w:type="spellStart"/>
      <w:r w:rsidRPr="004768B2">
        <w:rPr>
          <w:rStyle w:val="VerbatimChar"/>
          <w:sz w:val="20"/>
          <w:szCs w:val="20"/>
        </w:rPr>
        <w:t>beneficios</w:t>
      </w:r>
      <w:proofErr w:type="spellEnd"/>
      <w:r w:rsidRPr="004768B2">
        <w:rPr>
          <w:rStyle w:val="VerbatimChar"/>
          <w:sz w:val="20"/>
          <w:szCs w:val="20"/>
        </w:rPr>
        <w:t xml:space="preserve"> ~ A01ra == 12, amostra %&gt;% </w:t>
      </w:r>
      <w:proofErr w:type="spellStart"/>
      <w:r w:rsidRPr="004768B2">
        <w:rPr>
          <w:rStyle w:val="VerbatimChar"/>
          <w:sz w:val="20"/>
          <w:szCs w:val="20"/>
        </w:rPr>
        <w:t>filter</w:t>
      </w:r>
      <w:proofErr w:type="spellEnd"/>
      <w:r w:rsidRPr="004768B2">
        <w:rPr>
          <w:rStyle w:val="VerbatimChar"/>
          <w:sz w:val="20"/>
          <w:szCs w:val="20"/>
        </w:rPr>
        <w:t xml:space="preserve">(A01ra %in%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c(12, 1)) %&gt;%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>(</w:t>
      </w:r>
      <w:proofErr w:type="spellStart"/>
      <w:r w:rsidRPr="004768B2">
        <w:rPr>
          <w:rStyle w:val="VerbatimChar"/>
          <w:sz w:val="20"/>
          <w:szCs w:val="20"/>
        </w:rPr>
        <w:t>renda_prim</w:t>
      </w:r>
      <w:proofErr w:type="spellEnd"/>
      <w:r w:rsidRPr="004768B2">
        <w:rPr>
          <w:rStyle w:val="VerbatimChar"/>
          <w:sz w:val="20"/>
          <w:szCs w:val="20"/>
        </w:rPr>
        <w:t xml:space="preserve">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16 == 77777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0L, G16 == 88888 ~ 0L, G16 == 99999 ~ 0L, TRUE ~ G16)) %&gt;%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>(</w:t>
      </w:r>
      <w:proofErr w:type="spellStart"/>
      <w:r w:rsidRPr="004768B2">
        <w:rPr>
          <w:rStyle w:val="VerbatimChar"/>
          <w:sz w:val="20"/>
          <w:szCs w:val="20"/>
        </w:rPr>
        <w:t>renda_sec</w:t>
      </w:r>
      <w:proofErr w:type="spellEnd"/>
      <w:r w:rsidRPr="004768B2">
        <w:rPr>
          <w:rStyle w:val="VerbatimChar"/>
          <w:sz w:val="20"/>
          <w:szCs w:val="20"/>
        </w:rPr>
        <w:t xml:space="preserve">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19 == 66666 ~ 0L, G19 == 77777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    0L, G19 == 88888 ~ 0L, G19 == 99999 ~ 0L, TRUE ~ G19)) %&gt;%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 xml:space="preserve">(aposentadoria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201 == 66666 ~ 0L, G201 ==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    77777 ~ 0L, G201 == 88888 ~ 0L, G201 == 99999 ~ 0L, TRUE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    G201)) %&gt;%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>(</w:t>
      </w:r>
      <w:proofErr w:type="spellStart"/>
      <w:r w:rsidRPr="004768B2">
        <w:rPr>
          <w:rStyle w:val="VerbatimChar"/>
          <w:sz w:val="20"/>
          <w:szCs w:val="20"/>
        </w:rPr>
        <w:t>pensao</w:t>
      </w:r>
      <w:proofErr w:type="spellEnd"/>
      <w:r w:rsidRPr="004768B2">
        <w:rPr>
          <w:rStyle w:val="VerbatimChar"/>
          <w:sz w:val="20"/>
          <w:szCs w:val="20"/>
        </w:rPr>
        <w:t xml:space="preserve">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202 == 66666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lastRenderedPageBreak/>
        <w:t xml:space="preserve">##     0L, G202 == 77777 ~ 0L, G202 == 88888 ~ 0L, G202 == 99999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0L, TRUE ~ G202)) %&gt;%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 xml:space="preserve">(outros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203 == 66666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0L, G203 == 77777 ~ 0L, G203 == 88888 ~ 0L, G203 == 99999 ~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0L, TRUE ~ G203)) %&gt;% </w:t>
      </w:r>
      <w:proofErr w:type="spellStart"/>
      <w:r w:rsidRPr="004768B2">
        <w:rPr>
          <w:rStyle w:val="VerbatimChar"/>
          <w:sz w:val="20"/>
          <w:szCs w:val="20"/>
        </w:rPr>
        <w:t>mutate</w:t>
      </w:r>
      <w:proofErr w:type="spellEnd"/>
      <w:r w:rsidRPr="004768B2">
        <w:rPr>
          <w:rStyle w:val="VerbatimChar"/>
          <w:sz w:val="20"/>
          <w:szCs w:val="20"/>
        </w:rPr>
        <w:t>(</w:t>
      </w:r>
      <w:proofErr w:type="spellStart"/>
      <w:r w:rsidRPr="004768B2">
        <w:rPr>
          <w:rStyle w:val="VerbatimChar"/>
          <w:sz w:val="20"/>
          <w:szCs w:val="20"/>
        </w:rPr>
        <w:t>beneficios</w:t>
      </w:r>
      <w:proofErr w:type="spellEnd"/>
      <w:r w:rsidRPr="004768B2">
        <w:rPr>
          <w:rStyle w:val="VerbatimChar"/>
          <w:sz w:val="20"/>
          <w:szCs w:val="20"/>
        </w:rPr>
        <w:t xml:space="preserve"> = </w:t>
      </w:r>
      <w:proofErr w:type="spellStart"/>
      <w:r w:rsidRPr="004768B2">
        <w:rPr>
          <w:rStyle w:val="VerbatimChar"/>
          <w:sz w:val="20"/>
          <w:szCs w:val="20"/>
        </w:rPr>
        <w:t>case_when</w:t>
      </w:r>
      <w:proofErr w:type="spellEnd"/>
      <w:r w:rsidRPr="004768B2">
        <w:rPr>
          <w:rStyle w:val="VerbatimChar"/>
          <w:sz w:val="20"/>
          <w:szCs w:val="20"/>
        </w:rPr>
        <w:t xml:space="preserve">(G204 ==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66666 ~ 0L, G204 == 77777 ~ 0L, G204 == 88888 ~ 0L, G204 ==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>##     99999 ~ 0L, TRUE ~ G204)))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proofErr w:type="spellStart"/>
      <w:r w:rsidRPr="004768B2">
        <w:rPr>
          <w:rStyle w:val="VerbatimChar"/>
          <w:sz w:val="20"/>
          <w:szCs w:val="20"/>
        </w:rPr>
        <w:t>Survey</w:t>
      </w:r>
      <w:proofErr w:type="spellEnd"/>
      <w:r w:rsidRPr="004768B2">
        <w:rPr>
          <w:rStyle w:val="VerbatimChar"/>
          <w:sz w:val="20"/>
          <w:szCs w:val="20"/>
        </w:rPr>
        <w:t xml:space="preserve"> design: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proofErr w:type="spellStart"/>
      <w:r w:rsidRPr="004768B2">
        <w:rPr>
          <w:rStyle w:val="VerbatimChar"/>
          <w:sz w:val="20"/>
          <w:szCs w:val="20"/>
        </w:rPr>
        <w:t>Called</w:t>
      </w:r>
      <w:proofErr w:type="spellEnd"/>
      <w:r w:rsidRPr="004768B2">
        <w:rPr>
          <w:rStyle w:val="VerbatimChar"/>
          <w:sz w:val="20"/>
          <w:szCs w:val="20"/>
        </w:rPr>
        <w:t xml:space="preserve"> via </w:t>
      </w:r>
      <w:proofErr w:type="spellStart"/>
      <w:r w:rsidRPr="004768B2">
        <w:rPr>
          <w:rStyle w:val="VerbatimChar"/>
          <w:sz w:val="20"/>
          <w:szCs w:val="20"/>
        </w:rPr>
        <w:t>srvyr</w:t>
      </w:r>
      <w:proofErr w:type="spellEnd"/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</w:t>
      </w:r>
      <w:proofErr w:type="spellStart"/>
      <w:r w:rsidRPr="004768B2">
        <w:rPr>
          <w:rStyle w:val="VerbatimChar"/>
          <w:sz w:val="20"/>
          <w:szCs w:val="20"/>
        </w:rPr>
        <w:t>Coefficients</w:t>
      </w:r>
      <w:proofErr w:type="spellEnd"/>
      <w:r w:rsidRPr="004768B2">
        <w:rPr>
          <w:rStyle w:val="VerbatimChar"/>
          <w:sz w:val="20"/>
          <w:szCs w:val="20"/>
        </w:rPr>
        <w:t>: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                </w:t>
      </w:r>
      <w:proofErr w:type="spellStart"/>
      <w:r w:rsidRPr="004768B2">
        <w:rPr>
          <w:rStyle w:val="VerbatimChar"/>
          <w:sz w:val="20"/>
          <w:szCs w:val="20"/>
        </w:rPr>
        <w:t>Estimate</w:t>
      </w:r>
      <w:proofErr w:type="spellEnd"/>
      <w:r w:rsidRPr="004768B2">
        <w:rPr>
          <w:rStyle w:val="VerbatimChar"/>
          <w:sz w:val="20"/>
          <w:szCs w:val="20"/>
        </w:rPr>
        <w:t xml:space="preserve"> </w:t>
      </w:r>
      <w:proofErr w:type="spellStart"/>
      <w:r w:rsidRPr="004768B2">
        <w:rPr>
          <w:rStyle w:val="VerbatimChar"/>
          <w:sz w:val="20"/>
          <w:szCs w:val="20"/>
        </w:rPr>
        <w:t>Std</w:t>
      </w:r>
      <w:proofErr w:type="spellEnd"/>
      <w:r w:rsidRPr="004768B2">
        <w:rPr>
          <w:rStyle w:val="VerbatimChar"/>
          <w:sz w:val="20"/>
          <w:szCs w:val="20"/>
        </w:rPr>
        <w:t xml:space="preserve">. </w:t>
      </w:r>
      <w:proofErr w:type="spellStart"/>
      <w:r w:rsidRPr="004768B2">
        <w:rPr>
          <w:rStyle w:val="VerbatimChar"/>
          <w:sz w:val="20"/>
          <w:szCs w:val="20"/>
        </w:rPr>
        <w:t>Error</w:t>
      </w:r>
      <w:proofErr w:type="spellEnd"/>
      <w:r w:rsidRPr="004768B2">
        <w:rPr>
          <w:rStyle w:val="VerbatimChar"/>
          <w:sz w:val="20"/>
          <w:szCs w:val="20"/>
        </w:rPr>
        <w:t xml:space="preserve"> t </w:t>
      </w:r>
      <w:proofErr w:type="spellStart"/>
      <w:r w:rsidRPr="004768B2">
        <w:rPr>
          <w:rStyle w:val="VerbatimChar"/>
          <w:sz w:val="20"/>
          <w:szCs w:val="20"/>
        </w:rPr>
        <w:t>value</w:t>
      </w:r>
      <w:proofErr w:type="spellEnd"/>
      <w:r w:rsidRPr="004768B2">
        <w:rPr>
          <w:rStyle w:val="VerbatimChar"/>
          <w:sz w:val="20"/>
          <w:szCs w:val="20"/>
        </w:rPr>
        <w:t xml:space="preserve"> </w:t>
      </w:r>
      <w:proofErr w:type="spellStart"/>
      <w:r w:rsidRPr="004768B2">
        <w:rPr>
          <w:rStyle w:val="VerbatimChar"/>
          <w:sz w:val="20"/>
          <w:szCs w:val="20"/>
        </w:rPr>
        <w:t>Pr</w:t>
      </w:r>
      <w:proofErr w:type="spellEnd"/>
      <w:r w:rsidRPr="004768B2">
        <w:rPr>
          <w:rStyle w:val="VerbatimChar"/>
          <w:sz w:val="20"/>
          <w:szCs w:val="20"/>
        </w:rPr>
        <w:t>(&gt;|t</w:t>
      </w:r>
      <w:proofErr w:type="gramStart"/>
      <w:r w:rsidRPr="004768B2">
        <w:rPr>
          <w:rStyle w:val="VerbatimChar"/>
          <w:sz w:val="20"/>
          <w:szCs w:val="20"/>
        </w:rPr>
        <w:t xml:space="preserve">|)   </w:t>
      </w:r>
      <w:proofErr w:type="gramEnd"/>
      <w:r w:rsidRPr="004768B2">
        <w:rPr>
          <w:rStyle w:val="VerbatimChar"/>
          <w:sz w:val="20"/>
          <w:szCs w:val="20"/>
        </w:rPr>
        <w:t xml:space="preserve"> 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>## (</w:t>
      </w:r>
      <w:proofErr w:type="spellStart"/>
      <w:r w:rsidRPr="004768B2">
        <w:rPr>
          <w:rStyle w:val="VerbatimChar"/>
          <w:sz w:val="20"/>
          <w:szCs w:val="20"/>
        </w:rPr>
        <w:t>Intercept</w:t>
      </w:r>
      <w:proofErr w:type="spellEnd"/>
      <w:r w:rsidRPr="004768B2">
        <w:rPr>
          <w:rStyle w:val="VerbatimChar"/>
          <w:sz w:val="20"/>
          <w:szCs w:val="20"/>
        </w:rPr>
        <w:t>)       4380.9      178.7   24.51   &lt;2e-16 ***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>## A01ra == 12TRUE  -3907.5      182.1  -21.46   &lt;2e-16 ***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>## ---</w:t>
      </w:r>
      <w:r w:rsidRPr="004768B2">
        <w:rPr>
          <w:sz w:val="20"/>
          <w:szCs w:val="20"/>
        </w:rPr>
        <w:br/>
      </w:r>
      <w:r w:rsidRPr="004768B2">
        <w:rPr>
          <w:rStyle w:val="VerbatimChar"/>
          <w:sz w:val="20"/>
          <w:szCs w:val="20"/>
        </w:rPr>
        <w:t xml:space="preserve">## Signif. </w:t>
      </w:r>
      <w:proofErr w:type="spellStart"/>
      <w:r w:rsidRPr="004768B2">
        <w:rPr>
          <w:rStyle w:val="VerbatimChar"/>
          <w:sz w:val="20"/>
          <w:szCs w:val="20"/>
        </w:rPr>
        <w:t>codes</w:t>
      </w:r>
      <w:proofErr w:type="spellEnd"/>
      <w:r w:rsidRPr="004768B2">
        <w:rPr>
          <w:rStyle w:val="VerbatimChar"/>
          <w:sz w:val="20"/>
          <w:szCs w:val="20"/>
        </w:rPr>
        <w:t xml:space="preserve">:  0 '***' 0.001 '**' 0.01 '*' 0.05 '.' </w:t>
      </w:r>
      <w:r w:rsidRPr="004768B2">
        <w:rPr>
          <w:rStyle w:val="VerbatimChar"/>
          <w:sz w:val="20"/>
          <w:szCs w:val="20"/>
          <w:lang w:val="en-US"/>
        </w:rPr>
        <w:t>0.1 ' ' 1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(Dispersion parameter for gaussian family taken to be 386066863598)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Number of Fisher Scoring iterations: 2</w:t>
      </w:r>
    </w:p>
    <w:p w14:paraId="3D593D98" w14:textId="77777777" w:rsidR="004768B2" w:rsidRPr="004768B2" w:rsidRDefault="004768B2" w:rsidP="004768B2">
      <w:pPr>
        <w:pStyle w:val="SourceCode"/>
        <w:rPr>
          <w:sz w:val="20"/>
          <w:szCs w:val="20"/>
          <w:lang w:val="en-US"/>
        </w:rPr>
      </w:pPr>
      <w:r w:rsidRPr="004768B2">
        <w:rPr>
          <w:rStyle w:val="KeywordTok"/>
          <w:sz w:val="20"/>
          <w:szCs w:val="20"/>
          <w:lang w:val="en-US"/>
        </w:rPr>
        <w:t>summary</w:t>
      </w:r>
      <w:r w:rsidRPr="004768B2">
        <w:rPr>
          <w:rStyle w:val="NormalTok"/>
          <w:sz w:val="20"/>
          <w:szCs w:val="20"/>
          <w:lang w:val="en-US"/>
        </w:rPr>
        <w:t>(</w:t>
      </w:r>
      <w:r w:rsidRPr="004768B2">
        <w:rPr>
          <w:rStyle w:val="KeywordTok"/>
          <w:sz w:val="20"/>
          <w:szCs w:val="20"/>
          <w:lang w:val="en-US"/>
        </w:rPr>
        <w:t>svyglm</w:t>
      </w:r>
      <w:r w:rsidRPr="004768B2">
        <w:rPr>
          <w:rStyle w:val="NormalTok"/>
          <w:sz w:val="20"/>
          <w:szCs w:val="20"/>
          <w:lang w:val="en-US"/>
        </w:rPr>
        <w:t>(renda_prim</w:t>
      </w:r>
      <w:r w:rsidRPr="004768B2">
        <w:rPr>
          <w:rStyle w:val="OperatorTok"/>
          <w:sz w:val="20"/>
          <w:szCs w:val="20"/>
          <w:lang w:val="en-US"/>
        </w:rPr>
        <w:t>+</w:t>
      </w:r>
      <w:r w:rsidRPr="004768B2">
        <w:rPr>
          <w:rStyle w:val="NormalTok"/>
          <w:sz w:val="20"/>
          <w:szCs w:val="20"/>
          <w:lang w:val="en-US"/>
        </w:rPr>
        <w:t>renda_sec</w:t>
      </w:r>
      <w:r w:rsidRPr="004768B2">
        <w:rPr>
          <w:rStyle w:val="OperatorTok"/>
          <w:sz w:val="20"/>
          <w:szCs w:val="20"/>
          <w:lang w:val="en-US"/>
        </w:rPr>
        <w:t>+</w:t>
      </w:r>
      <w:r w:rsidRPr="004768B2">
        <w:rPr>
          <w:rStyle w:val="NormalTok"/>
          <w:sz w:val="20"/>
          <w:szCs w:val="20"/>
          <w:lang w:val="en-US"/>
        </w:rPr>
        <w:t>aposentadoria</w:t>
      </w:r>
      <w:r w:rsidRPr="004768B2">
        <w:rPr>
          <w:rStyle w:val="OperatorTok"/>
          <w:sz w:val="20"/>
          <w:szCs w:val="20"/>
          <w:lang w:val="en-US"/>
        </w:rPr>
        <w:t>+</w:t>
      </w:r>
      <w:r w:rsidRPr="004768B2">
        <w:rPr>
          <w:rStyle w:val="NormalTok"/>
          <w:sz w:val="20"/>
          <w:szCs w:val="20"/>
          <w:lang w:val="en-US"/>
        </w:rPr>
        <w:t>pensao</w:t>
      </w:r>
      <w:r w:rsidRPr="004768B2">
        <w:rPr>
          <w:rStyle w:val="OperatorTok"/>
          <w:sz w:val="20"/>
          <w:szCs w:val="20"/>
          <w:lang w:val="en-US"/>
        </w:rPr>
        <w:t>+</w:t>
      </w:r>
      <w:r w:rsidRPr="004768B2">
        <w:rPr>
          <w:rStyle w:val="NormalTok"/>
          <w:sz w:val="20"/>
          <w:szCs w:val="20"/>
          <w:lang w:val="en-US"/>
        </w:rPr>
        <w:t>outros</w:t>
      </w:r>
      <w:r w:rsidRPr="004768B2">
        <w:rPr>
          <w:rStyle w:val="OperatorTok"/>
          <w:sz w:val="20"/>
          <w:szCs w:val="20"/>
          <w:lang w:val="en-US"/>
        </w:rPr>
        <w:t>+</w:t>
      </w:r>
      <w:r w:rsidRPr="004768B2">
        <w:rPr>
          <w:rStyle w:val="NormalTok"/>
          <w:sz w:val="20"/>
          <w:szCs w:val="20"/>
          <w:lang w:val="en-US"/>
        </w:rPr>
        <w:t>beneficios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NormalTok"/>
          <w:sz w:val="20"/>
          <w:szCs w:val="20"/>
          <w:lang w:val="en-US"/>
        </w:rPr>
        <w:t>A01ra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DecValTok"/>
          <w:sz w:val="20"/>
          <w:szCs w:val="20"/>
          <w:lang w:val="en-US"/>
        </w:rPr>
        <w:t>12</w:t>
      </w:r>
      <w:r w:rsidRPr="004768B2">
        <w:rPr>
          <w:rStyle w:val="NormalTok"/>
          <w:sz w:val="20"/>
          <w:szCs w:val="20"/>
          <w:lang w:val="en-US"/>
        </w:rPr>
        <w:t>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</w:t>
      </w:r>
      <w:proofErr w:type="spellStart"/>
      <w:r w:rsidRPr="004768B2">
        <w:rPr>
          <w:rStyle w:val="NormalTok"/>
          <w:sz w:val="20"/>
          <w:szCs w:val="20"/>
          <w:lang w:val="en-US"/>
        </w:rPr>
        <w:t>amostra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CommentTok"/>
          <w:sz w:val="20"/>
          <w:szCs w:val="20"/>
          <w:lang w:val="en-US"/>
        </w:rPr>
        <w:t>#Samambaia x Distrito Federal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proofErr w:type="spellStart"/>
      <w:r w:rsidRPr="004768B2">
        <w:rPr>
          <w:rStyle w:val="DataTypeTok"/>
          <w:sz w:val="20"/>
          <w:szCs w:val="20"/>
          <w:lang w:val="en-US"/>
        </w:rPr>
        <w:t>renda_prim</w:t>
      </w:r>
      <w:proofErr w:type="spellEnd"/>
      <w:r w:rsidRPr="004768B2">
        <w:rPr>
          <w:rStyle w:val="DataTypeTok"/>
          <w:sz w:val="20"/>
          <w:szCs w:val="20"/>
          <w:lang w:val="en-US"/>
        </w:rPr>
        <w:t>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16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G16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G16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 xml:space="preserve">G16))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proofErr w:type="spellStart"/>
      <w:r w:rsidRPr="004768B2">
        <w:rPr>
          <w:rStyle w:val="DataTypeTok"/>
          <w:sz w:val="20"/>
          <w:szCs w:val="20"/>
          <w:lang w:val="en-US"/>
        </w:rPr>
        <w:t>renda_sec</w:t>
      </w:r>
      <w:proofErr w:type="spellEnd"/>
      <w:r w:rsidRPr="004768B2">
        <w:rPr>
          <w:rStyle w:val="DataTypeTok"/>
          <w:sz w:val="20"/>
          <w:szCs w:val="20"/>
          <w:lang w:val="en-US"/>
        </w:rPr>
        <w:t>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19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66666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G19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G19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G19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 xml:space="preserve">G19))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proofErr w:type="spellStart"/>
      <w:r w:rsidRPr="004768B2">
        <w:rPr>
          <w:rStyle w:val="DataTypeTok"/>
          <w:sz w:val="20"/>
          <w:szCs w:val="20"/>
          <w:lang w:val="en-US"/>
        </w:rPr>
        <w:t>aposentadoria</w:t>
      </w:r>
      <w:proofErr w:type="spellEnd"/>
      <w:r w:rsidRPr="004768B2">
        <w:rPr>
          <w:rStyle w:val="DataTypeTok"/>
          <w:sz w:val="20"/>
          <w:szCs w:val="20"/>
          <w:lang w:val="en-US"/>
        </w:rPr>
        <w:t>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201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66666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   G201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 xml:space="preserve">G201))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proofErr w:type="spellStart"/>
      <w:r w:rsidRPr="004768B2">
        <w:rPr>
          <w:rStyle w:val="DataTypeTok"/>
          <w:sz w:val="20"/>
          <w:szCs w:val="20"/>
          <w:lang w:val="en-US"/>
        </w:rPr>
        <w:t>pensao</w:t>
      </w:r>
      <w:proofErr w:type="spellEnd"/>
      <w:r w:rsidRPr="004768B2">
        <w:rPr>
          <w:rStyle w:val="DataTypeTok"/>
          <w:sz w:val="20"/>
          <w:szCs w:val="20"/>
          <w:lang w:val="en-US"/>
        </w:rPr>
        <w:t>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202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66666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2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2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2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 xml:space="preserve">G202))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r w:rsidRPr="004768B2">
        <w:rPr>
          <w:rStyle w:val="DataTypeTok"/>
          <w:sz w:val="20"/>
          <w:szCs w:val="20"/>
          <w:lang w:val="en-US"/>
        </w:rPr>
        <w:t>outros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203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66666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3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3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G203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 xml:space="preserve">G203))  </w:t>
      </w:r>
      <w:r w:rsidRPr="004768B2">
        <w:rPr>
          <w:rStyle w:val="OperatorTok"/>
          <w:sz w:val="20"/>
          <w:szCs w:val="20"/>
          <w:lang w:val="en-US"/>
        </w:rPr>
        <w:t>%&gt;%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StringTok"/>
          <w:sz w:val="20"/>
          <w:szCs w:val="20"/>
          <w:lang w:val="en-US"/>
        </w:rPr>
        <w:t xml:space="preserve">           </w:t>
      </w:r>
      <w:r w:rsidRPr="004768B2">
        <w:rPr>
          <w:rStyle w:val="KeywordTok"/>
          <w:sz w:val="20"/>
          <w:szCs w:val="20"/>
          <w:lang w:val="en-US"/>
        </w:rPr>
        <w:t>mutate</w:t>
      </w:r>
      <w:r w:rsidRPr="004768B2">
        <w:rPr>
          <w:rStyle w:val="NormalTok"/>
          <w:sz w:val="20"/>
          <w:szCs w:val="20"/>
          <w:lang w:val="en-US"/>
        </w:rPr>
        <w:t>(</w:t>
      </w:r>
      <w:proofErr w:type="spellStart"/>
      <w:r w:rsidRPr="004768B2">
        <w:rPr>
          <w:rStyle w:val="DataTypeTok"/>
          <w:sz w:val="20"/>
          <w:szCs w:val="20"/>
          <w:lang w:val="en-US"/>
        </w:rPr>
        <w:t>beneficios</w:t>
      </w:r>
      <w:proofErr w:type="spellEnd"/>
      <w:r w:rsidRPr="004768B2">
        <w:rPr>
          <w:rStyle w:val="DataTypeTok"/>
          <w:sz w:val="20"/>
          <w:szCs w:val="20"/>
          <w:lang w:val="en-US"/>
        </w:rPr>
        <w:t>=</w:t>
      </w:r>
      <w:proofErr w:type="spellStart"/>
      <w:r w:rsidRPr="004768B2">
        <w:rPr>
          <w:rStyle w:val="KeywordTok"/>
          <w:sz w:val="20"/>
          <w:szCs w:val="20"/>
          <w:lang w:val="en-US"/>
        </w:rPr>
        <w:t>case_when</w:t>
      </w:r>
      <w:proofErr w:type="spellEnd"/>
      <w:r w:rsidRPr="004768B2">
        <w:rPr>
          <w:rStyle w:val="NormalTok"/>
          <w:sz w:val="20"/>
          <w:szCs w:val="20"/>
          <w:lang w:val="en-US"/>
        </w:rPr>
        <w:t xml:space="preserve">(G204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66666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G204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77777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G204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88888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G204 </w:t>
      </w:r>
      <w:r w:rsidRPr="004768B2">
        <w:rPr>
          <w:rStyle w:val="OperatorTok"/>
          <w:sz w:val="20"/>
          <w:szCs w:val="20"/>
          <w:lang w:val="en-US"/>
        </w:rPr>
        <w:t>==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DecValTok"/>
          <w:sz w:val="20"/>
          <w:szCs w:val="20"/>
          <w:lang w:val="en-US"/>
        </w:rPr>
        <w:t>99999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0L,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NormalTok"/>
          <w:sz w:val="20"/>
          <w:szCs w:val="20"/>
          <w:lang w:val="en-US"/>
        </w:rPr>
        <w:t xml:space="preserve">                                       </w:t>
      </w:r>
      <w:r w:rsidRPr="004768B2">
        <w:rPr>
          <w:rStyle w:val="OtherTok"/>
          <w:sz w:val="20"/>
          <w:szCs w:val="20"/>
          <w:lang w:val="en-US"/>
        </w:rPr>
        <w:t>TRUE</w:t>
      </w:r>
      <w:r w:rsidRPr="004768B2">
        <w:rPr>
          <w:rStyle w:val="NormalTok"/>
          <w:sz w:val="20"/>
          <w:szCs w:val="20"/>
          <w:lang w:val="en-US"/>
        </w:rPr>
        <w:t xml:space="preserve"> </w:t>
      </w:r>
      <w:r w:rsidRPr="004768B2">
        <w:rPr>
          <w:rStyle w:val="OperatorTok"/>
          <w:sz w:val="20"/>
          <w:szCs w:val="20"/>
          <w:lang w:val="en-US"/>
        </w:rPr>
        <w:t>~</w:t>
      </w:r>
      <w:r w:rsidRPr="004768B2">
        <w:rPr>
          <w:rStyle w:val="StringTok"/>
          <w:sz w:val="20"/>
          <w:szCs w:val="20"/>
          <w:lang w:val="en-US"/>
        </w:rPr>
        <w:t xml:space="preserve"> </w:t>
      </w:r>
      <w:r w:rsidRPr="004768B2">
        <w:rPr>
          <w:rStyle w:val="NormalTok"/>
          <w:sz w:val="20"/>
          <w:szCs w:val="20"/>
          <w:lang w:val="en-US"/>
        </w:rPr>
        <w:t>G204))))</w:t>
      </w:r>
    </w:p>
    <w:p w14:paraId="38FBAFE7" w14:textId="1BCC5507" w:rsidR="00353287" w:rsidRPr="001D22CD" w:rsidRDefault="004768B2" w:rsidP="001D22CD">
      <w:pPr>
        <w:pStyle w:val="SourceCode"/>
        <w:rPr>
          <w:sz w:val="20"/>
          <w:szCs w:val="20"/>
          <w:lang w:val="en-US"/>
        </w:rPr>
      </w:pP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Call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proofErr w:type="spellStart"/>
      <w:r w:rsidRPr="004768B2">
        <w:rPr>
          <w:rStyle w:val="VerbatimChar"/>
          <w:sz w:val="20"/>
          <w:szCs w:val="20"/>
          <w:lang w:val="en-US"/>
        </w:rPr>
        <w:t>svyglm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formula =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prim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sec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aposentadoria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proofErr w:type="spellStart"/>
      <w:r w:rsidRPr="004768B2">
        <w:rPr>
          <w:rStyle w:val="VerbatimChar"/>
          <w:sz w:val="20"/>
          <w:szCs w:val="20"/>
          <w:lang w:val="en-US"/>
        </w:rPr>
        <w:t>pensao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+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outros + </w:t>
      </w:r>
      <w:proofErr w:type="spellStart"/>
      <w:r w:rsidRPr="004768B2">
        <w:rPr>
          <w:rStyle w:val="VerbatimChar"/>
          <w:sz w:val="20"/>
          <w:szCs w:val="20"/>
          <w:lang w:val="en-US"/>
        </w:rPr>
        <w:t>beneficios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~ A01ra == 12, </w:t>
      </w:r>
      <w:proofErr w:type="spellStart"/>
      <w:r w:rsidRPr="004768B2">
        <w:rPr>
          <w:rStyle w:val="VerbatimChar"/>
          <w:sz w:val="20"/>
          <w:szCs w:val="20"/>
          <w:lang w:val="en-US"/>
        </w:rPr>
        <w:t>amostra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%&gt;% mutate(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prim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16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77777 ~ 0L, G16 == 88888 ~ 0L, G16 == 99999 ~ 0L, TRUE ~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G16)) %&gt;% mutate(</w:t>
      </w:r>
      <w:proofErr w:type="spellStart"/>
      <w:r w:rsidRPr="004768B2">
        <w:rPr>
          <w:rStyle w:val="VerbatimChar"/>
          <w:sz w:val="20"/>
          <w:szCs w:val="20"/>
          <w:lang w:val="en-US"/>
        </w:rPr>
        <w:t>renda_sec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19 == 66666 ~ 0L,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G19 == 77777 ~ 0L, G19 == 88888 ~ 0L, G19 == 99999 ~ 0L,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TRUE ~ G19)) %&gt;% mutate(</w:t>
      </w:r>
      <w:proofErr w:type="spellStart"/>
      <w:r w:rsidRPr="004768B2">
        <w:rPr>
          <w:rStyle w:val="VerbatimChar"/>
          <w:sz w:val="20"/>
          <w:szCs w:val="20"/>
          <w:lang w:val="en-US"/>
        </w:rPr>
        <w:t>aposentadoria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201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66666 ~ 0L, G201 == 77777 ~ 0L, G201 == 88888 ~ 0L, G201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lastRenderedPageBreak/>
        <w:t>##     99999 ~ 0L, TRUE ~ G201)) %&gt;% mutate(</w:t>
      </w:r>
      <w:proofErr w:type="spellStart"/>
      <w:r w:rsidRPr="004768B2">
        <w:rPr>
          <w:rStyle w:val="VerbatimChar"/>
          <w:sz w:val="20"/>
          <w:szCs w:val="20"/>
          <w:lang w:val="en-US"/>
        </w:rPr>
        <w:t>pensao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202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66666 ~ 0L, G202 == 77777 ~ 0L, G202 == 88888 ~ 0L, G202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99999 ~ 0L, TRUE ~ G202)) %&gt;% mutate(outros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203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66666 ~ 0L, G203 == 77777 ~ 0L, G203 == 88888 ~ 0L, G203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99999 ~ 0L, TRUE ~ G203)) %&gt;% mutate(</w:t>
      </w:r>
      <w:proofErr w:type="spellStart"/>
      <w:r w:rsidRPr="004768B2">
        <w:rPr>
          <w:rStyle w:val="VerbatimChar"/>
          <w:sz w:val="20"/>
          <w:szCs w:val="20"/>
          <w:lang w:val="en-US"/>
        </w:rPr>
        <w:t>beneficios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 = </w:t>
      </w:r>
      <w:proofErr w:type="spellStart"/>
      <w:r w:rsidRPr="004768B2">
        <w:rPr>
          <w:rStyle w:val="VerbatimChar"/>
          <w:sz w:val="20"/>
          <w:szCs w:val="20"/>
          <w:lang w:val="en-US"/>
        </w:rPr>
        <w:t>case_when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G204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66666 ~ 0L, G204 == 77777 ~ 0L, G204 == 88888 ~ 0L, G204 ==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    99999 ~ 0L, TRUE ~ G204)))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Survey design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Called via </w:t>
      </w:r>
      <w:proofErr w:type="spellStart"/>
      <w:r w:rsidRPr="004768B2">
        <w:rPr>
          <w:rStyle w:val="VerbatimChar"/>
          <w:sz w:val="20"/>
          <w:szCs w:val="20"/>
          <w:lang w:val="en-US"/>
        </w:rPr>
        <w:t>srvyr</w:t>
      </w:r>
      <w:proofErr w:type="spellEnd"/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Coefficients: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                Estimate Std. Error t value </w:t>
      </w:r>
      <w:proofErr w:type="spellStart"/>
      <w:r w:rsidRPr="004768B2">
        <w:rPr>
          <w:rStyle w:val="VerbatimChar"/>
          <w:sz w:val="20"/>
          <w:szCs w:val="20"/>
          <w:lang w:val="en-US"/>
        </w:rPr>
        <w:t>Pr</w:t>
      </w:r>
      <w:proofErr w:type="spellEnd"/>
      <w:r w:rsidRPr="004768B2">
        <w:rPr>
          <w:rStyle w:val="VerbatimChar"/>
          <w:sz w:val="20"/>
          <w:szCs w:val="20"/>
          <w:lang w:val="en-US"/>
        </w:rPr>
        <w:t xml:space="preserve">(&gt;|t|)   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(Intercept)      1592.58      20.28   78.53   &lt;2e-16 ***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A01ra == 12TRUE -1119.21      39.85  -28.09   &lt;2e-16 ***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---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proofErr w:type="spellStart"/>
      <w:r w:rsidRPr="004768B2">
        <w:rPr>
          <w:rStyle w:val="VerbatimChar"/>
          <w:sz w:val="20"/>
          <w:szCs w:val="20"/>
          <w:lang w:val="en-US"/>
        </w:rPr>
        <w:t>Signif</w:t>
      </w:r>
      <w:proofErr w:type="spellEnd"/>
      <w:r w:rsidRPr="004768B2">
        <w:rPr>
          <w:rStyle w:val="VerbatimChar"/>
          <w:sz w:val="20"/>
          <w:szCs w:val="20"/>
          <w:lang w:val="en-US"/>
        </w:rPr>
        <w:t>. codes:  0 '***' 0.001 '**' 0.01 '*' 0.05 '.' 0.1 ' ' 1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(Dispersion parameter for gaussian family taken to be 1.380159e+12)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 xml:space="preserve">## </w:t>
      </w:r>
      <w:r w:rsidRPr="004768B2">
        <w:rPr>
          <w:sz w:val="20"/>
          <w:szCs w:val="20"/>
          <w:lang w:val="en-US"/>
        </w:rPr>
        <w:br/>
      </w:r>
      <w:r w:rsidRPr="004768B2">
        <w:rPr>
          <w:rStyle w:val="VerbatimChar"/>
          <w:sz w:val="20"/>
          <w:szCs w:val="20"/>
          <w:lang w:val="en-US"/>
        </w:rPr>
        <w:t>## Number of Fisher Scoring iterations: 2</w:t>
      </w:r>
    </w:p>
    <w:p w14:paraId="7F5C3040" w14:textId="471780A4" w:rsidR="00C00FF0" w:rsidRDefault="00C00FF0" w:rsidP="00B6768F">
      <w:pPr>
        <w:ind w:left="708"/>
        <w:jc w:val="both"/>
      </w:pPr>
      <w:r>
        <w:t>Parte 3 – Tópicos Especiais</w:t>
      </w:r>
    </w:p>
    <w:p w14:paraId="0EB3F446" w14:textId="4512A787" w:rsidR="00C00FF0" w:rsidRPr="00366D53" w:rsidRDefault="00C00FF0" w:rsidP="00B6768F">
      <w:pPr>
        <w:ind w:left="708"/>
        <w:jc w:val="both"/>
        <w:rPr>
          <w:b/>
          <w:bCs/>
        </w:rPr>
      </w:pPr>
      <w:r w:rsidRPr="00366D53">
        <w:rPr>
          <w:b/>
          <w:bCs/>
        </w:rPr>
        <w:t>3.1 – Calcule o Gini da renda domiciliar per capita para o DF, RA X´ e o Plano Piloto. Qual a sua conclusão?</w:t>
      </w:r>
    </w:p>
    <w:p w14:paraId="77B1BF34" w14:textId="3E325661" w:rsidR="00175E1D" w:rsidRDefault="00175E1D" w:rsidP="00175E1D">
      <w:pPr>
        <w:ind w:firstLine="708"/>
        <w:jc w:val="both"/>
      </w:pPr>
      <w:r>
        <w:t>DF:</w:t>
      </w:r>
    </w:p>
    <w:p w14:paraId="12659315" w14:textId="1B8C79F3" w:rsidR="00175E1D" w:rsidRDefault="00175E1D" w:rsidP="00B6768F">
      <w:pPr>
        <w:ind w:left="708"/>
        <w:jc w:val="both"/>
      </w:pPr>
      <w:r w:rsidRPr="00175E1D">
        <w:rPr>
          <w:noProof/>
        </w:rPr>
        <w:drawing>
          <wp:inline distT="0" distB="0" distL="0" distR="0" wp14:anchorId="772F14D9" wp14:editId="042B8DAD">
            <wp:extent cx="4154956" cy="1103086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22046" cy="112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9923" w14:textId="5F672B9C" w:rsidR="00175E1D" w:rsidRDefault="00175E1D" w:rsidP="00175E1D">
      <w:pPr>
        <w:ind w:firstLine="708"/>
        <w:jc w:val="both"/>
      </w:pPr>
      <w:r>
        <w:t>Plano:</w:t>
      </w:r>
    </w:p>
    <w:p w14:paraId="7FA05D94" w14:textId="398A8150" w:rsidR="00175E1D" w:rsidRDefault="00175E1D" w:rsidP="00175E1D">
      <w:pPr>
        <w:ind w:firstLine="708"/>
        <w:jc w:val="both"/>
      </w:pPr>
      <w:r w:rsidRPr="00175E1D">
        <w:rPr>
          <w:noProof/>
        </w:rPr>
        <w:drawing>
          <wp:inline distT="0" distB="0" distL="0" distR="0" wp14:anchorId="5406ABA2" wp14:editId="4FC7915D">
            <wp:extent cx="4167236" cy="109582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195914" cy="110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BAE22" w14:textId="46CCCABD" w:rsidR="00175E1D" w:rsidRDefault="00175E1D" w:rsidP="00175E1D">
      <w:pPr>
        <w:ind w:firstLine="708"/>
        <w:jc w:val="both"/>
      </w:pPr>
      <w:r>
        <w:t>Samambaia:</w:t>
      </w:r>
    </w:p>
    <w:p w14:paraId="64B7EFD8" w14:textId="27BA5C76" w:rsidR="00175E1D" w:rsidRDefault="00175E1D" w:rsidP="00B6768F">
      <w:pPr>
        <w:ind w:left="708"/>
        <w:jc w:val="both"/>
      </w:pPr>
      <w:r w:rsidRPr="00175E1D">
        <w:rPr>
          <w:noProof/>
        </w:rPr>
        <w:drawing>
          <wp:inline distT="0" distB="0" distL="0" distR="0" wp14:anchorId="510F4660" wp14:editId="0A134F5E">
            <wp:extent cx="4217130" cy="10813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49208" cy="108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9DB62" w14:textId="6EA5BBDE" w:rsidR="00175E1D" w:rsidRPr="005300F3" w:rsidRDefault="00366D53" w:rsidP="005300F3">
      <w:pPr>
        <w:ind w:left="360"/>
        <w:jc w:val="both"/>
        <w:rPr>
          <w:color w:val="4472C4" w:themeColor="accent5"/>
        </w:rPr>
      </w:pPr>
      <w:r w:rsidRPr="005300F3">
        <w:rPr>
          <w:color w:val="4472C4" w:themeColor="accent5"/>
        </w:rPr>
        <w:t xml:space="preserve">O índice de </w:t>
      </w:r>
      <w:proofErr w:type="spellStart"/>
      <w:r w:rsidRPr="005300F3">
        <w:rPr>
          <w:color w:val="4472C4" w:themeColor="accent5"/>
        </w:rPr>
        <w:t>Gini</w:t>
      </w:r>
      <w:proofErr w:type="spellEnd"/>
      <w:r w:rsidRPr="005300F3">
        <w:rPr>
          <w:color w:val="4472C4" w:themeColor="accent5"/>
        </w:rPr>
        <w:t xml:space="preserve"> mede o grau de concentração de renda em determinado grupo. Mede a diferença entre os rendimentos dos ricos e dos pobres. Quanto mais próximo de 0, maior a igualdade, quanto maior próximo de 1, maior a desigualdade. </w:t>
      </w:r>
    </w:p>
    <w:p w14:paraId="67252BFB" w14:textId="1653512A" w:rsidR="00366D53" w:rsidRPr="005300F3" w:rsidRDefault="00366D53" w:rsidP="005300F3">
      <w:pPr>
        <w:ind w:left="360"/>
        <w:jc w:val="both"/>
        <w:rPr>
          <w:color w:val="4472C4" w:themeColor="accent5"/>
        </w:rPr>
      </w:pPr>
      <w:r w:rsidRPr="005300F3">
        <w:rPr>
          <w:color w:val="4472C4" w:themeColor="accent5"/>
        </w:rPr>
        <w:t xml:space="preserve">Os resultados acima, demonstram que o Plano Piloto tem menor desigualdade da amostra. O resultado da Samambaia, mais baixo do que o DF, não significa que todos sejam ricos - como pode </w:t>
      </w:r>
      <w:r w:rsidRPr="005300F3">
        <w:rPr>
          <w:color w:val="4472C4" w:themeColor="accent5"/>
        </w:rPr>
        <w:lastRenderedPageBreak/>
        <w:t xml:space="preserve">ser visto no exercício 1.2 a renda nesta RA é de apenas 975 </w:t>
      </w:r>
      <w:r w:rsidRPr="005300F3">
        <w:rPr>
          <w:color w:val="4472C4" w:themeColor="accent5"/>
        </w:rPr>
        <w:softHyphen/>
        <w:t>-, mas que a renda per capita da população é mais próxima que a do DF.</w:t>
      </w:r>
    </w:p>
    <w:p w14:paraId="5FC1ECF1" w14:textId="77777777" w:rsidR="00366D53" w:rsidRDefault="00366D53" w:rsidP="00B6768F">
      <w:pPr>
        <w:ind w:left="708"/>
        <w:jc w:val="both"/>
      </w:pPr>
    </w:p>
    <w:p w14:paraId="28AEDFFF" w14:textId="77777777" w:rsidR="00C00FF0" w:rsidRPr="00586857" w:rsidRDefault="00C00FF0" w:rsidP="00B6768F">
      <w:pPr>
        <w:ind w:left="708"/>
        <w:jc w:val="both"/>
        <w:rPr>
          <w:b/>
          <w:bCs/>
        </w:rPr>
      </w:pPr>
      <w:r w:rsidRPr="00586857">
        <w:rPr>
          <w:b/>
          <w:bCs/>
        </w:rPr>
        <w:t>3.2 – Vamos supor que o grupo seja convidado a opinar sobre a discussão da gestão da pandemia de Covid</w:t>
      </w:r>
      <w:r w:rsidR="000E71D7" w:rsidRPr="00586857">
        <w:rPr>
          <w:b/>
          <w:bCs/>
        </w:rPr>
        <w:t>-19</w:t>
      </w:r>
      <w:r w:rsidRPr="00586857">
        <w:rPr>
          <w:b/>
          <w:bCs/>
        </w:rPr>
        <w:t>:</w:t>
      </w:r>
    </w:p>
    <w:p w14:paraId="5ED8D58A" w14:textId="6FEB82BE" w:rsidR="00BB4ACD" w:rsidRPr="00586857" w:rsidRDefault="0059412B" w:rsidP="005300F3">
      <w:pPr>
        <w:ind w:left="708"/>
        <w:jc w:val="both"/>
        <w:rPr>
          <w:b/>
          <w:bCs/>
        </w:rPr>
      </w:pPr>
      <w:r w:rsidRPr="00586857">
        <w:rPr>
          <w:b/>
          <w:bCs/>
        </w:rPr>
        <w:t>Com bases nos dados da PDAD, qual seria a resposta aos gestores sobre a reabertura ou não</w:t>
      </w:r>
      <w:r w:rsidR="00C00FF0" w:rsidRPr="00586857">
        <w:rPr>
          <w:b/>
          <w:bCs/>
        </w:rPr>
        <w:t xml:space="preserve"> de escolas na RA X´? </w:t>
      </w:r>
    </w:p>
    <w:p w14:paraId="7C1636D8" w14:textId="7AF25330" w:rsidR="00C00FF0" w:rsidRDefault="00C00FF0" w:rsidP="0059412B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t xml:space="preserve">Para subsidiar a discussão, </w:t>
      </w:r>
      <w:r w:rsidR="0059412B" w:rsidRPr="00586857">
        <w:rPr>
          <w:b/>
          <w:bCs/>
        </w:rPr>
        <w:t xml:space="preserve">primeiro calcule o número de crianças </w:t>
      </w:r>
      <w:r w:rsidR="00A51BDF" w:rsidRPr="00586857">
        <w:rPr>
          <w:b/>
          <w:bCs/>
        </w:rPr>
        <w:t xml:space="preserve">e adolescentes </w:t>
      </w:r>
      <w:r w:rsidR="0025348D" w:rsidRPr="00586857">
        <w:rPr>
          <w:b/>
          <w:bCs/>
        </w:rPr>
        <w:t>(0 a 1</w:t>
      </w:r>
      <w:r w:rsidR="00A51BDF" w:rsidRPr="00586857">
        <w:rPr>
          <w:b/>
          <w:bCs/>
        </w:rPr>
        <w:t>8</w:t>
      </w:r>
      <w:r w:rsidR="0025348D" w:rsidRPr="00586857">
        <w:rPr>
          <w:b/>
          <w:bCs/>
        </w:rPr>
        <w:t xml:space="preserve"> anos) </w:t>
      </w:r>
      <w:r w:rsidR="0059412B" w:rsidRPr="00586857">
        <w:rPr>
          <w:b/>
          <w:bCs/>
        </w:rPr>
        <w:t>que mora</w:t>
      </w:r>
      <w:r w:rsidRPr="00586857">
        <w:rPr>
          <w:b/>
          <w:bCs/>
        </w:rPr>
        <w:t xml:space="preserve"> com pessoas mais de 60 anos. Calcule o intervalo de confiança desta estimativa.</w:t>
      </w:r>
      <w:r w:rsidR="0059412B" w:rsidRPr="00586857">
        <w:rPr>
          <w:b/>
          <w:bCs/>
        </w:rPr>
        <w:t xml:space="preserve"> Faça isso para RA X´ e para o DF. Crie um filtro para alunos de escolas particulares e públicas.</w:t>
      </w:r>
    </w:p>
    <w:p w14:paraId="1EC7B4FA" w14:textId="65B59CF6" w:rsidR="000C4126" w:rsidRDefault="000C4126" w:rsidP="000C4126">
      <w:pPr>
        <w:pStyle w:val="ListParagraph"/>
        <w:ind w:left="1428"/>
        <w:jc w:val="both"/>
      </w:pPr>
      <w:r>
        <w:t>DF:</w:t>
      </w:r>
    </w:p>
    <w:p w14:paraId="03536A67" w14:textId="3F84EE5E" w:rsidR="000C4126" w:rsidRDefault="00991BDC" w:rsidP="000C4126">
      <w:pPr>
        <w:pStyle w:val="ListParagraph"/>
        <w:ind w:left="1428"/>
        <w:jc w:val="both"/>
      </w:pPr>
      <w:r w:rsidRPr="00991BDC">
        <w:rPr>
          <w:noProof/>
        </w:rPr>
        <w:drawing>
          <wp:inline distT="0" distB="0" distL="0" distR="0" wp14:anchorId="170EB9DF" wp14:editId="278DDA04">
            <wp:extent cx="4432300" cy="17272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960D1" w14:textId="77777777" w:rsidR="00BB4ACD" w:rsidRDefault="00BB4ACD" w:rsidP="000C4126">
      <w:pPr>
        <w:pStyle w:val="ListParagraph"/>
        <w:ind w:left="1428"/>
        <w:jc w:val="both"/>
      </w:pPr>
    </w:p>
    <w:p w14:paraId="6A7E47FE" w14:textId="55135A9D" w:rsidR="000C4126" w:rsidRDefault="000C4126" w:rsidP="000C4126">
      <w:pPr>
        <w:pStyle w:val="ListParagraph"/>
        <w:ind w:left="1428"/>
        <w:jc w:val="both"/>
      </w:pPr>
      <w:r>
        <w:t>Plano:</w:t>
      </w:r>
    </w:p>
    <w:p w14:paraId="62880A8E" w14:textId="0DDE4930" w:rsidR="000C4126" w:rsidRDefault="00BB4ACD" w:rsidP="000C4126">
      <w:pPr>
        <w:pStyle w:val="ListParagraph"/>
        <w:ind w:left="1428"/>
        <w:jc w:val="both"/>
      </w:pPr>
      <w:r w:rsidRPr="00BB4ACD">
        <w:rPr>
          <w:noProof/>
        </w:rPr>
        <w:drawing>
          <wp:inline distT="0" distB="0" distL="0" distR="0" wp14:anchorId="609C707C" wp14:editId="58F2475C">
            <wp:extent cx="4374256" cy="1701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256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5D07" w14:textId="77777777" w:rsidR="00BB4ACD" w:rsidRDefault="00BB4ACD" w:rsidP="000C4126">
      <w:pPr>
        <w:pStyle w:val="ListParagraph"/>
        <w:ind w:left="1428"/>
        <w:jc w:val="both"/>
      </w:pPr>
    </w:p>
    <w:p w14:paraId="4D32D4E2" w14:textId="59BF9DEC" w:rsidR="000C4126" w:rsidRDefault="000C4126" w:rsidP="000C4126">
      <w:pPr>
        <w:pStyle w:val="ListParagraph"/>
        <w:ind w:left="1428"/>
        <w:jc w:val="both"/>
      </w:pPr>
      <w:r>
        <w:t>Samambaia:</w:t>
      </w:r>
    </w:p>
    <w:p w14:paraId="2FE35F7B" w14:textId="4396F2F9" w:rsidR="008E052C" w:rsidRDefault="00BB4ACD" w:rsidP="008E052C">
      <w:pPr>
        <w:pStyle w:val="ListParagraph"/>
        <w:ind w:left="1428"/>
        <w:jc w:val="both"/>
      </w:pPr>
      <w:r w:rsidRPr="00BB4ACD">
        <w:rPr>
          <w:noProof/>
        </w:rPr>
        <w:drawing>
          <wp:inline distT="0" distB="0" distL="0" distR="0" wp14:anchorId="1FC3BB7F" wp14:editId="71FDC8DB">
            <wp:extent cx="4392265" cy="1698172"/>
            <wp:effectExtent l="0" t="0" r="254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897" cy="169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1DE5D" w14:textId="2BA6933C" w:rsidR="008E052C" w:rsidRDefault="008E052C" w:rsidP="000C4126">
      <w:pPr>
        <w:pStyle w:val="ListParagraph"/>
        <w:ind w:left="1428"/>
        <w:jc w:val="both"/>
      </w:pPr>
    </w:p>
    <w:p w14:paraId="306B2456" w14:textId="195DD248" w:rsidR="00410B49" w:rsidRDefault="00410B49" w:rsidP="000C4126">
      <w:pPr>
        <w:pStyle w:val="ListParagraph"/>
        <w:ind w:left="1428"/>
        <w:jc w:val="both"/>
      </w:pPr>
    </w:p>
    <w:p w14:paraId="3F58E23B" w14:textId="4FEBD59D" w:rsidR="00410B49" w:rsidRDefault="00410B49" w:rsidP="000C4126">
      <w:pPr>
        <w:pStyle w:val="ListParagraph"/>
        <w:ind w:left="1428"/>
        <w:jc w:val="both"/>
      </w:pPr>
    </w:p>
    <w:p w14:paraId="256EBC42" w14:textId="2438E9C0" w:rsidR="00410B49" w:rsidRDefault="00410B49" w:rsidP="000C4126">
      <w:pPr>
        <w:pStyle w:val="ListParagraph"/>
        <w:ind w:left="1428"/>
        <w:jc w:val="both"/>
      </w:pPr>
    </w:p>
    <w:p w14:paraId="3308790A" w14:textId="77777777" w:rsidR="00410B49" w:rsidRDefault="00410B49" w:rsidP="005300F3">
      <w:pPr>
        <w:jc w:val="both"/>
      </w:pPr>
    </w:p>
    <w:p w14:paraId="02D6D03F" w14:textId="7CDE5A1F" w:rsidR="008E052C" w:rsidRPr="000D76AD" w:rsidRDefault="008E052C" w:rsidP="000C4126">
      <w:pPr>
        <w:pStyle w:val="ListParagraph"/>
        <w:ind w:left="1428"/>
        <w:jc w:val="both"/>
        <w:rPr>
          <w:color w:val="FF0000"/>
        </w:rPr>
      </w:pPr>
      <w:r w:rsidRPr="008E052C">
        <w:lastRenderedPageBreak/>
        <w:t>DF: filtro para alunos de escolas particulares e públicas</w:t>
      </w:r>
      <w:r w:rsidR="000D76AD">
        <w:t xml:space="preserve"> </w:t>
      </w:r>
      <w:r w:rsidR="000D76AD" w:rsidRPr="000D76AD">
        <w:rPr>
          <w:color w:val="FF0000"/>
        </w:rPr>
        <w:t>(foi mantido o filtro de pessoas que moraram com idosos e idade =&lt;18 anos)</w:t>
      </w:r>
    </w:p>
    <w:p w14:paraId="025800C5" w14:textId="533B24B1" w:rsidR="000D76AD" w:rsidRDefault="008E052C" w:rsidP="000D76AD">
      <w:pPr>
        <w:pStyle w:val="ListParagraph"/>
        <w:ind w:left="1428"/>
        <w:jc w:val="both"/>
      </w:pPr>
      <w:r w:rsidRPr="008E052C">
        <w:rPr>
          <w:noProof/>
        </w:rPr>
        <w:drawing>
          <wp:inline distT="0" distB="0" distL="0" distR="0" wp14:anchorId="5E68C803" wp14:editId="0E1C6707">
            <wp:extent cx="4591424" cy="2433344"/>
            <wp:effectExtent l="0" t="0" r="6350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424" cy="243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E8C1" w14:textId="7804CB9F" w:rsidR="008E052C" w:rsidRPr="000D76AD" w:rsidRDefault="008E052C" w:rsidP="000D76AD">
      <w:pPr>
        <w:pStyle w:val="ListParagraph"/>
        <w:ind w:left="1428"/>
        <w:jc w:val="both"/>
        <w:rPr>
          <w:color w:val="FF0000"/>
        </w:rPr>
      </w:pPr>
      <w:r>
        <w:t>Plano</w:t>
      </w:r>
      <w:r w:rsidRPr="008E052C">
        <w:t>: filtro para alunos de escolas particulares e públicas</w:t>
      </w:r>
      <w:r w:rsidR="000D76AD">
        <w:t xml:space="preserve"> </w:t>
      </w:r>
      <w:r w:rsidR="000D76AD" w:rsidRPr="000D76AD">
        <w:rPr>
          <w:color w:val="FF0000"/>
        </w:rPr>
        <w:t>(foi mantido o filtro de pessoas que moraram com idosos e idade =&lt;18 anos)</w:t>
      </w:r>
    </w:p>
    <w:p w14:paraId="3D6E48E8" w14:textId="0800A85E" w:rsidR="00586857" w:rsidRDefault="008E052C" w:rsidP="000D76AD">
      <w:pPr>
        <w:jc w:val="right"/>
        <w:rPr>
          <w:b/>
          <w:bCs/>
        </w:rPr>
      </w:pPr>
      <w:r w:rsidRPr="008E052C">
        <w:rPr>
          <w:b/>
          <w:bCs/>
          <w:noProof/>
        </w:rPr>
        <w:drawing>
          <wp:inline distT="0" distB="0" distL="0" distR="0" wp14:anchorId="1C47E508" wp14:editId="10F4A1E7">
            <wp:extent cx="4613580" cy="2452364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3580" cy="245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0F529" w14:textId="49C2FDC0" w:rsidR="00586857" w:rsidRDefault="00586857" w:rsidP="00586857">
      <w:pPr>
        <w:jc w:val="both"/>
        <w:rPr>
          <w:b/>
          <w:bCs/>
        </w:rPr>
      </w:pPr>
    </w:p>
    <w:p w14:paraId="4B506DFA" w14:textId="29EB7777" w:rsidR="008E052C" w:rsidRPr="000D76AD" w:rsidRDefault="008E052C" w:rsidP="000D76AD">
      <w:pPr>
        <w:pStyle w:val="ListParagraph"/>
        <w:ind w:left="1428"/>
        <w:jc w:val="both"/>
        <w:rPr>
          <w:color w:val="FF0000"/>
        </w:rPr>
      </w:pPr>
      <w:r>
        <w:t>Samambaia</w:t>
      </w:r>
      <w:r w:rsidRPr="008E052C">
        <w:t>: filtro para alunos de escolas particulares e públicas</w:t>
      </w:r>
      <w:r w:rsidR="000D76AD">
        <w:t xml:space="preserve"> </w:t>
      </w:r>
      <w:r w:rsidR="000D76AD" w:rsidRPr="000D76AD">
        <w:rPr>
          <w:color w:val="FF0000"/>
        </w:rPr>
        <w:t>(foi mantido o filtro de pessoas que moraram com idosos e idade =&lt;18 anos)</w:t>
      </w:r>
    </w:p>
    <w:p w14:paraId="30A3750B" w14:textId="321F47F1" w:rsidR="008E052C" w:rsidRPr="00586857" w:rsidRDefault="008E052C" w:rsidP="000207DD">
      <w:pPr>
        <w:jc w:val="right"/>
        <w:rPr>
          <w:b/>
          <w:bCs/>
        </w:rPr>
      </w:pPr>
      <w:r w:rsidRPr="008E052C">
        <w:rPr>
          <w:b/>
          <w:bCs/>
          <w:noProof/>
        </w:rPr>
        <w:drawing>
          <wp:inline distT="0" distB="0" distL="0" distR="0" wp14:anchorId="09D97BE3" wp14:editId="75D90A14">
            <wp:extent cx="4548415" cy="2448310"/>
            <wp:effectExtent l="0" t="0" r="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415" cy="24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0223" w14:textId="5556FD2E" w:rsidR="0059412B" w:rsidRDefault="0059412B" w:rsidP="0059412B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lastRenderedPageBreak/>
        <w:t>Calcule</w:t>
      </w:r>
      <w:r w:rsidR="00C75887" w:rsidRPr="00586857">
        <w:rPr>
          <w:b/>
          <w:bCs/>
        </w:rPr>
        <w:t xml:space="preserve"> o número médio de pessoas por dormitório desses domicílios com crianças</w:t>
      </w:r>
      <w:r w:rsidRPr="00586857">
        <w:rPr>
          <w:b/>
          <w:bCs/>
        </w:rPr>
        <w:t xml:space="preserve"> para a RA X´ e o DF</w:t>
      </w:r>
      <w:r w:rsidR="00C75887" w:rsidRPr="00586857">
        <w:rPr>
          <w:b/>
          <w:bCs/>
        </w:rPr>
        <w:t>.</w:t>
      </w:r>
      <w:r w:rsidRPr="00586857">
        <w:rPr>
          <w:b/>
          <w:bCs/>
        </w:rPr>
        <w:t xml:space="preserve"> Crie um filtro para alunos de escolas particulares e públicas.</w:t>
      </w:r>
      <w:r w:rsidR="00B318B2">
        <w:rPr>
          <w:b/>
          <w:bCs/>
        </w:rPr>
        <w:t xml:space="preserve"> </w:t>
      </w:r>
      <w:r w:rsidR="00BB3E85" w:rsidRPr="000D76AD">
        <w:rPr>
          <w:color w:val="FF0000"/>
        </w:rPr>
        <w:t xml:space="preserve">(foi mantido o filtro de </w:t>
      </w:r>
      <w:r w:rsidR="00BB3E85">
        <w:rPr>
          <w:color w:val="FF0000"/>
        </w:rPr>
        <w:t>crianças que estudam</w:t>
      </w:r>
      <w:r w:rsidR="00BB3E85" w:rsidRPr="000D76AD">
        <w:rPr>
          <w:color w:val="FF0000"/>
        </w:rPr>
        <w:t>)</w:t>
      </w:r>
    </w:p>
    <w:p w14:paraId="3ADB5344" w14:textId="31863B5E" w:rsidR="008E052C" w:rsidRDefault="008E052C" w:rsidP="008E052C">
      <w:pPr>
        <w:pStyle w:val="ListParagraph"/>
        <w:ind w:left="1428"/>
        <w:jc w:val="both"/>
        <w:rPr>
          <w:b/>
          <w:bCs/>
        </w:rPr>
      </w:pPr>
    </w:p>
    <w:p w14:paraId="05A043DE" w14:textId="752BFA8A" w:rsidR="0024078F" w:rsidRPr="0024078F" w:rsidRDefault="0024078F" w:rsidP="008E052C">
      <w:pPr>
        <w:pStyle w:val="ListParagraph"/>
        <w:ind w:left="1428"/>
        <w:jc w:val="both"/>
      </w:pPr>
      <w:r w:rsidRPr="0024078F">
        <w:t>DF:</w:t>
      </w:r>
    </w:p>
    <w:p w14:paraId="2E65DB71" w14:textId="34EBE78F" w:rsidR="0024078F" w:rsidRDefault="0024078F" w:rsidP="000207DD">
      <w:pPr>
        <w:pStyle w:val="ListParagraph"/>
        <w:ind w:left="1428"/>
        <w:jc w:val="both"/>
        <w:rPr>
          <w:b/>
          <w:bCs/>
        </w:rPr>
      </w:pPr>
      <w:r w:rsidRPr="0024078F">
        <w:rPr>
          <w:b/>
          <w:bCs/>
          <w:noProof/>
        </w:rPr>
        <w:drawing>
          <wp:inline distT="0" distB="0" distL="0" distR="0" wp14:anchorId="5312D600" wp14:editId="28F71F49">
            <wp:extent cx="5287355" cy="1088572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455" cy="1094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381B" w14:textId="40C53E1B" w:rsidR="000207DD" w:rsidRDefault="000207DD" w:rsidP="000207DD">
      <w:pPr>
        <w:pStyle w:val="ListParagraph"/>
        <w:ind w:left="1428"/>
        <w:jc w:val="both"/>
        <w:rPr>
          <w:b/>
          <w:bCs/>
        </w:rPr>
      </w:pPr>
    </w:p>
    <w:p w14:paraId="00E581CE" w14:textId="77777777" w:rsidR="00BB3E85" w:rsidRPr="00410B49" w:rsidRDefault="00BB3E85" w:rsidP="00410B49">
      <w:pPr>
        <w:jc w:val="both"/>
        <w:rPr>
          <w:b/>
          <w:bCs/>
        </w:rPr>
      </w:pPr>
    </w:p>
    <w:p w14:paraId="61BB2CA7" w14:textId="3E297BE8" w:rsidR="0024078F" w:rsidRPr="0024078F" w:rsidRDefault="0024078F" w:rsidP="008E052C">
      <w:pPr>
        <w:pStyle w:val="ListParagraph"/>
        <w:ind w:left="1428"/>
        <w:jc w:val="both"/>
      </w:pPr>
      <w:r w:rsidRPr="0024078F">
        <w:t>Plano:</w:t>
      </w:r>
    </w:p>
    <w:p w14:paraId="7FF42F99" w14:textId="7FB1717B" w:rsidR="0024078F" w:rsidRDefault="0024078F" w:rsidP="000207DD">
      <w:pPr>
        <w:pStyle w:val="ListParagraph"/>
        <w:ind w:left="1428"/>
        <w:jc w:val="both"/>
        <w:rPr>
          <w:b/>
          <w:bCs/>
        </w:rPr>
      </w:pPr>
      <w:r w:rsidRPr="0024078F">
        <w:rPr>
          <w:b/>
          <w:bCs/>
          <w:noProof/>
        </w:rPr>
        <w:drawing>
          <wp:inline distT="0" distB="0" distL="0" distR="0" wp14:anchorId="47E0A7DD" wp14:editId="2E3E089E">
            <wp:extent cx="5294863" cy="979714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785" cy="98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B7DFC" w14:textId="77777777" w:rsidR="00BB3E85" w:rsidRPr="000207DD" w:rsidRDefault="00BB3E85" w:rsidP="000207DD">
      <w:pPr>
        <w:pStyle w:val="ListParagraph"/>
        <w:ind w:left="1428"/>
        <w:jc w:val="both"/>
        <w:rPr>
          <w:b/>
          <w:bCs/>
        </w:rPr>
      </w:pPr>
    </w:p>
    <w:p w14:paraId="4EFDC389" w14:textId="326B382B" w:rsidR="0024078F" w:rsidRPr="0024078F" w:rsidRDefault="0024078F" w:rsidP="008E052C">
      <w:pPr>
        <w:pStyle w:val="ListParagraph"/>
        <w:ind w:left="1428"/>
        <w:jc w:val="both"/>
      </w:pPr>
      <w:r w:rsidRPr="0024078F">
        <w:t>Samambaia</w:t>
      </w:r>
    </w:p>
    <w:p w14:paraId="5656973F" w14:textId="51164F34" w:rsidR="0024078F" w:rsidRDefault="0024078F" w:rsidP="008E052C">
      <w:pPr>
        <w:pStyle w:val="ListParagraph"/>
        <w:ind w:left="1428"/>
        <w:jc w:val="both"/>
        <w:rPr>
          <w:b/>
          <w:bCs/>
        </w:rPr>
      </w:pPr>
      <w:r w:rsidRPr="0024078F">
        <w:rPr>
          <w:b/>
          <w:bCs/>
          <w:noProof/>
        </w:rPr>
        <w:drawing>
          <wp:inline distT="0" distB="0" distL="0" distR="0" wp14:anchorId="5D993A7A" wp14:editId="700AE5EC">
            <wp:extent cx="5324332" cy="103051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4930" cy="104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9599A" w14:textId="161F4F60" w:rsidR="000B49EF" w:rsidRDefault="000B49EF" w:rsidP="008E052C">
      <w:pPr>
        <w:pStyle w:val="ListParagraph"/>
        <w:ind w:left="1428"/>
        <w:jc w:val="both"/>
        <w:rPr>
          <w:b/>
          <w:bCs/>
        </w:rPr>
      </w:pPr>
    </w:p>
    <w:p w14:paraId="4A34D4F7" w14:textId="67DADF52" w:rsidR="000B49EF" w:rsidRDefault="000B49EF" w:rsidP="008E052C">
      <w:pPr>
        <w:pStyle w:val="ListParagraph"/>
        <w:ind w:left="1428"/>
        <w:jc w:val="both"/>
        <w:rPr>
          <w:b/>
          <w:bCs/>
        </w:rPr>
      </w:pPr>
    </w:p>
    <w:p w14:paraId="6BF084C1" w14:textId="71492C32" w:rsidR="008E052C" w:rsidRPr="00BB3E85" w:rsidRDefault="000B49EF" w:rsidP="00BB3E85">
      <w:pPr>
        <w:pStyle w:val="ListParagraph"/>
        <w:ind w:left="1428"/>
        <w:jc w:val="both"/>
        <w:rPr>
          <w:color w:val="FF0000"/>
        </w:rPr>
      </w:pPr>
      <w:r w:rsidRPr="000B49EF">
        <w:t>DF: filtro para alunos de escolas particulares e públicas.</w:t>
      </w:r>
      <w:r w:rsidR="00BB3E85" w:rsidRPr="00BB3E85">
        <w:rPr>
          <w:color w:val="FF0000"/>
        </w:rPr>
        <w:t xml:space="preserve"> </w:t>
      </w:r>
      <w:r w:rsidR="00BB3E85" w:rsidRPr="000D76AD">
        <w:rPr>
          <w:color w:val="FF0000"/>
        </w:rPr>
        <w:t xml:space="preserve">(foi mantido o filtro de </w:t>
      </w:r>
      <w:r w:rsidR="00BB3E85">
        <w:rPr>
          <w:color w:val="FF0000"/>
        </w:rPr>
        <w:t>crianças que estudam</w:t>
      </w:r>
      <w:r w:rsidR="00BB3E85" w:rsidRPr="000D76AD">
        <w:rPr>
          <w:color w:val="FF0000"/>
        </w:rPr>
        <w:t>)</w:t>
      </w:r>
    </w:p>
    <w:p w14:paraId="7D572FCF" w14:textId="18979AF4" w:rsidR="008E052C" w:rsidRDefault="000B49EF" w:rsidP="008E052C">
      <w:pPr>
        <w:pStyle w:val="ListParagraph"/>
        <w:ind w:left="1428"/>
        <w:jc w:val="both"/>
        <w:rPr>
          <w:b/>
          <w:bCs/>
        </w:rPr>
      </w:pPr>
      <w:r w:rsidRPr="000B49EF">
        <w:rPr>
          <w:b/>
          <w:bCs/>
          <w:noProof/>
        </w:rPr>
        <w:drawing>
          <wp:inline distT="0" distB="0" distL="0" distR="0" wp14:anchorId="4D84AC9A" wp14:editId="494902E8">
            <wp:extent cx="5400040" cy="205883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5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ECA3E" w14:textId="482A374E" w:rsidR="000B49EF" w:rsidRDefault="000B49EF" w:rsidP="000B49EF">
      <w:pPr>
        <w:pStyle w:val="ListParagraph"/>
        <w:ind w:left="1428"/>
        <w:jc w:val="both"/>
      </w:pPr>
    </w:p>
    <w:p w14:paraId="16988B8C" w14:textId="752E3606" w:rsidR="00410B49" w:rsidRDefault="00410B49" w:rsidP="000B49EF">
      <w:pPr>
        <w:pStyle w:val="ListParagraph"/>
        <w:ind w:left="1428"/>
        <w:jc w:val="both"/>
      </w:pPr>
    </w:p>
    <w:p w14:paraId="08DB7EEA" w14:textId="67A09EDD" w:rsidR="00410B49" w:rsidRDefault="00410B49" w:rsidP="000B49EF">
      <w:pPr>
        <w:pStyle w:val="ListParagraph"/>
        <w:ind w:left="1428"/>
        <w:jc w:val="both"/>
      </w:pPr>
    </w:p>
    <w:p w14:paraId="17FB658B" w14:textId="2273567F" w:rsidR="00410B49" w:rsidRDefault="00410B49" w:rsidP="000B49EF">
      <w:pPr>
        <w:pStyle w:val="ListParagraph"/>
        <w:ind w:left="1428"/>
        <w:jc w:val="both"/>
      </w:pPr>
    </w:p>
    <w:p w14:paraId="3DCA072D" w14:textId="0A82164D" w:rsidR="00410B49" w:rsidRDefault="00410B49" w:rsidP="000B49EF">
      <w:pPr>
        <w:pStyle w:val="ListParagraph"/>
        <w:ind w:left="1428"/>
        <w:jc w:val="both"/>
      </w:pPr>
    </w:p>
    <w:p w14:paraId="3B9E505B" w14:textId="437D785E" w:rsidR="00410B49" w:rsidRDefault="00410B49" w:rsidP="000B49EF">
      <w:pPr>
        <w:pStyle w:val="ListParagraph"/>
        <w:ind w:left="1428"/>
        <w:jc w:val="both"/>
      </w:pPr>
    </w:p>
    <w:p w14:paraId="3F7F88AA" w14:textId="1AAAA56C" w:rsidR="00410B49" w:rsidRDefault="00410B49" w:rsidP="000B49EF">
      <w:pPr>
        <w:pStyle w:val="ListParagraph"/>
        <w:ind w:left="1428"/>
        <w:jc w:val="both"/>
      </w:pPr>
    </w:p>
    <w:p w14:paraId="1F98D489" w14:textId="77777777" w:rsidR="00410B49" w:rsidRDefault="00410B49" w:rsidP="000B49EF">
      <w:pPr>
        <w:pStyle w:val="ListParagraph"/>
        <w:ind w:left="1428"/>
        <w:jc w:val="both"/>
      </w:pPr>
    </w:p>
    <w:p w14:paraId="5BCF406E" w14:textId="61B8A8F8" w:rsidR="000B49EF" w:rsidRPr="000B49EF" w:rsidRDefault="000B49EF" w:rsidP="000B49EF">
      <w:pPr>
        <w:pStyle w:val="ListParagraph"/>
        <w:ind w:left="1428"/>
        <w:jc w:val="both"/>
      </w:pPr>
      <w:r>
        <w:lastRenderedPageBreak/>
        <w:t>Plano</w:t>
      </w:r>
      <w:r w:rsidRPr="000B49EF">
        <w:t>: filtro para alunos de escolas particulares e públicas.</w:t>
      </w:r>
    </w:p>
    <w:p w14:paraId="54454E12" w14:textId="4D39FF4D" w:rsidR="000B49EF" w:rsidRDefault="000B49EF" w:rsidP="00E20C5F">
      <w:pPr>
        <w:pStyle w:val="ListParagraph"/>
        <w:ind w:left="1428"/>
        <w:jc w:val="both"/>
        <w:rPr>
          <w:b/>
          <w:bCs/>
        </w:rPr>
      </w:pPr>
      <w:r w:rsidRPr="000B49EF">
        <w:rPr>
          <w:b/>
          <w:bCs/>
          <w:noProof/>
        </w:rPr>
        <w:drawing>
          <wp:inline distT="0" distB="0" distL="0" distR="0" wp14:anchorId="469B0441" wp14:editId="7CB82242">
            <wp:extent cx="5397500" cy="165580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165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0B02" w14:textId="77777777" w:rsidR="00E20C5F" w:rsidRPr="00E20C5F" w:rsidRDefault="00E20C5F" w:rsidP="00E20C5F">
      <w:pPr>
        <w:pStyle w:val="ListParagraph"/>
        <w:ind w:left="1428"/>
        <w:jc w:val="both"/>
        <w:rPr>
          <w:b/>
          <w:bCs/>
        </w:rPr>
      </w:pPr>
    </w:p>
    <w:p w14:paraId="2B27F5ED" w14:textId="22509B24" w:rsidR="000B49EF" w:rsidRPr="000B49EF" w:rsidRDefault="000B49EF" w:rsidP="000B49EF">
      <w:pPr>
        <w:pStyle w:val="ListParagraph"/>
        <w:ind w:left="1428"/>
        <w:jc w:val="both"/>
      </w:pPr>
      <w:r>
        <w:t>Samambaia</w:t>
      </w:r>
      <w:r w:rsidRPr="000B49EF">
        <w:t>: filtro para alunos de escolas particulares e públicas.</w:t>
      </w:r>
    </w:p>
    <w:p w14:paraId="490A4C8F" w14:textId="74510AC5" w:rsidR="000B49EF" w:rsidRDefault="000B49EF" w:rsidP="008E052C">
      <w:pPr>
        <w:pStyle w:val="ListParagraph"/>
        <w:ind w:left="1428"/>
        <w:jc w:val="both"/>
        <w:rPr>
          <w:b/>
          <w:bCs/>
        </w:rPr>
      </w:pPr>
      <w:r w:rsidRPr="000B49EF">
        <w:rPr>
          <w:b/>
          <w:bCs/>
          <w:noProof/>
        </w:rPr>
        <w:drawing>
          <wp:inline distT="0" distB="0" distL="0" distR="0" wp14:anchorId="6417225F" wp14:editId="688F29F8">
            <wp:extent cx="5400040" cy="16781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1BDDC" w14:textId="77777777" w:rsidR="00991BDC" w:rsidRPr="00586857" w:rsidRDefault="00991BDC" w:rsidP="000C4126">
      <w:pPr>
        <w:pStyle w:val="ListParagraph"/>
        <w:ind w:left="1428"/>
        <w:jc w:val="both"/>
        <w:rPr>
          <w:b/>
          <w:bCs/>
        </w:rPr>
      </w:pPr>
    </w:p>
    <w:p w14:paraId="4B10C0FA" w14:textId="7B7E8736" w:rsidR="00930FE8" w:rsidRPr="00586857" w:rsidRDefault="00930FE8" w:rsidP="0059412B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t>Calcule o número de crianças</w:t>
      </w:r>
      <w:r w:rsidR="005A4418" w:rsidRPr="00586857">
        <w:rPr>
          <w:b/>
          <w:bCs/>
        </w:rPr>
        <w:t>, adolescentes</w:t>
      </w:r>
      <w:r w:rsidRPr="00586857">
        <w:rPr>
          <w:b/>
          <w:bCs/>
        </w:rPr>
        <w:t xml:space="preserve"> e jovens (0 a 29 anos) por nível escolar. Calcule também quantos destes utilizam o transporte coletivo para ir à escola (ônibus, metrô, transporte escolar público ou transporte escolar privado). Calcule o intervalo de confiança desta estimativa. Faça também um filtro para unidades públicas e particulares.</w:t>
      </w:r>
    </w:p>
    <w:p w14:paraId="7247E0E3" w14:textId="77777777" w:rsidR="00023DF2" w:rsidRDefault="00023DF2" w:rsidP="00023DF2">
      <w:pPr>
        <w:pStyle w:val="ListParagraph"/>
        <w:ind w:left="1428"/>
        <w:jc w:val="both"/>
      </w:pPr>
    </w:p>
    <w:p w14:paraId="258D5BF7" w14:textId="723B8789" w:rsidR="00023DF2" w:rsidRDefault="00023DF2" w:rsidP="00023DF2">
      <w:pPr>
        <w:pStyle w:val="ListParagraph"/>
        <w:ind w:left="1428"/>
        <w:jc w:val="both"/>
      </w:pPr>
      <w:r>
        <w:rPr>
          <w:b/>
          <w:bCs/>
        </w:rPr>
        <w:t>N</w:t>
      </w:r>
      <w:r w:rsidRPr="00586857">
        <w:rPr>
          <w:b/>
          <w:bCs/>
        </w:rPr>
        <w:t>úmero de crianças, adolescentes e jovens (0 a 29 anos) por nível escolar</w:t>
      </w:r>
      <w:r>
        <w:rPr>
          <w:b/>
          <w:bCs/>
        </w:rPr>
        <w:t>:</w:t>
      </w:r>
    </w:p>
    <w:p w14:paraId="788AB955" w14:textId="603D2A51" w:rsidR="00023DF2" w:rsidRPr="0024078F" w:rsidRDefault="00023DF2" w:rsidP="00023DF2">
      <w:pPr>
        <w:pStyle w:val="ListParagraph"/>
        <w:ind w:left="1428"/>
        <w:jc w:val="both"/>
      </w:pPr>
      <w:r w:rsidRPr="0024078F">
        <w:t>DF:</w:t>
      </w:r>
    </w:p>
    <w:p w14:paraId="4C64F11E" w14:textId="3CF9EFB8" w:rsidR="00023DF2" w:rsidRDefault="009F355F" w:rsidP="00023DF2">
      <w:pPr>
        <w:pStyle w:val="ListParagraph"/>
        <w:ind w:left="1428"/>
        <w:jc w:val="both"/>
      </w:pPr>
      <w:r w:rsidRPr="009F355F">
        <w:rPr>
          <w:noProof/>
        </w:rPr>
        <w:drawing>
          <wp:inline distT="0" distB="0" distL="0" distR="0" wp14:anchorId="5B6E30FF" wp14:editId="69EDA607">
            <wp:extent cx="4502631" cy="1828800"/>
            <wp:effectExtent l="0" t="0" r="635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631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E446A" w14:textId="77777777" w:rsidR="009F355F" w:rsidRDefault="009F355F" w:rsidP="00023DF2">
      <w:pPr>
        <w:pStyle w:val="ListParagraph"/>
        <w:ind w:left="1428"/>
        <w:jc w:val="both"/>
      </w:pPr>
    </w:p>
    <w:p w14:paraId="7153CD93" w14:textId="6794E2D0" w:rsidR="00023DF2" w:rsidRDefault="00023DF2" w:rsidP="00023DF2">
      <w:pPr>
        <w:pStyle w:val="ListParagraph"/>
        <w:ind w:left="1428"/>
        <w:jc w:val="both"/>
      </w:pPr>
      <w:r>
        <w:t>Plano:</w:t>
      </w:r>
    </w:p>
    <w:p w14:paraId="18ED8FC4" w14:textId="251FD963" w:rsidR="00023DF2" w:rsidRDefault="009F355F" w:rsidP="00023DF2">
      <w:pPr>
        <w:pStyle w:val="ListParagraph"/>
        <w:ind w:left="1428"/>
        <w:jc w:val="both"/>
      </w:pPr>
      <w:r w:rsidRPr="009F355F">
        <w:rPr>
          <w:noProof/>
        </w:rPr>
        <w:drawing>
          <wp:inline distT="0" distB="0" distL="0" distR="0" wp14:anchorId="51E37F2F" wp14:editId="7A76CDFE">
            <wp:extent cx="5092700" cy="181882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181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95BC" w14:textId="77777777" w:rsidR="009F355F" w:rsidRDefault="009F355F" w:rsidP="00023DF2">
      <w:pPr>
        <w:pStyle w:val="ListParagraph"/>
        <w:ind w:left="1428"/>
        <w:jc w:val="both"/>
      </w:pPr>
    </w:p>
    <w:p w14:paraId="3D7E6AAA" w14:textId="65238433" w:rsidR="00023DF2" w:rsidRDefault="00023DF2" w:rsidP="00023DF2">
      <w:pPr>
        <w:pStyle w:val="ListParagraph"/>
        <w:ind w:left="1428"/>
        <w:jc w:val="both"/>
      </w:pPr>
      <w:r>
        <w:t>Samambaia:</w:t>
      </w:r>
    </w:p>
    <w:p w14:paraId="3B9339CD" w14:textId="7E40248F" w:rsidR="00023DF2" w:rsidRPr="0024078F" w:rsidRDefault="009F355F" w:rsidP="00023DF2">
      <w:pPr>
        <w:pStyle w:val="ListParagraph"/>
        <w:ind w:left="1428"/>
        <w:jc w:val="both"/>
      </w:pPr>
      <w:r w:rsidRPr="009F355F">
        <w:rPr>
          <w:noProof/>
        </w:rPr>
        <w:drawing>
          <wp:inline distT="0" distB="0" distL="0" distR="0" wp14:anchorId="7DC785E5" wp14:editId="5EAC3616">
            <wp:extent cx="5135827" cy="17907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827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E8711" w14:textId="77777777" w:rsidR="0018303A" w:rsidRDefault="0018303A" w:rsidP="00586857">
      <w:pPr>
        <w:jc w:val="both"/>
      </w:pPr>
    </w:p>
    <w:p w14:paraId="1A3EB0F2" w14:textId="0ABD517D" w:rsidR="00FD5DB9" w:rsidRPr="00F52527" w:rsidRDefault="00FD5DB9" w:rsidP="00FD5DB9">
      <w:pPr>
        <w:pStyle w:val="ListParagraph"/>
        <w:ind w:left="1428"/>
        <w:jc w:val="both"/>
      </w:pPr>
      <w:r w:rsidRPr="00F52527">
        <w:t>DF: Calcule também quantos destes utilizam o transporte coletivo para ir à escol</w:t>
      </w:r>
      <w:r w:rsidR="00F52527" w:rsidRPr="00F52527">
        <w:t>a:</w:t>
      </w:r>
    </w:p>
    <w:p w14:paraId="1BEBE627" w14:textId="7475F0DD" w:rsidR="00F52527" w:rsidRDefault="00F52527" w:rsidP="0018303A">
      <w:pPr>
        <w:pStyle w:val="ListParagraph"/>
        <w:ind w:left="1428"/>
        <w:jc w:val="right"/>
        <w:rPr>
          <w:b/>
          <w:bCs/>
        </w:rPr>
      </w:pPr>
      <w:r w:rsidRPr="00F52527">
        <w:rPr>
          <w:b/>
          <w:bCs/>
          <w:noProof/>
        </w:rPr>
        <w:drawing>
          <wp:inline distT="0" distB="0" distL="0" distR="0" wp14:anchorId="7789907C" wp14:editId="116540DC">
            <wp:extent cx="4470530" cy="2077077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8315" cy="20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65049" w14:textId="77777777" w:rsidR="0018303A" w:rsidRPr="00FD5DB9" w:rsidRDefault="0018303A" w:rsidP="0018303A">
      <w:pPr>
        <w:pStyle w:val="ListParagraph"/>
        <w:ind w:left="1428"/>
        <w:jc w:val="right"/>
        <w:rPr>
          <w:b/>
          <w:bCs/>
        </w:rPr>
      </w:pPr>
    </w:p>
    <w:p w14:paraId="71FB196C" w14:textId="0AE36B70" w:rsidR="00F52527" w:rsidRPr="00F52527" w:rsidRDefault="00F52527" w:rsidP="00F52527">
      <w:pPr>
        <w:pStyle w:val="ListParagraph"/>
        <w:ind w:left="1428"/>
        <w:jc w:val="both"/>
      </w:pPr>
      <w:r>
        <w:t>Plano</w:t>
      </w:r>
      <w:r w:rsidRPr="00F52527">
        <w:t>: Calcule também quantos destes utilizam o transporte coletivo para ir à escola:</w:t>
      </w:r>
    </w:p>
    <w:p w14:paraId="5AB62F3A" w14:textId="062187D7" w:rsidR="00FD5DB9" w:rsidRDefault="00F52527" w:rsidP="00F52527">
      <w:pPr>
        <w:jc w:val="right"/>
      </w:pPr>
      <w:r w:rsidRPr="00F52527">
        <w:rPr>
          <w:noProof/>
        </w:rPr>
        <w:drawing>
          <wp:inline distT="0" distB="0" distL="0" distR="0" wp14:anchorId="4F64E951" wp14:editId="565FAC17">
            <wp:extent cx="4572224" cy="2308746"/>
            <wp:effectExtent l="0" t="0" r="0" b="31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224" cy="230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6FBE2" w14:textId="3A6BEB84" w:rsidR="00F52527" w:rsidRPr="00F52527" w:rsidRDefault="00F52527" w:rsidP="00F52527">
      <w:pPr>
        <w:pStyle w:val="ListParagraph"/>
        <w:ind w:left="1428"/>
        <w:jc w:val="both"/>
      </w:pPr>
      <w:r>
        <w:t>Samambaia</w:t>
      </w:r>
      <w:r w:rsidRPr="00F52527">
        <w:t>: Calcule também quantos destes utilizam o transporte coletivo para ir à escola:</w:t>
      </w:r>
    </w:p>
    <w:p w14:paraId="674D3437" w14:textId="75756F2C" w:rsidR="0018303A" w:rsidRDefault="00F52527" w:rsidP="00410B49">
      <w:pPr>
        <w:jc w:val="right"/>
      </w:pPr>
      <w:r w:rsidRPr="00F52527">
        <w:rPr>
          <w:noProof/>
        </w:rPr>
        <w:lastRenderedPageBreak/>
        <w:drawing>
          <wp:inline distT="0" distB="0" distL="0" distR="0" wp14:anchorId="62DE0EBE" wp14:editId="685390A4">
            <wp:extent cx="4468901" cy="2249055"/>
            <wp:effectExtent l="0" t="0" r="190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901" cy="224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C3FFF" w14:textId="77777777" w:rsidR="0018303A" w:rsidRDefault="0018303A" w:rsidP="00586857">
      <w:pPr>
        <w:jc w:val="both"/>
      </w:pPr>
    </w:p>
    <w:p w14:paraId="492D9334" w14:textId="792AFA12" w:rsidR="00EE66EF" w:rsidRDefault="00EE66EF" w:rsidP="00EE66EF">
      <w:pPr>
        <w:pStyle w:val="ListParagraph"/>
        <w:ind w:left="1428"/>
        <w:jc w:val="both"/>
      </w:pPr>
      <w:r>
        <w:t xml:space="preserve">DF: </w:t>
      </w:r>
      <w:r w:rsidRPr="00EE66EF">
        <w:t>Faça também um filtro para unidades públicas e particulares</w:t>
      </w:r>
    </w:p>
    <w:p w14:paraId="00C88040" w14:textId="26ECC688" w:rsidR="00EE66EF" w:rsidRDefault="00EE66EF" w:rsidP="00EE66EF">
      <w:pPr>
        <w:pStyle w:val="ListParagraph"/>
        <w:ind w:left="1428"/>
        <w:jc w:val="both"/>
      </w:pPr>
    </w:p>
    <w:p w14:paraId="64891A7C" w14:textId="3987685F" w:rsidR="00EE66EF" w:rsidRDefault="00EE66EF" w:rsidP="00EE66EF">
      <w:pPr>
        <w:pStyle w:val="ListParagraph"/>
        <w:ind w:left="1428"/>
        <w:jc w:val="both"/>
      </w:pPr>
      <w:r w:rsidRPr="00EE66EF">
        <w:rPr>
          <w:noProof/>
        </w:rPr>
        <w:drawing>
          <wp:inline distT="0" distB="0" distL="0" distR="0" wp14:anchorId="0AD76F87" wp14:editId="47C1604D">
            <wp:extent cx="4367868" cy="2249715"/>
            <wp:effectExtent l="0" t="0" r="127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373690" cy="2252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CC59F" w14:textId="45B637DB" w:rsidR="00EE66EF" w:rsidRDefault="00EE66EF" w:rsidP="00EE66EF">
      <w:pPr>
        <w:pStyle w:val="ListParagraph"/>
        <w:ind w:left="1428"/>
        <w:jc w:val="both"/>
      </w:pPr>
    </w:p>
    <w:p w14:paraId="7A89B741" w14:textId="10482BA2" w:rsidR="00EE66EF" w:rsidRDefault="00EE66EF" w:rsidP="00EE66EF">
      <w:pPr>
        <w:pStyle w:val="ListParagraph"/>
        <w:ind w:left="1428"/>
        <w:jc w:val="both"/>
      </w:pPr>
    </w:p>
    <w:p w14:paraId="19048917" w14:textId="25DD3D45" w:rsidR="00EE66EF" w:rsidRDefault="00EE66EF" w:rsidP="00EE66EF">
      <w:pPr>
        <w:pStyle w:val="ListParagraph"/>
        <w:ind w:left="1428"/>
        <w:jc w:val="both"/>
      </w:pPr>
      <w:r>
        <w:t xml:space="preserve">Plano: </w:t>
      </w:r>
      <w:r w:rsidRPr="00EE66EF">
        <w:t>Faça também um filtro para unidades públicas e particulares</w:t>
      </w:r>
    </w:p>
    <w:p w14:paraId="3BBE926F" w14:textId="609835A6" w:rsidR="00EE66EF" w:rsidRDefault="00EE66EF" w:rsidP="00EE66EF">
      <w:pPr>
        <w:pStyle w:val="ListParagraph"/>
        <w:ind w:left="1428"/>
        <w:jc w:val="both"/>
      </w:pPr>
      <w:r w:rsidRPr="00EE66EF">
        <w:rPr>
          <w:noProof/>
        </w:rPr>
        <w:drawing>
          <wp:inline distT="0" distB="0" distL="0" distR="0" wp14:anchorId="4C3A63F5" wp14:editId="4813A2F6">
            <wp:extent cx="4405086" cy="2369733"/>
            <wp:effectExtent l="0" t="0" r="1905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19594" cy="2377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F0CAD" w14:textId="10001741" w:rsidR="00EE66EF" w:rsidRDefault="00EE66EF" w:rsidP="00EE66EF">
      <w:pPr>
        <w:pStyle w:val="ListParagraph"/>
        <w:ind w:left="1428"/>
        <w:jc w:val="both"/>
      </w:pPr>
    </w:p>
    <w:p w14:paraId="38A5D765" w14:textId="151D3C75" w:rsidR="00EE66EF" w:rsidRDefault="00EE66EF" w:rsidP="00EE66EF">
      <w:pPr>
        <w:pStyle w:val="ListParagraph"/>
        <w:ind w:left="1428"/>
        <w:jc w:val="both"/>
      </w:pPr>
      <w:r>
        <w:t xml:space="preserve">Samambaia: </w:t>
      </w:r>
      <w:r w:rsidRPr="00EE66EF">
        <w:t>Faça também um filtro para unidades públicas e particulares</w:t>
      </w:r>
    </w:p>
    <w:p w14:paraId="6E88CA5D" w14:textId="7496B791" w:rsidR="00EE66EF" w:rsidRDefault="00EE66EF" w:rsidP="00EE66EF">
      <w:pPr>
        <w:pStyle w:val="ListParagraph"/>
        <w:ind w:left="1428"/>
        <w:jc w:val="both"/>
      </w:pPr>
      <w:r w:rsidRPr="00EE66EF">
        <w:rPr>
          <w:noProof/>
        </w:rPr>
        <w:lastRenderedPageBreak/>
        <w:drawing>
          <wp:inline distT="0" distB="0" distL="0" distR="0" wp14:anchorId="550D1E5A" wp14:editId="00610FE9">
            <wp:extent cx="4413442" cy="2387600"/>
            <wp:effectExtent l="0" t="0" r="635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422032" cy="239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F4285" w14:textId="77777777" w:rsidR="00EE66EF" w:rsidRDefault="00EE66EF" w:rsidP="00EE66EF">
      <w:pPr>
        <w:pStyle w:val="ListParagraph"/>
        <w:ind w:left="1428"/>
        <w:jc w:val="both"/>
      </w:pPr>
    </w:p>
    <w:p w14:paraId="2D85E6E7" w14:textId="77777777" w:rsidR="00EE66EF" w:rsidRDefault="00EE66EF" w:rsidP="00EE66EF">
      <w:pPr>
        <w:pStyle w:val="ListParagraph"/>
        <w:ind w:left="1428"/>
        <w:jc w:val="both"/>
      </w:pPr>
    </w:p>
    <w:p w14:paraId="64601E03" w14:textId="1B623A09" w:rsidR="000E71D7" w:rsidRPr="00586857" w:rsidRDefault="0044586D" w:rsidP="0059412B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t>Estime o percentual de domicílios conectados à internet para o Distrito Federal. Faça também um filtro estudantes de escolas públicas e particulares, independentemente da idade. Faça também um teste de hipótese a 95% de confiança para comparar se as duas proporções são equivalentes ou não.</w:t>
      </w:r>
    </w:p>
    <w:p w14:paraId="00D6B39F" w14:textId="77777777" w:rsidR="00C047CE" w:rsidRDefault="00C047CE" w:rsidP="00586857">
      <w:pPr>
        <w:pStyle w:val="ListParagraph"/>
      </w:pPr>
    </w:p>
    <w:p w14:paraId="5441A5EA" w14:textId="0DF80006" w:rsidR="00586857" w:rsidRDefault="00C047CE" w:rsidP="00C047CE">
      <w:pPr>
        <w:pStyle w:val="ListParagraph"/>
        <w:ind w:firstLine="696"/>
      </w:pPr>
      <w:r w:rsidRPr="00C047CE">
        <w:t>Percentual de domicílios conectados à internet para o Distrito Federal</w:t>
      </w:r>
      <w:r>
        <w:t xml:space="preserve">: </w:t>
      </w:r>
      <w:r w:rsidR="005D443D">
        <w:t>93,7%</w:t>
      </w:r>
    </w:p>
    <w:p w14:paraId="4917E43A" w14:textId="073EFFBB" w:rsidR="00C047CE" w:rsidRDefault="00C047CE" w:rsidP="00C047CE">
      <w:pPr>
        <w:pStyle w:val="ListParagraph"/>
        <w:ind w:firstLine="696"/>
      </w:pPr>
      <w:r w:rsidRPr="00C047CE">
        <w:rPr>
          <w:noProof/>
        </w:rPr>
        <w:drawing>
          <wp:inline distT="0" distB="0" distL="0" distR="0" wp14:anchorId="16E56421" wp14:editId="793F0C7E">
            <wp:extent cx="4965700" cy="24257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657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BBEC" w14:textId="77777777" w:rsidR="00C047CE" w:rsidRPr="00C047CE" w:rsidRDefault="00C047CE" w:rsidP="00C047CE">
      <w:pPr>
        <w:pStyle w:val="ListParagraph"/>
        <w:ind w:firstLine="696"/>
      </w:pPr>
    </w:p>
    <w:p w14:paraId="598D8C25" w14:textId="73889066" w:rsidR="005D443D" w:rsidRDefault="005D443D" w:rsidP="0018303A">
      <w:pPr>
        <w:pStyle w:val="ListParagraph"/>
        <w:ind w:left="1416"/>
      </w:pPr>
      <w:r>
        <w:t>Fi</w:t>
      </w:r>
      <w:r w:rsidRPr="005D443D">
        <w:t>ltro estudantes de escolas públicas e particulares, independentemente da</w:t>
      </w:r>
      <w:r>
        <w:t xml:space="preserve"> </w:t>
      </w:r>
      <w:r w:rsidRPr="005D443D">
        <w:t>idade</w:t>
      </w:r>
      <w:r>
        <w:t>:</w:t>
      </w:r>
    </w:p>
    <w:p w14:paraId="728ABE92" w14:textId="714A156C" w:rsidR="005D443D" w:rsidRDefault="005D443D" w:rsidP="005D443D">
      <w:pPr>
        <w:pStyle w:val="ListParagraph"/>
        <w:ind w:left="1416"/>
      </w:pPr>
      <w:r w:rsidRPr="005D443D">
        <w:rPr>
          <w:noProof/>
        </w:rPr>
        <w:drawing>
          <wp:inline distT="0" distB="0" distL="0" distR="0" wp14:anchorId="4224D36F" wp14:editId="0F874F28">
            <wp:extent cx="4593771" cy="2452985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05647" cy="24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9FBAD" w14:textId="3F08FEAE" w:rsidR="00C047CE" w:rsidRDefault="00C047CE" w:rsidP="00586857">
      <w:pPr>
        <w:jc w:val="both"/>
      </w:pPr>
    </w:p>
    <w:p w14:paraId="571F2317" w14:textId="582CA271" w:rsidR="00C047CE" w:rsidRDefault="00B14712" w:rsidP="00B14712">
      <w:pPr>
        <w:pStyle w:val="ListParagraph"/>
        <w:ind w:left="1416"/>
      </w:pPr>
      <w:r w:rsidRPr="00B14712">
        <w:lastRenderedPageBreak/>
        <w:t>Faça também um teste de hipótese a 95% de confiança para comparar se as duas proporções são equivalentes ou não</w:t>
      </w:r>
      <w:r>
        <w:t>:</w:t>
      </w:r>
    </w:p>
    <w:p w14:paraId="4360A01E" w14:textId="7DD04E44" w:rsidR="00B14712" w:rsidRDefault="00C404C3" w:rsidP="00B14712">
      <w:pPr>
        <w:pStyle w:val="ListParagraph"/>
        <w:ind w:left="1416"/>
      </w:pPr>
      <w:r w:rsidRPr="00C404C3">
        <w:rPr>
          <w:noProof/>
        </w:rPr>
        <w:drawing>
          <wp:inline distT="0" distB="0" distL="0" distR="0" wp14:anchorId="3B5774EC" wp14:editId="070ED390">
            <wp:extent cx="4609044" cy="2772229"/>
            <wp:effectExtent l="0" t="0" r="127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626083" cy="278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77F0" w14:textId="77777777" w:rsidR="00B14712" w:rsidRDefault="00B14712" w:rsidP="00B14712">
      <w:pPr>
        <w:pStyle w:val="ListParagraph"/>
        <w:ind w:left="1416"/>
      </w:pPr>
    </w:p>
    <w:p w14:paraId="14129F5D" w14:textId="1A76CE0A" w:rsidR="00DC11BF" w:rsidRPr="00FF3067" w:rsidRDefault="0059412B" w:rsidP="00C404C3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t>Pela variável G06 (Qual atividade da empresa que lhe paga o trabalho principal?), caracterize os tr</w:t>
      </w:r>
      <w:r w:rsidR="000E71D7" w:rsidRPr="00586857">
        <w:rPr>
          <w:b/>
          <w:bCs/>
        </w:rPr>
        <w:t xml:space="preserve">abalhadores do setor </w:t>
      </w:r>
      <w:r w:rsidRPr="00586857">
        <w:rPr>
          <w:b/>
          <w:bCs/>
        </w:rPr>
        <w:t>educação</w:t>
      </w:r>
      <w:r w:rsidR="000E71D7" w:rsidRPr="00586857">
        <w:rPr>
          <w:b/>
          <w:bCs/>
        </w:rPr>
        <w:t xml:space="preserve"> (não necessariamente todos estão em sala de aula, mas é uma boa proxy do perfil dos trabalhadores do setor)</w:t>
      </w:r>
      <w:r w:rsidRPr="00586857">
        <w:rPr>
          <w:b/>
          <w:bCs/>
        </w:rPr>
        <w:t xml:space="preserve">. Calcule o número de pessoas nessas atividades, o tempo médio de </w:t>
      </w:r>
      <w:r w:rsidR="000E71D7" w:rsidRPr="00586857">
        <w:rPr>
          <w:b/>
          <w:bCs/>
        </w:rPr>
        <w:t>deslocamento</w:t>
      </w:r>
      <w:r w:rsidRPr="00586857">
        <w:rPr>
          <w:b/>
          <w:bCs/>
        </w:rPr>
        <w:t xml:space="preserve"> ao trabalho</w:t>
      </w:r>
      <w:r w:rsidR="000E71D7" w:rsidRPr="00586857">
        <w:rPr>
          <w:b/>
          <w:bCs/>
        </w:rPr>
        <w:t xml:space="preserve"> e modo de transporte, além da distribuição etária</w:t>
      </w:r>
      <w:r w:rsidRPr="00586857">
        <w:rPr>
          <w:b/>
          <w:bCs/>
        </w:rPr>
        <w:t>. Calcule também quantos destes trabalhadores moram com pessoas com mais de 60 anos.</w:t>
      </w:r>
    </w:p>
    <w:p w14:paraId="7B3B20DA" w14:textId="7DD2E1F6" w:rsidR="00C404C3" w:rsidRPr="00C404C3" w:rsidRDefault="00C404C3" w:rsidP="00C404C3">
      <w:pPr>
        <w:pStyle w:val="ListParagraph"/>
        <w:ind w:left="1416"/>
      </w:pPr>
      <w:r w:rsidRPr="00C404C3">
        <w:t>Caracterize os trabalhadores do setor educação - número de pessoas nessas atividades</w:t>
      </w:r>
      <w:r>
        <w:t>:</w:t>
      </w:r>
    </w:p>
    <w:p w14:paraId="2415950C" w14:textId="38E87C8B" w:rsidR="00C404C3" w:rsidRDefault="00C404C3" w:rsidP="00A11DE5">
      <w:pPr>
        <w:jc w:val="right"/>
        <w:rPr>
          <w:b/>
          <w:bCs/>
        </w:rPr>
      </w:pPr>
      <w:r w:rsidRPr="00C404C3">
        <w:rPr>
          <w:b/>
          <w:bCs/>
          <w:noProof/>
        </w:rPr>
        <w:drawing>
          <wp:inline distT="0" distB="0" distL="0" distR="0" wp14:anchorId="36D2327A" wp14:editId="38E73921">
            <wp:extent cx="4826000" cy="18669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826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AE6C" w14:textId="77777777" w:rsidR="00A11DE5" w:rsidRDefault="00A11DE5" w:rsidP="00A11DE5">
      <w:pPr>
        <w:jc w:val="right"/>
        <w:rPr>
          <w:b/>
          <w:bCs/>
        </w:rPr>
      </w:pPr>
    </w:p>
    <w:p w14:paraId="497E702E" w14:textId="6C8AC77A" w:rsidR="001E1174" w:rsidRDefault="001E1174" w:rsidP="001E1174">
      <w:pPr>
        <w:pStyle w:val="ListParagraph"/>
        <w:ind w:left="1416"/>
      </w:pPr>
      <w:r>
        <w:t>T</w:t>
      </w:r>
      <w:r w:rsidRPr="001E1174">
        <w:t>empo médio de deslocamento ao trabalho</w:t>
      </w:r>
    </w:p>
    <w:p w14:paraId="7BA05297" w14:textId="77777777" w:rsidR="001E1174" w:rsidRDefault="001E1174" w:rsidP="001E1174">
      <w:pPr>
        <w:pStyle w:val="ListParagraph"/>
        <w:ind w:left="1416"/>
      </w:pPr>
    </w:p>
    <w:p w14:paraId="5C930D4C" w14:textId="4A763B7A" w:rsidR="001E1174" w:rsidRDefault="00A11DE5" w:rsidP="001E1174">
      <w:pPr>
        <w:pStyle w:val="ListParagraph"/>
        <w:ind w:left="1416"/>
      </w:pPr>
      <w:r w:rsidRPr="00A11DE5">
        <w:rPr>
          <w:noProof/>
        </w:rPr>
        <w:drawing>
          <wp:inline distT="0" distB="0" distL="0" distR="0" wp14:anchorId="002C25F6" wp14:editId="38B902BE">
            <wp:extent cx="3835400" cy="14732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493C8" w14:textId="77777777" w:rsidR="00A11DE5" w:rsidRDefault="00A11DE5" w:rsidP="001E1174">
      <w:pPr>
        <w:pStyle w:val="ListParagraph"/>
        <w:ind w:left="1416"/>
      </w:pPr>
    </w:p>
    <w:p w14:paraId="5ED69477" w14:textId="017F27A9" w:rsidR="001E1174" w:rsidRDefault="001E1174" w:rsidP="001E1174">
      <w:pPr>
        <w:pStyle w:val="ListParagraph"/>
        <w:ind w:left="1416"/>
      </w:pPr>
      <w:r>
        <w:t>M</w:t>
      </w:r>
      <w:r w:rsidRPr="001E1174">
        <w:t>odo de transporte</w:t>
      </w:r>
      <w:r w:rsidR="00D32BCF">
        <w:t>:</w:t>
      </w:r>
    </w:p>
    <w:p w14:paraId="45851B35" w14:textId="1E719560" w:rsidR="00D32BCF" w:rsidRDefault="00D32BCF" w:rsidP="001E1174">
      <w:pPr>
        <w:pStyle w:val="ListParagraph"/>
        <w:ind w:left="1416"/>
      </w:pPr>
    </w:p>
    <w:p w14:paraId="3A6AF140" w14:textId="4A018FC5" w:rsidR="00DC11BF" w:rsidRDefault="00D32BCF" w:rsidP="005300F3">
      <w:pPr>
        <w:pStyle w:val="ListParagraph"/>
        <w:ind w:left="1416"/>
      </w:pPr>
      <w:r w:rsidRPr="00D32BCF">
        <w:rPr>
          <w:noProof/>
        </w:rPr>
        <w:lastRenderedPageBreak/>
        <w:drawing>
          <wp:inline distT="0" distB="0" distL="0" distR="0" wp14:anchorId="266ACC84" wp14:editId="6A34AA89">
            <wp:extent cx="5118100" cy="21971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0C72E" w14:textId="77777777" w:rsidR="00DC11BF" w:rsidRDefault="00DC11BF" w:rsidP="00DC11BF">
      <w:pPr>
        <w:pStyle w:val="ListParagraph"/>
        <w:ind w:left="1416"/>
      </w:pPr>
    </w:p>
    <w:p w14:paraId="27111027" w14:textId="33B5FFBD" w:rsidR="00586857" w:rsidRDefault="00DC11BF" w:rsidP="00DC11BF">
      <w:pPr>
        <w:pStyle w:val="ListParagraph"/>
        <w:ind w:left="1416"/>
      </w:pPr>
      <w:r>
        <w:t>D</w:t>
      </w:r>
      <w:r w:rsidRPr="00DC11BF">
        <w:t>istribuição etária</w:t>
      </w:r>
      <w:r>
        <w:t>:</w:t>
      </w:r>
    </w:p>
    <w:p w14:paraId="136480FA" w14:textId="38FC95AF" w:rsidR="00DC11BF" w:rsidRDefault="00DC11BF" w:rsidP="00017D85">
      <w:r w:rsidRPr="00DC11BF">
        <w:rPr>
          <w:noProof/>
        </w:rPr>
        <w:drawing>
          <wp:inline distT="0" distB="0" distL="0" distR="0" wp14:anchorId="3823CCEC" wp14:editId="56B19265">
            <wp:extent cx="6001657" cy="3079872"/>
            <wp:effectExtent l="0" t="0" r="571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009457" cy="308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25F4" w14:textId="1C4A6106" w:rsidR="00DC11BF" w:rsidRDefault="00DC11BF" w:rsidP="00DC11BF">
      <w:pPr>
        <w:jc w:val="right"/>
      </w:pPr>
    </w:p>
    <w:p w14:paraId="6C78E231" w14:textId="141DEF3D" w:rsidR="00DC11BF" w:rsidRDefault="00DC11BF" w:rsidP="00DC11BF">
      <w:pPr>
        <w:pStyle w:val="ListParagraph"/>
        <w:ind w:left="1416"/>
      </w:pPr>
      <w:r>
        <w:t>Q</w:t>
      </w:r>
      <w:r w:rsidRPr="00DC11BF">
        <w:t>uantos destes trabalhadores moram com pessoas com mais de 60 anos</w:t>
      </w:r>
      <w:r>
        <w:t>:</w:t>
      </w:r>
    </w:p>
    <w:p w14:paraId="7C839047" w14:textId="5389652D" w:rsidR="00DC11BF" w:rsidRDefault="00017D85" w:rsidP="0021292C">
      <w:r w:rsidRPr="00017D85">
        <w:rPr>
          <w:noProof/>
        </w:rPr>
        <w:drawing>
          <wp:inline distT="0" distB="0" distL="0" distR="0" wp14:anchorId="183DDF89" wp14:editId="40C3C8C7">
            <wp:extent cx="5899205" cy="1603829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20228" cy="16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3563" w14:textId="77777777" w:rsidR="00DC11BF" w:rsidRDefault="00DC11BF" w:rsidP="00DC11BF">
      <w:pPr>
        <w:pStyle w:val="ListParagraph"/>
        <w:ind w:left="1416"/>
      </w:pPr>
    </w:p>
    <w:p w14:paraId="35F57B3A" w14:textId="347E5F9B" w:rsidR="00782987" w:rsidRPr="003A2F28" w:rsidRDefault="006040D9" w:rsidP="003A2F28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586857">
        <w:rPr>
          <w:b/>
          <w:bCs/>
        </w:rPr>
        <w:t>Estime uma variável de uso do tempo: some o total de horas trabalhadas, o tempo declarado com deslocamento e o tempo declarado com afazeres domésticos para o responsável pelo domicílio e pelo cônjuge. Faça um filtro para domicílios com e sem crianças (menores de 12 anos) que frequentam escola e por sexo.</w:t>
      </w:r>
      <w:r w:rsidR="000E71D7" w:rsidRPr="00586857">
        <w:rPr>
          <w:b/>
          <w:bCs/>
        </w:rPr>
        <w:t xml:space="preserve"> </w:t>
      </w:r>
      <w:r w:rsidR="00937EBE">
        <w:rPr>
          <w:b/>
          <w:bCs/>
        </w:rPr>
        <w:t xml:space="preserve"> </w:t>
      </w:r>
      <w:r w:rsidR="00B318B2" w:rsidRPr="00B318B2">
        <w:rPr>
          <w:b/>
          <w:bCs/>
          <w:color w:val="FF0000"/>
        </w:rPr>
        <w:t>(foram considerados crianças pessoas com idade igual ou menor a 12 anos)</w:t>
      </w:r>
    </w:p>
    <w:p w14:paraId="45D66032" w14:textId="403EEC6F" w:rsidR="00782987" w:rsidRDefault="00782987" w:rsidP="00782987">
      <w:pPr>
        <w:pStyle w:val="ListParagraph"/>
        <w:ind w:left="1416"/>
      </w:pPr>
      <w:r>
        <w:lastRenderedPageBreak/>
        <w:t>S</w:t>
      </w:r>
      <w:r w:rsidRPr="00782987">
        <w:t>ome o total de horas trabalhadas, o tempo declarado com deslocamento e o tempo declarado com afazeres domésticos para o responsável pelo domicílio e pelo cônjuge</w:t>
      </w:r>
      <w:r>
        <w:t>:</w:t>
      </w:r>
    </w:p>
    <w:p w14:paraId="49013F0E" w14:textId="1E40F38D" w:rsidR="00782987" w:rsidRDefault="003A2F28" w:rsidP="00782987">
      <w:pPr>
        <w:pStyle w:val="ListParagraph"/>
        <w:ind w:left="1416"/>
      </w:pPr>
      <w:r w:rsidRPr="003A2F28">
        <w:rPr>
          <w:noProof/>
        </w:rPr>
        <w:drawing>
          <wp:inline distT="0" distB="0" distL="0" distR="0" wp14:anchorId="3CCC3B18" wp14:editId="2D48E023">
            <wp:extent cx="3619500" cy="1928730"/>
            <wp:effectExtent l="0" t="0" r="0" b="190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92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5FDE2" w14:textId="5143765B" w:rsidR="00212840" w:rsidRPr="00212840" w:rsidRDefault="0038218E" w:rsidP="0038218E">
      <w:pPr>
        <w:pStyle w:val="ListParagraph"/>
        <w:ind w:left="1416"/>
      </w:pPr>
      <w:r>
        <w:t>D</w:t>
      </w:r>
      <w:r w:rsidR="00212840" w:rsidRPr="00212840">
        <w:t xml:space="preserve">omicílios com e sem crianças (menores de 12 anos) que frequentam escola. </w:t>
      </w:r>
      <w:r w:rsidR="00B318B2">
        <w:t xml:space="preserve"> </w:t>
      </w:r>
      <w:r w:rsidR="00B318B2" w:rsidRPr="00B318B2">
        <w:rPr>
          <w:b/>
          <w:bCs/>
          <w:color w:val="FF0000"/>
        </w:rPr>
        <w:t>(foram considerados crianças pessoas com idade igual ou menor a 12 anos)</w:t>
      </w:r>
    </w:p>
    <w:p w14:paraId="68E4B5CA" w14:textId="24205368" w:rsidR="00782987" w:rsidRDefault="00A558C8" w:rsidP="00782987">
      <w:pPr>
        <w:pStyle w:val="ListParagraph"/>
        <w:ind w:left="1416"/>
      </w:pPr>
      <w:r w:rsidRPr="00A558C8">
        <w:rPr>
          <w:noProof/>
        </w:rPr>
        <w:drawing>
          <wp:inline distT="0" distB="0" distL="0" distR="0" wp14:anchorId="13BE8509" wp14:editId="671BA9C2">
            <wp:extent cx="4193851" cy="2828697"/>
            <wp:effectExtent l="0" t="0" r="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851" cy="282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C882A" w14:textId="52705C65" w:rsidR="00E415DA" w:rsidRDefault="00E415DA" w:rsidP="00782987">
      <w:pPr>
        <w:pStyle w:val="ListParagraph"/>
        <w:ind w:left="1416"/>
      </w:pPr>
    </w:p>
    <w:p w14:paraId="3B955DD1" w14:textId="6C3CED92" w:rsidR="00E415DA" w:rsidRDefault="00E415DA" w:rsidP="00782987">
      <w:pPr>
        <w:pStyle w:val="ListParagraph"/>
        <w:ind w:left="1416"/>
      </w:pPr>
    </w:p>
    <w:p w14:paraId="7872E14A" w14:textId="3F51EEF1" w:rsidR="00E415DA" w:rsidRDefault="00E415DA" w:rsidP="00782987">
      <w:pPr>
        <w:pStyle w:val="ListParagraph"/>
        <w:ind w:left="1416"/>
      </w:pPr>
      <w:r w:rsidRPr="00E415DA">
        <w:t>Domicílios por sexo do responsável</w:t>
      </w:r>
    </w:p>
    <w:p w14:paraId="454871BC" w14:textId="1A303027" w:rsidR="00E415DA" w:rsidRDefault="00E415DA" w:rsidP="00782987">
      <w:pPr>
        <w:pStyle w:val="ListParagraph"/>
        <w:ind w:left="1416"/>
      </w:pPr>
      <w:r w:rsidRPr="00E415DA">
        <w:drawing>
          <wp:inline distT="0" distB="0" distL="0" distR="0" wp14:anchorId="45B40097" wp14:editId="25877214">
            <wp:extent cx="4038600" cy="23114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6211" w14:textId="77777777" w:rsidR="00586857" w:rsidRPr="00586857" w:rsidRDefault="00586857" w:rsidP="00586857">
      <w:pPr>
        <w:jc w:val="both"/>
        <w:rPr>
          <w:b/>
          <w:bCs/>
        </w:rPr>
      </w:pPr>
    </w:p>
    <w:p w14:paraId="3D4B949D" w14:textId="27A6FEAC" w:rsidR="000E71D7" w:rsidRDefault="000E71D7" w:rsidP="000E71D7">
      <w:pPr>
        <w:jc w:val="both"/>
      </w:pPr>
      <w:r>
        <w:t>Com base nesses resultados, qual seria sua recomendação para os gestores?</w:t>
      </w:r>
    </w:p>
    <w:p w14:paraId="4C84E32D" w14:textId="63377BEE" w:rsidR="0088452F" w:rsidRPr="005300F3" w:rsidRDefault="0088452F" w:rsidP="000E71D7">
      <w:pPr>
        <w:jc w:val="both"/>
        <w:rPr>
          <w:color w:val="4472C4" w:themeColor="accent5"/>
        </w:rPr>
      </w:pPr>
      <w:r w:rsidRPr="005300F3">
        <w:rPr>
          <w:color w:val="4472C4" w:themeColor="accent5"/>
        </w:rPr>
        <w:t>Minha recomendação seria manter as escolas fechadas pelos seguintes motivos:</w:t>
      </w:r>
    </w:p>
    <w:p w14:paraId="4668128A" w14:textId="3E6FEF2A" w:rsidR="0088452F" w:rsidRPr="005300F3" w:rsidRDefault="0088452F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t>Idosos pertencem ao grupo de risco;</w:t>
      </w:r>
    </w:p>
    <w:p w14:paraId="4287367A" w14:textId="66BCFB68" w:rsidR="0088452F" w:rsidRPr="005300F3" w:rsidRDefault="0088452F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lastRenderedPageBreak/>
        <w:t>Há mais de 114 mil jovens que moram com idosos;</w:t>
      </w:r>
    </w:p>
    <w:p w14:paraId="7B05C2BC" w14:textId="68DFA060" w:rsidR="0088452F" w:rsidRPr="005300F3" w:rsidRDefault="00410B49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t>70% das escolas do DF são públicas e possuem poucos recursos para manter o isolamento social necessário;</w:t>
      </w:r>
    </w:p>
    <w:p w14:paraId="66187AAF" w14:textId="438AC5A3" w:rsidR="00410B49" w:rsidRPr="005300F3" w:rsidRDefault="00410B49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t>Há uma média de 1.91 pessoas por dormitório no DF. Em Samambaia são quase 2 pessoas por dormitório</w:t>
      </w:r>
    </w:p>
    <w:p w14:paraId="3DCCD0DC" w14:textId="7DDA3C5A" w:rsidR="00410B49" w:rsidRPr="005300F3" w:rsidRDefault="00410B49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t>A maior parte da população utiliza transporte público o que é um fator adicional de infecção.</w:t>
      </w:r>
    </w:p>
    <w:p w14:paraId="384A3F02" w14:textId="4A4BD39B" w:rsidR="00E415DA" w:rsidRPr="005300F3" w:rsidRDefault="00E415DA" w:rsidP="0088452F">
      <w:pPr>
        <w:pStyle w:val="ListParagraph"/>
        <w:numPr>
          <w:ilvl w:val="0"/>
          <w:numId w:val="12"/>
        </w:numPr>
        <w:jc w:val="both"/>
        <w:rPr>
          <w:color w:val="4472C4" w:themeColor="accent5"/>
        </w:rPr>
      </w:pPr>
      <w:r w:rsidRPr="005300F3">
        <w:rPr>
          <w:color w:val="4472C4" w:themeColor="accent5"/>
        </w:rPr>
        <w:t>Outro ponto salutar é que os cuidados com a COVID exigirão ainda mais tempo do responsável pelos domicílios quanto ao cuidado com as crianças e demais moradores. É possível constatar que as horas totais desempenhadas pelas mulheres é superior em mais de 5 horas do que quando comparado com o sexo masculino. Logo, a situação de pandemia com as escolas abertas, agravaria esse quadro.</w:t>
      </w:r>
    </w:p>
    <w:p w14:paraId="179117B1" w14:textId="77777777" w:rsidR="00B6768F" w:rsidRDefault="00B6768F" w:rsidP="00B6768F">
      <w:pPr>
        <w:ind w:left="708"/>
        <w:jc w:val="both"/>
      </w:pPr>
    </w:p>
    <w:sectPr w:rsidR="00B6768F" w:rsidSect="00D46904">
      <w:pgSz w:w="11906" w:h="16838"/>
      <w:pgMar w:top="1417" w:right="991" w:bottom="29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6D1ED" w14:textId="77777777" w:rsidR="002810C0" w:rsidRDefault="002810C0" w:rsidP="00B6768F">
      <w:pPr>
        <w:spacing w:after="0" w:line="240" w:lineRule="auto"/>
      </w:pPr>
      <w:r>
        <w:separator/>
      </w:r>
    </w:p>
  </w:endnote>
  <w:endnote w:type="continuationSeparator" w:id="0">
    <w:p w14:paraId="20B68CBF" w14:textId="77777777" w:rsidR="002810C0" w:rsidRDefault="002810C0" w:rsidP="00B67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77864" w14:textId="77777777" w:rsidR="002810C0" w:rsidRDefault="002810C0" w:rsidP="00B6768F">
      <w:pPr>
        <w:spacing w:after="0" w:line="240" w:lineRule="auto"/>
      </w:pPr>
      <w:r>
        <w:separator/>
      </w:r>
    </w:p>
  </w:footnote>
  <w:footnote w:type="continuationSeparator" w:id="0">
    <w:p w14:paraId="28907EBA" w14:textId="77777777" w:rsidR="002810C0" w:rsidRDefault="002810C0" w:rsidP="00B67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D1188"/>
    <w:multiLevelType w:val="hybridMultilevel"/>
    <w:tmpl w:val="2FB20E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D7A8C"/>
    <w:multiLevelType w:val="hybridMultilevel"/>
    <w:tmpl w:val="024ED9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F4282"/>
    <w:multiLevelType w:val="hybridMultilevel"/>
    <w:tmpl w:val="504245D8"/>
    <w:lvl w:ilvl="0" w:tplc="0D82AB32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9E4E4C"/>
    <w:multiLevelType w:val="hybridMultilevel"/>
    <w:tmpl w:val="5BCE50F8"/>
    <w:lvl w:ilvl="0" w:tplc="0B26FA8C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C7C118C"/>
    <w:multiLevelType w:val="hybridMultilevel"/>
    <w:tmpl w:val="BC34C062"/>
    <w:lvl w:ilvl="0" w:tplc="A02EA08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EF5D6E"/>
    <w:multiLevelType w:val="hybridMultilevel"/>
    <w:tmpl w:val="55224A12"/>
    <w:lvl w:ilvl="0" w:tplc="3692CC8A">
      <w:start w:val="1"/>
      <w:numFmt w:val="lowerRoman"/>
      <w:lvlText w:val="%1)"/>
      <w:lvlJc w:val="left"/>
      <w:pPr>
        <w:ind w:left="178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463F2F46"/>
    <w:multiLevelType w:val="hybridMultilevel"/>
    <w:tmpl w:val="98C2ECAA"/>
    <w:lvl w:ilvl="0" w:tplc="E24E6538">
      <w:start w:val="1"/>
      <w:numFmt w:val="lowerRoman"/>
      <w:lvlText w:val="%1)"/>
      <w:lvlJc w:val="left"/>
      <w:pPr>
        <w:ind w:left="178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501745CD"/>
    <w:multiLevelType w:val="hybridMultilevel"/>
    <w:tmpl w:val="4322E43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6D32C1"/>
    <w:multiLevelType w:val="hybridMultilevel"/>
    <w:tmpl w:val="138892F0"/>
    <w:lvl w:ilvl="0" w:tplc="0C021C3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BA2D1A"/>
    <w:multiLevelType w:val="hybridMultilevel"/>
    <w:tmpl w:val="F62A6770"/>
    <w:lvl w:ilvl="0" w:tplc="1E68DBEE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C1BC8"/>
    <w:multiLevelType w:val="multilevel"/>
    <w:tmpl w:val="E93EB1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1" w15:restartNumberingAfterBreak="0">
    <w:nsid w:val="6C6A7189"/>
    <w:multiLevelType w:val="hybridMultilevel"/>
    <w:tmpl w:val="587606D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94AFF"/>
    <w:multiLevelType w:val="hybridMultilevel"/>
    <w:tmpl w:val="1E8ADF24"/>
    <w:lvl w:ilvl="0" w:tplc="45321490">
      <w:start w:val="1"/>
      <w:numFmt w:val="lowerRoman"/>
      <w:lvlText w:val="%1)"/>
      <w:lvlJc w:val="left"/>
      <w:pPr>
        <w:ind w:left="214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08" w:hanging="360"/>
      </w:pPr>
    </w:lvl>
    <w:lvl w:ilvl="2" w:tplc="0416001B" w:tentative="1">
      <w:start w:val="1"/>
      <w:numFmt w:val="lowerRoman"/>
      <w:lvlText w:val="%3."/>
      <w:lvlJc w:val="right"/>
      <w:pPr>
        <w:ind w:left="3228" w:hanging="180"/>
      </w:pPr>
    </w:lvl>
    <w:lvl w:ilvl="3" w:tplc="0416000F" w:tentative="1">
      <w:start w:val="1"/>
      <w:numFmt w:val="decimal"/>
      <w:lvlText w:val="%4."/>
      <w:lvlJc w:val="left"/>
      <w:pPr>
        <w:ind w:left="3948" w:hanging="360"/>
      </w:pPr>
    </w:lvl>
    <w:lvl w:ilvl="4" w:tplc="04160019" w:tentative="1">
      <w:start w:val="1"/>
      <w:numFmt w:val="lowerLetter"/>
      <w:lvlText w:val="%5."/>
      <w:lvlJc w:val="left"/>
      <w:pPr>
        <w:ind w:left="4668" w:hanging="360"/>
      </w:pPr>
    </w:lvl>
    <w:lvl w:ilvl="5" w:tplc="0416001B" w:tentative="1">
      <w:start w:val="1"/>
      <w:numFmt w:val="lowerRoman"/>
      <w:lvlText w:val="%6."/>
      <w:lvlJc w:val="right"/>
      <w:pPr>
        <w:ind w:left="5388" w:hanging="180"/>
      </w:pPr>
    </w:lvl>
    <w:lvl w:ilvl="6" w:tplc="0416000F" w:tentative="1">
      <w:start w:val="1"/>
      <w:numFmt w:val="decimal"/>
      <w:lvlText w:val="%7."/>
      <w:lvlJc w:val="left"/>
      <w:pPr>
        <w:ind w:left="6108" w:hanging="360"/>
      </w:pPr>
    </w:lvl>
    <w:lvl w:ilvl="7" w:tplc="04160019" w:tentative="1">
      <w:start w:val="1"/>
      <w:numFmt w:val="lowerLetter"/>
      <w:lvlText w:val="%8."/>
      <w:lvlJc w:val="left"/>
      <w:pPr>
        <w:ind w:left="6828" w:hanging="360"/>
      </w:pPr>
    </w:lvl>
    <w:lvl w:ilvl="8" w:tplc="0416001B" w:tentative="1">
      <w:start w:val="1"/>
      <w:numFmt w:val="lowerRoman"/>
      <w:lvlText w:val="%9."/>
      <w:lvlJc w:val="right"/>
      <w:pPr>
        <w:ind w:left="7548" w:hanging="180"/>
      </w:p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12"/>
  </w:num>
  <w:num w:numId="5">
    <w:abstractNumId w:val="8"/>
  </w:num>
  <w:num w:numId="6">
    <w:abstractNumId w:val="5"/>
  </w:num>
  <w:num w:numId="7">
    <w:abstractNumId w:val="4"/>
  </w:num>
  <w:num w:numId="8">
    <w:abstractNumId w:val="6"/>
  </w:num>
  <w:num w:numId="9">
    <w:abstractNumId w:val="0"/>
  </w:num>
  <w:num w:numId="10">
    <w:abstractNumId w:val="3"/>
  </w:num>
  <w:num w:numId="11">
    <w:abstractNumId w:val="9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4C1D"/>
    <w:rsid w:val="00006C8F"/>
    <w:rsid w:val="00017D85"/>
    <w:rsid w:val="000207DD"/>
    <w:rsid w:val="00023DF2"/>
    <w:rsid w:val="00030242"/>
    <w:rsid w:val="00042F67"/>
    <w:rsid w:val="00054E6B"/>
    <w:rsid w:val="0006554E"/>
    <w:rsid w:val="00066488"/>
    <w:rsid w:val="000B49EF"/>
    <w:rsid w:val="000C4126"/>
    <w:rsid w:val="000D25F5"/>
    <w:rsid w:val="000D76AD"/>
    <w:rsid w:val="000E71D7"/>
    <w:rsid w:val="000F5D6A"/>
    <w:rsid w:val="00175E1D"/>
    <w:rsid w:val="0018303A"/>
    <w:rsid w:val="001840B6"/>
    <w:rsid w:val="0018462D"/>
    <w:rsid w:val="00192E6A"/>
    <w:rsid w:val="00197102"/>
    <w:rsid w:val="001D22CD"/>
    <w:rsid w:val="001E1174"/>
    <w:rsid w:val="001E1D0D"/>
    <w:rsid w:val="001F2D6A"/>
    <w:rsid w:val="00212840"/>
    <w:rsid w:val="0021292C"/>
    <w:rsid w:val="00216496"/>
    <w:rsid w:val="0022130F"/>
    <w:rsid w:val="00234B5C"/>
    <w:rsid w:val="0024078F"/>
    <w:rsid w:val="0025348D"/>
    <w:rsid w:val="002578D2"/>
    <w:rsid w:val="00271743"/>
    <w:rsid w:val="002810C0"/>
    <w:rsid w:val="00294C51"/>
    <w:rsid w:val="002A5A23"/>
    <w:rsid w:val="002D2AFA"/>
    <w:rsid w:val="002D77E8"/>
    <w:rsid w:val="002E55EB"/>
    <w:rsid w:val="002E5EAF"/>
    <w:rsid w:val="00353287"/>
    <w:rsid w:val="00366D53"/>
    <w:rsid w:val="0038218E"/>
    <w:rsid w:val="003914F4"/>
    <w:rsid w:val="003A2F28"/>
    <w:rsid w:val="003A5D01"/>
    <w:rsid w:val="003B7F89"/>
    <w:rsid w:val="003D0F31"/>
    <w:rsid w:val="003E5733"/>
    <w:rsid w:val="003F4C83"/>
    <w:rsid w:val="0040343F"/>
    <w:rsid w:val="00410B49"/>
    <w:rsid w:val="00431E83"/>
    <w:rsid w:val="0044586D"/>
    <w:rsid w:val="00447A76"/>
    <w:rsid w:val="00464661"/>
    <w:rsid w:val="004768B2"/>
    <w:rsid w:val="004A717C"/>
    <w:rsid w:val="004C0516"/>
    <w:rsid w:val="004C6108"/>
    <w:rsid w:val="005300F3"/>
    <w:rsid w:val="005852CB"/>
    <w:rsid w:val="00586857"/>
    <w:rsid w:val="00590DA2"/>
    <w:rsid w:val="005922E5"/>
    <w:rsid w:val="0059412B"/>
    <w:rsid w:val="005A4418"/>
    <w:rsid w:val="005B0B55"/>
    <w:rsid w:val="005C1CF4"/>
    <w:rsid w:val="005D254A"/>
    <w:rsid w:val="005D443D"/>
    <w:rsid w:val="006040D9"/>
    <w:rsid w:val="00640A33"/>
    <w:rsid w:val="00681D34"/>
    <w:rsid w:val="006B3E55"/>
    <w:rsid w:val="006C5EBB"/>
    <w:rsid w:val="006C6CE4"/>
    <w:rsid w:val="00704C1D"/>
    <w:rsid w:val="00713ED0"/>
    <w:rsid w:val="00716867"/>
    <w:rsid w:val="00726474"/>
    <w:rsid w:val="007501FE"/>
    <w:rsid w:val="00762ADD"/>
    <w:rsid w:val="00775323"/>
    <w:rsid w:val="00776C8F"/>
    <w:rsid w:val="00782987"/>
    <w:rsid w:val="007B15AD"/>
    <w:rsid w:val="007B35FA"/>
    <w:rsid w:val="007B5DE0"/>
    <w:rsid w:val="007D0851"/>
    <w:rsid w:val="007D3FFD"/>
    <w:rsid w:val="007F1BE5"/>
    <w:rsid w:val="0088452F"/>
    <w:rsid w:val="008C3914"/>
    <w:rsid w:val="008D6496"/>
    <w:rsid w:val="008E052C"/>
    <w:rsid w:val="008E29E2"/>
    <w:rsid w:val="00904454"/>
    <w:rsid w:val="00910589"/>
    <w:rsid w:val="0092375A"/>
    <w:rsid w:val="00930FE8"/>
    <w:rsid w:val="00935308"/>
    <w:rsid w:val="009372F7"/>
    <w:rsid w:val="00937EBE"/>
    <w:rsid w:val="0094287B"/>
    <w:rsid w:val="00962CD0"/>
    <w:rsid w:val="00977FF0"/>
    <w:rsid w:val="00991BDC"/>
    <w:rsid w:val="009A376D"/>
    <w:rsid w:val="009A533F"/>
    <w:rsid w:val="009B4A9B"/>
    <w:rsid w:val="009E373B"/>
    <w:rsid w:val="009F1351"/>
    <w:rsid w:val="009F355F"/>
    <w:rsid w:val="00A051F2"/>
    <w:rsid w:val="00A11DE5"/>
    <w:rsid w:val="00A26539"/>
    <w:rsid w:val="00A26612"/>
    <w:rsid w:val="00A51BDF"/>
    <w:rsid w:val="00A558C8"/>
    <w:rsid w:val="00A633D4"/>
    <w:rsid w:val="00A74F0F"/>
    <w:rsid w:val="00AA2FF1"/>
    <w:rsid w:val="00AB7228"/>
    <w:rsid w:val="00AC2D08"/>
    <w:rsid w:val="00AC6C8B"/>
    <w:rsid w:val="00B14712"/>
    <w:rsid w:val="00B318B2"/>
    <w:rsid w:val="00B633A5"/>
    <w:rsid w:val="00B6768F"/>
    <w:rsid w:val="00B753A7"/>
    <w:rsid w:val="00B75E9C"/>
    <w:rsid w:val="00B81D6C"/>
    <w:rsid w:val="00BB2921"/>
    <w:rsid w:val="00BB3E85"/>
    <w:rsid w:val="00BB4ACD"/>
    <w:rsid w:val="00BB5B70"/>
    <w:rsid w:val="00BC0A9B"/>
    <w:rsid w:val="00BC4B52"/>
    <w:rsid w:val="00BC5D80"/>
    <w:rsid w:val="00C00FF0"/>
    <w:rsid w:val="00C047CE"/>
    <w:rsid w:val="00C051DF"/>
    <w:rsid w:val="00C216D4"/>
    <w:rsid w:val="00C404C3"/>
    <w:rsid w:val="00C55E0E"/>
    <w:rsid w:val="00C75887"/>
    <w:rsid w:val="00C97280"/>
    <w:rsid w:val="00CF55FC"/>
    <w:rsid w:val="00D12507"/>
    <w:rsid w:val="00D17F64"/>
    <w:rsid w:val="00D32BCF"/>
    <w:rsid w:val="00D34BA4"/>
    <w:rsid w:val="00D46904"/>
    <w:rsid w:val="00D47F58"/>
    <w:rsid w:val="00D64BB2"/>
    <w:rsid w:val="00D834C5"/>
    <w:rsid w:val="00D83B65"/>
    <w:rsid w:val="00DA27E8"/>
    <w:rsid w:val="00DB4D51"/>
    <w:rsid w:val="00DC11BF"/>
    <w:rsid w:val="00DC591E"/>
    <w:rsid w:val="00DF2390"/>
    <w:rsid w:val="00E14A01"/>
    <w:rsid w:val="00E20C5F"/>
    <w:rsid w:val="00E27A3F"/>
    <w:rsid w:val="00E30AEB"/>
    <w:rsid w:val="00E415DA"/>
    <w:rsid w:val="00E51B91"/>
    <w:rsid w:val="00E63417"/>
    <w:rsid w:val="00E72B12"/>
    <w:rsid w:val="00EA5B7E"/>
    <w:rsid w:val="00EC5796"/>
    <w:rsid w:val="00EE21C9"/>
    <w:rsid w:val="00EE2C6D"/>
    <w:rsid w:val="00EE3CBF"/>
    <w:rsid w:val="00EE66EF"/>
    <w:rsid w:val="00EF3554"/>
    <w:rsid w:val="00F01E39"/>
    <w:rsid w:val="00F45E1C"/>
    <w:rsid w:val="00F52527"/>
    <w:rsid w:val="00F63CD4"/>
    <w:rsid w:val="00F77415"/>
    <w:rsid w:val="00F87F0F"/>
    <w:rsid w:val="00F91919"/>
    <w:rsid w:val="00FC6C96"/>
    <w:rsid w:val="00FD5DB9"/>
    <w:rsid w:val="00FF3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58A424"/>
  <w15:chartTrackingRefBased/>
  <w15:docId w15:val="{45F43CDD-6381-4A8D-BDC6-CD7AFE412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4C1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A5B7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76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68F"/>
  </w:style>
  <w:style w:type="paragraph" w:styleId="Footer">
    <w:name w:val="footer"/>
    <w:basedOn w:val="Normal"/>
    <w:link w:val="FooterChar"/>
    <w:uiPriority w:val="99"/>
    <w:unhideWhenUsed/>
    <w:rsid w:val="00B676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68F"/>
  </w:style>
  <w:style w:type="character" w:customStyle="1" w:styleId="VerbatimChar">
    <w:name w:val="Verbatim Char"/>
    <w:basedOn w:val="DefaultParagraphFont"/>
    <w:link w:val="SourceCode"/>
    <w:rsid w:val="00D4690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4690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7D085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D0851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D0851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D0851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7D0851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D085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D0851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D085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D0851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uiPriority w:val="99"/>
    <w:unhideWhenUsed/>
    <w:rsid w:val="00BB2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07" Type="http://schemas.openxmlformats.org/officeDocument/2006/relationships/theme" Target="theme/theme1.xml"/><Relationship Id="rId11" Type="http://schemas.openxmlformats.org/officeDocument/2006/relationships/image" Target="media/image4.tiff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tiff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tiff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hyperlink" Target="https://github.com/edevaldogaudencio/MestradoEstatisticaTrabalhoFinal" TargetMode="External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</TotalTime>
  <Pages>41</Pages>
  <Words>6933</Words>
  <Characters>39521</Characters>
  <Application>Microsoft Office Word</Application>
  <DocSecurity>0</DocSecurity>
  <Lines>329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</dc:creator>
  <cp:keywords/>
  <dc:description/>
  <cp:lastModifiedBy>Edevaldo Siqueira</cp:lastModifiedBy>
  <cp:revision>113</cp:revision>
  <dcterms:created xsi:type="dcterms:W3CDTF">2020-11-30T22:24:00Z</dcterms:created>
  <dcterms:modified xsi:type="dcterms:W3CDTF">2020-12-17T18:38:00Z</dcterms:modified>
</cp:coreProperties>
</file>